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EA4" w14:textId="2849B36D" w:rsidR="00910AC4" w:rsidRDefault="00643C3A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  <w:r>
        <w:rPr>
          <w:rFonts w:cs="Calibri"/>
          <w:sz w:val="24"/>
        </w:rPr>
        <w:t>VRPM</w:t>
      </w:r>
      <w:r w:rsidR="00BF2FDE">
        <w:rPr>
          <w:rFonts w:cs="Calibri"/>
          <w:sz w:val="24"/>
        </w:rPr>
        <w:t xml:space="preserve"> policies</w:t>
      </w:r>
      <w:r w:rsidR="003F161B">
        <w:rPr>
          <w:rFonts w:cs="Calibri"/>
          <w:sz w:val="24"/>
        </w:rPr>
        <w:t xml:space="preserve"> and all related SHIP Center resources </w:t>
      </w:r>
      <w:r>
        <w:rPr>
          <w:rFonts w:cs="Calibri"/>
          <w:sz w:val="24"/>
        </w:rPr>
        <w:t xml:space="preserve">are available </w:t>
      </w:r>
      <w:r w:rsidR="003F161B">
        <w:rPr>
          <w:rFonts w:cs="Calibri"/>
          <w:sz w:val="24"/>
        </w:rPr>
        <w:t xml:space="preserve">to staff-level users and higher online. To access them, login at </w:t>
      </w:r>
      <w:hyperlink r:id="rId8" w:history="1">
        <w:r w:rsidR="003F161B" w:rsidRPr="0055655A">
          <w:rPr>
            <w:rStyle w:val="Hyperlink"/>
            <w:rFonts w:cs="Calibri"/>
            <w:sz w:val="24"/>
          </w:rPr>
          <w:t>www.shiptacenter.org/login</w:t>
        </w:r>
      </w:hyperlink>
      <w:r w:rsidR="003F161B">
        <w:rPr>
          <w:rFonts w:cs="Calibri"/>
          <w:sz w:val="24"/>
        </w:rPr>
        <w:t xml:space="preserve"> and go to the </w:t>
      </w:r>
      <w:hyperlink r:id="rId9" w:history="1">
        <w:r w:rsidR="003F161B" w:rsidRPr="003F161B">
          <w:rPr>
            <w:rStyle w:val="Hyperlink"/>
            <w:rFonts w:cs="Calibri"/>
            <w:sz w:val="24"/>
          </w:rPr>
          <w:t>SHIP Resource Library</w:t>
        </w:r>
      </w:hyperlink>
      <w:r w:rsidR="003F161B">
        <w:rPr>
          <w:rFonts w:cs="Calibri"/>
          <w:sz w:val="24"/>
        </w:rPr>
        <w:t>.</w:t>
      </w:r>
      <w:r w:rsidR="003F161B" w:rsidRPr="00857973">
        <w:rPr>
          <w:rFonts w:cs="Calibri"/>
          <w:sz w:val="24"/>
        </w:rPr>
        <w:t xml:space="preserve"> </w:t>
      </w:r>
    </w:p>
    <w:p w14:paraId="7CB3C25B" w14:textId="426DC674" w:rsidR="00910AC4" w:rsidRDefault="00910AC4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</w:p>
    <w:p w14:paraId="08632590" w14:textId="5A2ADE31" w:rsidR="00910AC4" w:rsidRDefault="00910AC4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  <w:r w:rsidRPr="0086436E">
        <w:rPr>
          <w:rFonts w:cs="Calibri"/>
          <w:sz w:val="24"/>
        </w:rPr>
        <w:t xml:space="preserve">VRPM policies and all related SMP Resource Center resources are available to associate-level users of the library with access to restricted categories and higher in the </w:t>
      </w:r>
      <w:hyperlink r:id="rId10" w:history="1">
        <w:r w:rsidRPr="00EB3A10">
          <w:rPr>
            <w:rStyle w:val="Hyperlink"/>
            <w:rFonts w:cs="Calibri"/>
            <w:sz w:val="24"/>
          </w:rPr>
          <w:t>SMP Resource Library</w:t>
        </w:r>
      </w:hyperlink>
      <w:r w:rsidRPr="0086436E">
        <w:rPr>
          <w:rFonts w:cs="Calibri"/>
          <w:sz w:val="24"/>
        </w:rPr>
        <w:t>. These can also be accessed using the VRPM curriculum in TRAX: Training Tracker.</w:t>
      </w:r>
    </w:p>
    <w:p w14:paraId="1433A98B" w14:textId="467741A4" w:rsidR="00910AC4" w:rsidRDefault="00910AC4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</w:p>
    <w:p w14:paraId="681E106E" w14:textId="75044C5D" w:rsidR="003C3D64" w:rsidRPr="0086436E" w:rsidRDefault="003C3D64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  <w:r w:rsidRPr="0086436E">
        <w:rPr>
          <w:rFonts w:cs="Calibri"/>
          <w:sz w:val="24"/>
        </w:rPr>
        <w:t>In addition to the resources listed below, several general VRPM resources are available that help with implementation of VRPM policies:</w:t>
      </w:r>
      <w:r w:rsidRPr="0086436E">
        <w:rPr>
          <w:rFonts w:cs="Calibri"/>
          <w:i/>
          <w:sz w:val="24"/>
        </w:rPr>
        <w:t xml:space="preserve"> VRPM Policy Implementation Kit, Volunteer Program Management Manual</w:t>
      </w:r>
      <w:r w:rsidRPr="0086436E">
        <w:rPr>
          <w:rFonts w:cs="Calibri"/>
          <w:sz w:val="24"/>
        </w:rPr>
        <w:t xml:space="preserve">, </w:t>
      </w:r>
      <w:r w:rsidRPr="0086436E">
        <w:rPr>
          <w:rFonts w:cs="Calibri"/>
          <w:i/>
          <w:sz w:val="24"/>
        </w:rPr>
        <w:t>SMP Volunteer Handbook</w:t>
      </w:r>
      <w:r w:rsidRPr="0086436E">
        <w:rPr>
          <w:rFonts w:cs="Calibri"/>
          <w:sz w:val="24"/>
        </w:rPr>
        <w:t>, VRPM webinars, and more.</w:t>
      </w:r>
    </w:p>
    <w:p w14:paraId="40F2719D" w14:textId="77777777" w:rsidR="003C3D64" w:rsidRDefault="003C3D64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</w:p>
    <w:p w14:paraId="6C235435" w14:textId="48D431E1" w:rsidR="00643C3A" w:rsidRDefault="003F161B" w:rsidP="00D76540">
      <w:pPr>
        <w:pStyle w:val="NoSpacing"/>
        <w:spacing w:line="276" w:lineRule="auto"/>
        <w:ind w:left="360" w:right="540"/>
        <w:rPr>
          <w:rFonts w:cs="Calibri"/>
          <w:sz w:val="24"/>
        </w:rPr>
      </w:pPr>
      <w:r w:rsidRPr="00857973">
        <w:rPr>
          <w:rFonts w:cs="Calibri"/>
          <w:sz w:val="24"/>
        </w:rPr>
        <w:t>Search tip: c</w:t>
      </w:r>
      <w:r>
        <w:rPr>
          <w:rFonts w:cs="Calibri"/>
          <w:sz w:val="24"/>
        </w:rPr>
        <w:t>onduct a keyword search for “VRPM</w:t>
      </w:r>
      <w:r w:rsidRPr="00910AC4">
        <w:rPr>
          <w:rFonts w:cs="Calibri"/>
          <w:color w:val="C00000"/>
          <w:sz w:val="24"/>
        </w:rPr>
        <w:t xml:space="preserve"> </w:t>
      </w:r>
      <w:r>
        <w:rPr>
          <w:rFonts w:cs="Calibri"/>
          <w:sz w:val="24"/>
        </w:rPr>
        <w:t xml:space="preserve">Resources.” </w:t>
      </w:r>
      <w:r w:rsidR="0067140A">
        <w:rPr>
          <w:rFonts w:cs="Calibri"/>
          <w:sz w:val="24"/>
        </w:rPr>
        <w:t xml:space="preserve">To review VRPM Resources by </w:t>
      </w:r>
      <w:r w:rsidR="0067140A" w:rsidRPr="0067140A">
        <w:rPr>
          <w:rFonts w:cs="Calibri"/>
          <w:sz w:val="24"/>
          <w:u w:val="single"/>
        </w:rPr>
        <w:t>topic</w:t>
      </w:r>
      <w:r w:rsidR="00857973" w:rsidRPr="0086436E">
        <w:rPr>
          <w:rFonts w:cs="Calibri"/>
          <w:sz w:val="24"/>
        </w:rPr>
        <w:t xml:space="preserve"> </w:t>
      </w:r>
      <w:r w:rsidR="00857973" w:rsidRPr="00857973">
        <w:rPr>
          <w:rFonts w:cs="Calibri"/>
          <w:sz w:val="24"/>
        </w:rPr>
        <w:t xml:space="preserve">instead of by </w:t>
      </w:r>
      <w:r w:rsidR="00857973">
        <w:rPr>
          <w:rFonts w:cs="Calibri"/>
          <w:sz w:val="24"/>
          <w:u w:val="single"/>
        </w:rPr>
        <w:t>policy</w:t>
      </w:r>
      <w:r w:rsidR="0067140A">
        <w:rPr>
          <w:rFonts w:cs="Calibri"/>
          <w:sz w:val="24"/>
        </w:rPr>
        <w:t>, view the</w:t>
      </w:r>
      <w:r w:rsidR="00857973">
        <w:rPr>
          <w:rFonts w:cs="Calibri"/>
          <w:sz w:val="24"/>
        </w:rPr>
        <w:t xml:space="preserve"> spreadsheet titled</w:t>
      </w:r>
      <w:r w:rsidR="0067140A">
        <w:rPr>
          <w:rFonts w:cs="Calibri"/>
          <w:sz w:val="24"/>
        </w:rPr>
        <w:t xml:space="preserve"> </w:t>
      </w:r>
      <w:r w:rsidR="0067140A">
        <w:rPr>
          <w:rFonts w:cs="Calibri"/>
          <w:i/>
          <w:sz w:val="24"/>
        </w:rPr>
        <w:t xml:space="preserve">VRPM Resources in Alphabetical Order by Grouping </w:t>
      </w:r>
      <w:r w:rsidR="0067140A" w:rsidRPr="0086436E">
        <w:rPr>
          <w:rFonts w:cs="Calibri"/>
          <w:sz w:val="24"/>
        </w:rPr>
        <w:t xml:space="preserve">in the </w:t>
      </w:r>
      <w:r w:rsidR="00910AC4" w:rsidRPr="0086436E">
        <w:rPr>
          <w:rFonts w:cs="Calibri"/>
          <w:sz w:val="24"/>
        </w:rPr>
        <w:t xml:space="preserve">SMP or </w:t>
      </w:r>
      <w:r w:rsidR="0067140A" w:rsidRPr="0086436E">
        <w:rPr>
          <w:rFonts w:cs="Calibri"/>
          <w:sz w:val="24"/>
        </w:rPr>
        <w:t xml:space="preserve">SHIP Resource </w:t>
      </w:r>
      <w:r w:rsidR="0067140A">
        <w:rPr>
          <w:rFonts w:cs="Calibri"/>
          <w:sz w:val="24"/>
        </w:rPr>
        <w:t xml:space="preserve">Library. </w:t>
      </w:r>
      <w:r w:rsidR="00857973">
        <w:rPr>
          <w:rFonts w:cs="Calibri"/>
          <w:sz w:val="24"/>
        </w:rPr>
        <w:t>(</w:t>
      </w:r>
      <w:r w:rsidR="0067140A">
        <w:rPr>
          <w:rFonts w:cs="Calibri"/>
          <w:sz w:val="24"/>
        </w:rPr>
        <w:t>That spreadsheet is also linked to the VRPM Policy Implementation Kit.</w:t>
      </w:r>
      <w:r w:rsidR="00857973">
        <w:rPr>
          <w:rFonts w:cs="Calibri"/>
          <w:sz w:val="24"/>
        </w:rPr>
        <w:t>)</w:t>
      </w:r>
      <w:r w:rsidR="0067140A">
        <w:rPr>
          <w:rFonts w:cs="Calibri"/>
          <w:sz w:val="24"/>
        </w:rPr>
        <w:t xml:space="preserve"> </w:t>
      </w:r>
    </w:p>
    <w:p w14:paraId="22625F0E" w14:textId="77777777" w:rsidR="00D951A3" w:rsidRPr="002B3F4F" w:rsidRDefault="00D951A3" w:rsidP="008C22F2">
      <w:pPr>
        <w:pStyle w:val="NoSpacing"/>
        <w:spacing w:line="276" w:lineRule="auto"/>
        <w:rPr>
          <w:rFonts w:cs="Calibri"/>
          <w:sz w:val="18"/>
        </w:rPr>
      </w:pPr>
    </w:p>
    <w:tbl>
      <w:tblPr>
        <w:tblW w:w="1422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4500"/>
        <w:gridCol w:w="7650"/>
      </w:tblGrid>
      <w:tr w:rsidR="00416A8D" w:rsidRPr="00615D00" w14:paraId="733CBAE3" w14:textId="77777777" w:rsidTr="00E03C46">
        <w:trPr>
          <w:cantSplit/>
          <w:trHeight w:val="386"/>
          <w:tblHeader/>
        </w:trPr>
        <w:tc>
          <w:tcPr>
            <w:tcW w:w="2070" w:type="dxa"/>
            <w:shd w:val="clear" w:color="auto" w:fill="D9D9D9"/>
            <w:vAlign w:val="center"/>
          </w:tcPr>
          <w:p w14:paraId="32E561D8" w14:textId="77777777" w:rsidR="00416A8D" w:rsidRPr="00615D00" w:rsidRDefault="00BD77D5" w:rsidP="00B23A30">
            <w:pPr>
              <w:spacing w:after="0"/>
              <w:rPr>
                <w:rFonts w:cs="Calibri"/>
                <w:b/>
              </w:rPr>
            </w:pPr>
            <w:r w:rsidRPr="00E526EF">
              <w:rPr>
                <w:rFonts w:cs="Calibri"/>
                <w:b/>
              </w:rPr>
              <w:t>New</w:t>
            </w:r>
            <w:r>
              <w:rPr>
                <w:rFonts w:cs="Calibri"/>
                <w:b/>
              </w:rPr>
              <w:t xml:space="preserve"> </w:t>
            </w:r>
            <w:r w:rsidR="00BB3826" w:rsidRPr="00615D00">
              <w:rPr>
                <w:rFonts w:cs="Calibri"/>
                <w:b/>
              </w:rPr>
              <w:t xml:space="preserve">Policy </w:t>
            </w:r>
            <w:r w:rsidR="00416A8D" w:rsidRPr="00615D00">
              <w:rPr>
                <w:rFonts w:cs="Calibri"/>
                <w:b/>
              </w:rPr>
              <w:t>Number</w:t>
            </w:r>
          </w:p>
        </w:tc>
        <w:tc>
          <w:tcPr>
            <w:tcW w:w="4500" w:type="dxa"/>
            <w:shd w:val="clear" w:color="auto" w:fill="D9D9D9"/>
            <w:vAlign w:val="center"/>
          </w:tcPr>
          <w:p w14:paraId="24E7796E" w14:textId="77777777" w:rsidR="00416A8D" w:rsidRPr="00615D00" w:rsidRDefault="00BB3826" w:rsidP="00B23A30">
            <w:pPr>
              <w:spacing w:after="0"/>
              <w:rPr>
                <w:rFonts w:cs="Calibri"/>
                <w:b/>
              </w:rPr>
            </w:pPr>
            <w:r w:rsidRPr="00615D00">
              <w:rPr>
                <w:rFonts w:cs="Calibri"/>
                <w:b/>
              </w:rPr>
              <w:t>Policy Name</w:t>
            </w:r>
          </w:p>
        </w:tc>
        <w:tc>
          <w:tcPr>
            <w:tcW w:w="7650" w:type="dxa"/>
            <w:shd w:val="clear" w:color="auto" w:fill="D9D9D9"/>
            <w:vAlign w:val="center"/>
          </w:tcPr>
          <w:p w14:paraId="5F2A4242" w14:textId="77777777" w:rsidR="00416A8D" w:rsidRPr="00615D00" w:rsidRDefault="00100969" w:rsidP="00B23A30">
            <w:pPr>
              <w:spacing w:after="0"/>
              <w:rPr>
                <w:rFonts w:cs="Calibri"/>
                <w:b/>
              </w:rPr>
            </w:pPr>
            <w:r w:rsidRPr="00615D00">
              <w:rPr>
                <w:rFonts w:cs="Calibri"/>
                <w:b/>
              </w:rPr>
              <w:t>Resources</w:t>
            </w:r>
            <w:r w:rsidR="00695388" w:rsidRPr="00615D00">
              <w:rPr>
                <w:rFonts w:cs="Calibri"/>
                <w:b/>
              </w:rPr>
              <w:tab/>
            </w:r>
          </w:p>
        </w:tc>
      </w:tr>
      <w:tr w:rsidR="00416A8D" w:rsidRPr="00615D00" w14:paraId="4FFB5A4C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BDA794B" w14:textId="77777777" w:rsidR="00416A8D" w:rsidRPr="005E5587" w:rsidRDefault="00740CE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.1</w:t>
            </w:r>
          </w:p>
        </w:tc>
        <w:tc>
          <w:tcPr>
            <w:tcW w:w="4500" w:type="dxa"/>
            <w:shd w:val="clear" w:color="auto" w:fill="auto"/>
          </w:tcPr>
          <w:p w14:paraId="076C2291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Overall policy on engagement of volunteer</w:t>
            </w:r>
            <w:r w:rsidR="00BD77D5">
              <w:rPr>
                <w:rFonts w:cs="Calibri"/>
              </w:rPr>
              <w:t>s</w:t>
            </w:r>
          </w:p>
        </w:tc>
        <w:tc>
          <w:tcPr>
            <w:tcW w:w="7650" w:type="dxa"/>
            <w:shd w:val="clear" w:color="auto" w:fill="auto"/>
          </w:tcPr>
          <w:p w14:paraId="5A76D2F1" w14:textId="77777777" w:rsidR="009E6BB9" w:rsidRPr="0086436E" w:rsidRDefault="00E87D00" w:rsidP="009E6BB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color w:val="auto"/>
                <w:u w:val="none"/>
              </w:rPr>
              <w:t>Involvement Cycle</w:t>
            </w:r>
          </w:p>
          <w:p w14:paraId="1B873F38" w14:textId="77777777" w:rsidR="00857973" w:rsidRPr="0086436E" w:rsidRDefault="00857973" w:rsidP="009E6BB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color w:val="auto"/>
                <w:u w:val="none"/>
              </w:rPr>
              <w:t>VRPM Policy Implementation Manual</w:t>
            </w:r>
          </w:p>
          <w:p w14:paraId="2E910EC0" w14:textId="77777777" w:rsidR="003F161B" w:rsidRPr="0086436E" w:rsidRDefault="003F161B" w:rsidP="009E6BB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color w:val="auto"/>
                <w:u w:val="none"/>
              </w:rPr>
              <w:t>VRPM Policy Implementation Kit</w:t>
            </w:r>
          </w:p>
          <w:p w14:paraId="0DEFB990" w14:textId="77777777" w:rsidR="003F161B" w:rsidRPr="0086436E" w:rsidRDefault="003F161B" w:rsidP="003F161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color w:val="auto"/>
                <w:u w:val="none"/>
              </w:rPr>
              <w:t>VRPM Program Management Manual</w:t>
            </w:r>
          </w:p>
          <w:p w14:paraId="40AE8CAC" w14:textId="77777777" w:rsidR="003F161B" w:rsidRPr="0086436E" w:rsidRDefault="003F161B" w:rsidP="003F161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color w:val="auto"/>
                <w:u w:val="none"/>
              </w:rPr>
              <w:t xml:space="preserve">VRPM </w:t>
            </w:r>
            <w:r w:rsidR="00B7530A" w:rsidRPr="0086436E">
              <w:rPr>
                <w:rStyle w:val="Hyperlink"/>
                <w:color w:val="auto"/>
                <w:u w:val="none"/>
              </w:rPr>
              <w:t xml:space="preserve">and volunteer management </w:t>
            </w:r>
            <w:r w:rsidRPr="0086436E">
              <w:rPr>
                <w:rStyle w:val="Hyperlink"/>
                <w:color w:val="auto"/>
                <w:u w:val="none"/>
              </w:rPr>
              <w:t>webinars</w:t>
            </w:r>
          </w:p>
          <w:p w14:paraId="035787A4" w14:textId="77777777" w:rsidR="003F161B" w:rsidRPr="003F161B" w:rsidRDefault="003F161B" w:rsidP="003F161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color w:val="auto"/>
                <w:u w:val="none"/>
              </w:rPr>
              <w:t>Annual conference presentations by Steve McCurley</w:t>
            </w:r>
          </w:p>
        </w:tc>
      </w:tr>
      <w:tr w:rsidR="00416A8D" w:rsidRPr="00615D00" w14:paraId="5D8C0C9F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8C3E687" w14:textId="77777777" w:rsidR="00416A8D" w:rsidRPr="005E5587" w:rsidRDefault="00740CE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.2</w:t>
            </w:r>
          </w:p>
        </w:tc>
        <w:tc>
          <w:tcPr>
            <w:tcW w:w="4500" w:type="dxa"/>
            <w:shd w:val="clear" w:color="auto" w:fill="auto"/>
          </w:tcPr>
          <w:p w14:paraId="0E6FCFD8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Scope of the volunteer policies</w:t>
            </w:r>
          </w:p>
        </w:tc>
        <w:tc>
          <w:tcPr>
            <w:tcW w:w="7650" w:type="dxa"/>
            <w:shd w:val="clear" w:color="auto" w:fill="auto"/>
          </w:tcPr>
          <w:p w14:paraId="72853C40" w14:textId="77777777" w:rsidR="000E5962" w:rsidRDefault="00B55ECE" w:rsidP="00CA663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Developing a Survey of SMP/SHIP Volunteer Involvement</w:t>
            </w:r>
          </w:p>
          <w:p w14:paraId="7C655896" w14:textId="77777777" w:rsidR="00972CDC" w:rsidRDefault="00972CDC" w:rsidP="00CA663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HO Meeting Agendas (Templates)</w:t>
            </w:r>
          </w:p>
          <w:p w14:paraId="57045DB7" w14:textId="77777777" w:rsidR="00972CDC" w:rsidRPr="00CA6630" w:rsidRDefault="00972CDC" w:rsidP="00972CD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972CDC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ssessment of VHO Capacity (Template)</w:t>
            </w:r>
          </w:p>
        </w:tc>
      </w:tr>
      <w:tr w:rsidR="00416A8D" w:rsidRPr="00615D00" w14:paraId="19A221B2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0CD131D" w14:textId="77777777" w:rsidR="00416A8D" w:rsidRPr="00615D00" w:rsidRDefault="00740CE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1.3</w:t>
            </w:r>
          </w:p>
        </w:tc>
        <w:tc>
          <w:tcPr>
            <w:tcW w:w="4500" w:type="dxa"/>
            <w:shd w:val="clear" w:color="auto" w:fill="auto"/>
          </w:tcPr>
          <w:p w14:paraId="36633A32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Compliance</w:t>
            </w:r>
          </w:p>
        </w:tc>
        <w:tc>
          <w:tcPr>
            <w:tcW w:w="7650" w:type="dxa"/>
            <w:shd w:val="clear" w:color="auto" w:fill="auto"/>
          </w:tcPr>
          <w:p w14:paraId="17BC50E8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2E78855C" w14:textId="77777777" w:rsidR="00BE79F3" w:rsidRPr="00B45E09" w:rsidRDefault="00BE79F3" w:rsidP="00BE79F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45E0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Key Elements of a Formal Corrective Action Process </w:t>
            </w:r>
          </w:p>
          <w:p w14:paraId="60A0F349" w14:textId="77777777" w:rsidR="00BE79F3" w:rsidRPr="00D543AF" w:rsidRDefault="00BE79F3" w:rsidP="00BE79F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45E0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Performance Management Overview</w:t>
            </w:r>
          </w:p>
        </w:tc>
      </w:tr>
      <w:tr w:rsidR="00416A8D" w:rsidRPr="00136570" w14:paraId="2A95688C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BF36BE6" w14:textId="77777777" w:rsidR="00416A8D" w:rsidRPr="00136570" w:rsidRDefault="00740CE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.4</w:t>
            </w:r>
          </w:p>
        </w:tc>
        <w:tc>
          <w:tcPr>
            <w:tcW w:w="4500" w:type="dxa"/>
            <w:shd w:val="clear" w:color="auto" w:fill="auto"/>
          </w:tcPr>
          <w:p w14:paraId="447F4646" w14:textId="77777777" w:rsidR="00416A8D" w:rsidRPr="00136570" w:rsidRDefault="00E526EF" w:rsidP="00E526EF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lunteer r</w:t>
            </w:r>
            <w:r w:rsidR="00416A8D" w:rsidRPr="00136570">
              <w:rPr>
                <w:rFonts w:cs="Calibri"/>
              </w:rPr>
              <w:t xml:space="preserve">ole </w:t>
            </w:r>
            <w:r>
              <w:rPr>
                <w:rFonts w:cs="Calibri"/>
              </w:rPr>
              <w:t>c</w:t>
            </w:r>
            <w:r w:rsidR="00416A8D" w:rsidRPr="00136570">
              <w:rPr>
                <w:rFonts w:cs="Calibri"/>
              </w:rPr>
              <w:t>lassifications</w:t>
            </w:r>
          </w:p>
        </w:tc>
        <w:tc>
          <w:tcPr>
            <w:tcW w:w="7650" w:type="dxa"/>
            <w:shd w:val="clear" w:color="auto" w:fill="auto"/>
          </w:tcPr>
          <w:p w14:paraId="61B7BEAC" w14:textId="77777777" w:rsidR="00D543AF" w:rsidRPr="00B55ECE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611AC51E" w14:textId="4804C1C0" w:rsidR="009540A4" w:rsidRPr="0086436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Assessment (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emplate)</w:t>
            </w:r>
          </w:p>
          <w:p w14:paraId="7989CC79" w14:textId="128CD792" w:rsidR="002919AB" w:rsidRPr="0086436E" w:rsidRDefault="002919AB" w:rsidP="002919A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MP Volunteer Training Matrix</w:t>
            </w:r>
            <w:r w:rsidR="000064FC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5B08FAAC" w14:textId="77777777" w:rsidR="00C0134F" w:rsidRPr="0086436E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olunteer Role Description: Administrative Support (Template)</w:t>
            </w:r>
          </w:p>
          <w:p w14:paraId="02856C1C" w14:textId="77777777" w:rsidR="00C0134F" w:rsidRPr="0086436E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olunteer Role Description: Information Distributor (Template)</w:t>
            </w:r>
          </w:p>
          <w:p w14:paraId="5391168F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Exhibitor 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(Template)</w:t>
            </w:r>
          </w:p>
          <w:p w14:paraId="001B4220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resente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30C46565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unsel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7972AE21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ex Interactions Specialist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3F8F196E" w14:textId="77777777" w:rsidR="00C0134F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nsent Form</w:t>
            </w:r>
            <w:r w:rsidR="00C0134F"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6FCF6B19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Matrix</w:t>
            </w:r>
          </w:p>
          <w:p w14:paraId="034C8BA2" w14:textId="77777777" w:rsidR="00E87D00" w:rsidRPr="00D543AF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6A8D" w:rsidRPr="00615D00" w14:paraId="29048E1F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0D87A29" w14:textId="77777777" w:rsidR="00416A8D" w:rsidRPr="005E5587" w:rsidRDefault="00A70887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1</w:t>
            </w:r>
          </w:p>
        </w:tc>
        <w:tc>
          <w:tcPr>
            <w:tcW w:w="4500" w:type="dxa"/>
            <w:shd w:val="clear" w:color="auto" w:fill="auto"/>
          </w:tcPr>
          <w:p w14:paraId="4BD34352" w14:textId="77777777" w:rsidR="00416A8D" w:rsidRPr="00615D00" w:rsidRDefault="00E526EF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isk a</w:t>
            </w:r>
            <w:r w:rsidR="00416A8D" w:rsidRPr="00E05B41">
              <w:rPr>
                <w:rFonts w:cs="Calibri"/>
              </w:rPr>
              <w:t>ssessment</w:t>
            </w:r>
          </w:p>
        </w:tc>
        <w:tc>
          <w:tcPr>
            <w:tcW w:w="7650" w:type="dxa"/>
            <w:shd w:val="clear" w:color="auto" w:fill="auto"/>
          </w:tcPr>
          <w:p w14:paraId="02CA851F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Risk Assessment</w:t>
            </w:r>
            <w:r w:rsidR="00964B56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:</w:t>
            </w:r>
            <w:r w:rsidRPr="000E5962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Spreadsheet for Rating Risks</w:t>
            </w:r>
          </w:p>
          <w:p w14:paraId="2E61B20E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nducting a Risk Assessment</w:t>
            </w:r>
          </w:p>
          <w:p w14:paraId="74F89AFA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National SMP risk assessment from 2010 (Example)</w:t>
            </w:r>
          </w:p>
          <w:p w14:paraId="005E5C24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Risk Assessment Overview</w:t>
            </w:r>
          </w:p>
          <w:p w14:paraId="3F01732C" w14:textId="77777777" w:rsidR="00C0134F" w:rsidRDefault="000706DC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Conducting a </w:t>
            </w:r>
            <w:r w:rsidR="000E5962" w:rsidRPr="000E5962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Risk Assessment Planning Tool</w:t>
            </w:r>
          </w:p>
          <w:p w14:paraId="35AC2B44" w14:textId="77777777" w:rsidR="00972CDC" w:rsidRPr="009B71BB" w:rsidRDefault="00CF3475" w:rsidP="009B71B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E03E68" w:rsidRPr="00615D00" w14:paraId="0245BD21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ECCFA81" w14:textId="77777777" w:rsidR="00E03E68" w:rsidRDefault="00E03E68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2</w:t>
            </w:r>
          </w:p>
        </w:tc>
        <w:tc>
          <w:tcPr>
            <w:tcW w:w="4500" w:type="dxa"/>
            <w:shd w:val="clear" w:color="auto" w:fill="auto"/>
          </w:tcPr>
          <w:p w14:paraId="08B2E608" w14:textId="77777777" w:rsidR="00E03E68" w:rsidRDefault="00E03E68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nsurance</w:t>
            </w:r>
          </w:p>
        </w:tc>
        <w:tc>
          <w:tcPr>
            <w:tcW w:w="7650" w:type="dxa"/>
            <w:shd w:val="clear" w:color="auto" w:fill="auto"/>
          </w:tcPr>
          <w:p w14:paraId="522F791A" w14:textId="77777777" w:rsidR="00E03E68" w:rsidRPr="000E5962" w:rsidRDefault="00E03E68" w:rsidP="00E03E6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03E68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surance Requirements Overview</w:t>
            </w:r>
          </w:p>
        </w:tc>
      </w:tr>
      <w:tr w:rsidR="00416A8D" w:rsidRPr="00615D00" w14:paraId="0D1EB3DA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87556EE" w14:textId="77777777" w:rsidR="00416A8D" w:rsidRPr="00615D00" w:rsidRDefault="00202E1B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A70887">
              <w:rPr>
                <w:rFonts w:cs="Calibri"/>
              </w:rPr>
              <w:t>2.3</w:t>
            </w:r>
          </w:p>
        </w:tc>
        <w:tc>
          <w:tcPr>
            <w:tcW w:w="4500" w:type="dxa"/>
            <w:shd w:val="clear" w:color="auto" w:fill="auto"/>
          </w:tcPr>
          <w:p w14:paraId="5894CE4A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Automobile insurance coverage</w:t>
            </w:r>
          </w:p>
        </w:tc>
        <w:tc>
          <w:tcPr>
            <w:tcW w:w="7650" w:type="dxa"/>
            <w:shd w:val="clear" w:color="auto" w:fill="auto"/>
          </w:tcPr>
          <w:p w14:paraId="5FBAD7F4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Driver’s License and Insurance Coverage Certification Form (Template)</w:t>
            </w:r>
          </w:p>
          <w:p w14:paraId="1DFB9B23" w14:textId="77777777" w:rsidR="00E03E68" w:rsidRDefault="00E03E68" w:rsidP="00E03E6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03E68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surance Requirements Overview</w:t>
            </w:r>
          </w:p>
          <w:p w14:paraId="587B4BFB" w14:textId="77777777" w:rsidR="00CF3475" w:rsidRPr="00D543AF" w:rsidRDefault="00CF3475" w:rsidP="00E03E6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A70887" w:rsidRPr="00615D00" w14:paraId="6F0C9BD1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DE67999" w14:textId="77777777" w:rsidR="00A70887" w:rsidRPr="00615D00" w:rsidRDefault="00A70887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4</w:t>
            </w:r>
          </w:p>
        </w:tc>
        <w:tc>
          <w:tcPr>
            <w:tcW w:w="4500" w:type="dxa"/>
            <w:shd w:val="clear" w:color="auto" w:fill="auto"/>
          </w:tcPr>
          <w:p w14:paraId="3DD3E6C2" w14:textId="77777777" w:rsidR="00A70887" w:rsidRPr="00615D00" w:rsidRDefault="00A70887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Safety training</w:t>
            </w:r>
          </w:p>
        </w:tc>
        <w:tc>
          <w:tcPr>
            <w:tcW w:w="7650" w:type="dxa"/>
            <w:shd w:val="clear" w:color="auto" w:fill="auto"/>
          </w:tcPr>
          <w:p w14:paraId="054863D7" w14:textId="77777777" w:rsidR="00D35059" w:rsidRDefault="00D35059" w:rsidP="00D3505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3505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enue Safety Checklist: Booking an Event (Template)</w:t>
            </w:r>
          </w:p>
          <w:p w14:paraId="452AEDE5" w14:textId="77777777" w:rsidR="00D35059" w:rsidRDefault="00D35059" w:rsidP="00D3505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3505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enue Safety Checklist: At an Event (Template)</w:t>
            </w:r>
          </w:p>
          <w:p w14:paraId="1AF54C46" w14:textId="77777777" w:rsidR="00C0134F" w:rsidRDefault="00C0134F" w:rsidP="00D3505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Safety Checklist: </w:t>
            </w:r>
            <w:r w:rsidR="00D3505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Volunteer </w:t>
            </w: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orksite</w:t>
            </w:r>
          </w:p>
          <w:p w14:paraId="4F7BEA5A" w14:textId="77777777" w:rsidR="00C0134F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afety Training Tip Sheet</w:t>
            </w:r>
          </w:p>
          <w:p w14:paraId="5FDA5F20" w14:textId="77777777" w:rsidR="00D64B63" w:rsidRDefault="00D64B63" w:rsidP="00D64B6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64B63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isk Management Plan (Example)</w:t>
            </w:r>
          </w:p>
          <w:p w14:paraId="5780460F" w14:textId="77777777" w:rsidR="00E87D00" w:rsidRPr="00D543AF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6A8D" w:rsidRPr="00615D00" w14:paraId="1B0F28E1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51C2901E" w14:textId="77777777" w:rsidR="00416A8D" w:rsidRPr="00615D00" w:rsidRDefault="00202E1B" w:rsidP="00B23A30">
            <w:pPr>
              <w:spacing w:after="0"/>
              <w:rPr>
                <w:rFonts w:cs="Calibri"/>
              </w:rPr>
            </w:pPr>
            <w:r>
              <w:lastRenderedPageBreak/>
              <w:br w:type="page"/>
            </w:r>
            <w:r w:rsidR="00A70887">
              <w:rPr>
                <w:rFonts w:cs="Calibri"/>
              </w:rPr>
              <w:t>2.5</w:t>
            </w:r>
          </w:p>
        </w:tc>
        <w:tc>
          <w:tcPr>
            <w:tcW w:w="4500" w:type="dxa"/>
            <w:shd w:val="clear" w:color="auto" w:fill="auto"/>
          </w:tcPr>
          <w:p w14:paraId="301FBE05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porting of abuse</w:t>
            </w:r>
          </w:p>
        </w:tc>
        <w:tc>
          <w:tcPr>
            <w:tcW w:w="7650" w:type="dxa"/>
            <w:shd w:val="clear" w:color="auto" w:fill="auto"/>
          </w:tcPr>
          <w:p w14:paraId="4CC9879A" w14:textId="77777777" w:rsidR="00416A8D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cident Reporting Form (Template)</w:t>
            </w:r>
          </w:p>
          <w:p w14:paraId="6A640B37" w14:textId="77777777" w:rsidR="000E5962" w:rsidRPr="00D543AF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cident Reporting Procedures (Template)</w:t>
            </w:r>
          </w:p>
        </w:tc>
      </w:tr>
      <w:tr w:rsidR="00E348D3" w:rsidRPr="00615D00" w14:paraId="7A7F2E11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FA008CB" w14:textId="77777777" w:rsidR="00E348D3" w:rsidRPr="005E5587" w:rsidRDefault="00E348D3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6</w:t>
            </w:r>
          </w:p>
        </w:tc>
        <w:tc>
          <w:tcPr>
            <w:tcW w:w="4500" w:type="dxa"/>
            <w:shd w:val="clear" w:color="auto" w:fill="auto"/>
          </w:tcPr>
          <w:p w14:paraId="297E3168" w14:textId="77777777" w:rsidR="00E348D3" w:rsidRPr="00B45E09" w:rsidRDefault="00E348D3" w:rsidP="00F826ED">
            <w:pPr>
              <w:spacing w:after="0"/>
              <w:rPr>
                <w:rFonts w:cs="Calibri"/>
              </w:rPr>
            </w:pPr>
            <w:r w:rsidRPr="00B45E09">
              <w:rPr>
                <w:rFonts w:cs="Calibri"/>
              </w:rPr>
              <w:t>Privacy and location of counseling</w:t>
            </w:r>
          </w:p>
        </w:tc>
        <w:tc>
          <w:tcPr>
            <w:tcW w:w="7650" w:type="dxa"/>
            <w:shd w:val="clear" w:color="auto" w:fill="auto"/>
          </w:tcPr>
          <w:p w14:paraId="693A3E91" w14:textId="77777777" w:rsidR="00E87D00" w:rsidRP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6A8D" w:rsidRPr="00615D00" w14:paraId="6476AEC3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C1749DE" w14:textId="77777777" w:rsidR="00416A8D" w:rsidRPr="00615D00" w:rsidRDefault="00A70887" w:rsidP="00A7088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8</w:t>
            </w:r>
          </w:p>
        </w:tc>
        <w:tc>
          <w:tcPr>
            <w:tcW w:w="4500" w:type="dxa"/>
            <w:shd w:val="clear" w:color="auto" w:fill="auto"/>
          </w:tcPr>
          <w:p w14:paraId="2479C80E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cident reporting</w:t>
            </w:r>
          </w:p>
        </w:tc>
        <w:tc>
          <w:tcPr>
            <w:tcW w:w="7650" w:type="dxa"/>
            <w:shd w:val="clear" w:color="auto" w:fill="auto"/>
          </w:tcPr>
          <w:p w14:paraId="6EFC850B" w14:textId="77777777" w:rsidR="00416A8D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cident Reporting Form (Template)</w:t>
            </w:r>
          </w:p>
          <w:p w14:paraId="6888ED88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cident Reporting Procedures (Template)</w:t>
            </w:r>
          </w:p>
          <w:p w14:paraId="680D6208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46E34E1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381B5139" w14:textId="77777777" w:rsidR="00416A8D" w:rsidRPr="00615D00" w:rsidRDefault="00A70887" w:rsidP="00A70887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9</w:t>
            </w:r>
          </w:p>
        </w:tc>
        <w:tc>
          <w:tcPr>
            <w:tcW w:w="4500" w:type="dxa"/>
            <w:shd w:val="clear" w:color="auto" w:fill="auto"/>
          </w:tcPr>
          <w:p w14:paraId="0B07BE25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cident response</w:t>
            </w:r>
          </w:p>
        </w:tc>
        <w:tc>
          <w:tcPr>
            <w:tcW w:w="7650" w:type="dxa"/>
            <w:shd w:val="clear" w:color="auto" w:fill="auto"/>
          </w:tcPr>
          <w:p w14:paraId="43163B07" w14:textId="77777777" w:rsidR="00CF3475" w:rsidRPr="00CF3475" w:rsidRDefault="000E5962" w:rsidP="00CF347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cident Reporting Procedures (Template)</w:t>
            </w:r>
          </w:p>
        </w:tc>
      </w:tr>
      <w:tr w:rsidR="00416A8D" w:rsidRPr="00615D00" w14:paraId="1E732FD6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9388ED2" w14:textId="77777777" w:rsidR="00416A8D" w:rsidRPr="00615D00" w:rsidRDefault="00A70887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10</w:t>
            </w:r>
          </w:p>
        </w:tc>
        <w:tc>
          <w:tcPr>
            <w:tcW w:w="4500" w:type="dxa"/>
            <w:shd w:val="clear" w:color="auto" w:fill="auto"/>
          </w:tcPr>
          <w:p w14:paraId="29CBD16D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Emergency contact procedures</w:t>
            </w:r>
          </w:p>
        </w:tc>
        <w:tc>
          <w:tcPr>
            <w:tcW w:w="7650" w:type="dxa"/>
            <w:shd w:val="clear" w:color="auto" w:fill="auto"/>
          </w:tcPr>
          <w:p w14:paraId="0B2E12D9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0195D6EB" w14:textId="77777777" w:rsidR="000E5962" w:rsidRDefault="00B55ECE" w:rsidP="000F597A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Personnel File Form (Template)</w:t>
            </w:r>
          </w:p>
          <w:p w14:paraId="6C629ECE" w14:textId="77777777" w:rsidR="00CF3475" w:rsidRPr="000F597A" w:rsidRDefault="00CF3475" w:rsidP="000F597A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CF3475" w:rsidRPr="00615D00" w14:paraId="1B90DBAA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3FEF271" w14:textId="77777777" w:rsidR="00CF3475" w:rsidRDefault="00CF347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2.11</w:t>
            </w:r>
          </w:p>
        </w:tc>
        <w:tc>
          <w:tcPr>
            <w:tcW w:w="4500" w:type="dxa"/>
            <w:shd w:val="clear" w:color="auto" w:fill="auto"/>
          </w:tcPr>
          <w:p w14:paraId="26A7C0C1" w14:textId="77777777" w:rsidR="00CF3475" w:rsidRPr="00E05B41" w:rsidRDefault="00CF347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isaster Plan</w:t>
            </w:r>
          </w:p>
        </w:tc>
        <w:tc>
          <w:tcPr>
            <w:tcW w:w="7650" w:type="dxa"/>
            <w:shd w:val="clear" w:color="auto" w:fill="auto"/>
          </w:tcPr>
          <w:p w14:paraId="0C9A6E94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45FF9D16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F47CF91" w14:textId="77777777" w:rsidR="00416A8D" w:rsidRPr="00615D00" w:rsidRDefault="00A70887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4</w:t>
            </w:r>
          </w:p>
        </w:tc>
        <w:tc>
          <w:tcPr>
            <w:tcW w:w="4500" w:type="dxa"/>
            <w:shd w:val="clear" w:color="auto" w:fill="auto"/>
          </w:tcPr>
          <w:p w14:paraId="20F2BA1B" w14:textId="77777777" w:rsidR="00416A8D" w:rsidRPr="00615D00" w:rsidRDefault="00416A8D" w:rsidP="00836FF8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Service at </w:t>
            </w:r>
            <w:r w:rsidR="00836FF8">
              <w:rPr>
                <w:rFonts w:cs="Calibri"/>
              </w:rPr>
              <w:t>the discretion of the SMP/SHIP</w:t>
            </w:r>
          </w:p>
        </w:tc>
        <w:tc>
          <w:tcPr>
            <w:tcW w:w="7650" w:type="dxa"/>
            <w:shd w:val="clear" w:color="auto" w:fill="auto"/>
          </w:tcPr>
          <w:p w14:paraId="1ADA5BC7" w14:textId="77777777" w:rsidR="00416A8D" w:rsidRPr="00801900" w:rsidRDefault="00D543A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6A8D" w:rsidRPr="00615D00" w14:paraId="4F00F0B4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A3A2CE1" w14:textId="77777777" w:rsidR="00416A8D" w:rsidRPr="00615D00" w:rsidRDefault="00A70887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5</w:t>
            </w:r>
          </w:p>
        </w:tc>
        <w:tc>
          <w:tcPr>
            <w:tcW w:w="4500" w:type="dxa"/>
            <w:shd w:val="clear" w:color="auto" w:fill="auto"/>
          </w:tcPr>
          <w:p w14:paraId="24D8B66A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Volunteer rights and responsibilities</w:t>
            </w:r>
          </w:p>
        </w:tc>
        <w:tc>
          <w:tcPr>
            <w:tcW w:w="7650" w:type="dxa"/>
            <w:shd w:val="clear" w:color="auto" w:fill="auto"/>
          </w:tcPr>
          <w:p w14:paraId="28DAD1F5" w14:textId="77777777" w:rsidR="00416A8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ights and Responsibilities (Template)</w:t>
            </w:r>
          </w:p>
          <w:p w14:paraId="6DB5687C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63765DFF" w14:textId="77777777" w:rsidR="0057158A" w:rsidRPr="00B45E09" w:rsidRDefault="0057158A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45E0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cognition Tips</w:t>
            </w:r>
          </w:p>
        </w:tc>
      </w:tr>
      <w:tr w:rsidR="008A480B" w:rsidRPr="00615D00" w14:paraId="05E251D8" w14:textId="77777777" w:rsidTr="003747AC">
        <w:trPr>
          <w:cantSplit/>
          <w:tblHeader/>
        </w:trPr>
        <w:tc>
          <w:tcPr>
            <w:tcW w:w="2070" w:type="dxa"/>
            <w:shd w:val="clear" w:color="auto" w:fill="auto"/>
          </w:tcPr>
          <w:p w14:paraId="721F06E6" w14:textId="77777777" w:rsidR="008A480B" w:rsidRPr="008A480B" w:rsidRDefault="008A480B" w:rsidP="00F826ED">
            <w:pPr>
              <w:spacing w:after="0"/>
              <w:rPr>
                <w:rFonts w:cs="Calibri"/>
              </w:rPr>
            </w:pPr>
            <w:r>
              <w:br w:type="page"/>
            </w:r>
            <w:r>
              <w:rPr>
                <w:rFonts w:cs="Calibri"/>
              </w:rPr>
              <w:t>3.6</w:t>
            </w:r>
          </w:p>
        </w:tc>
        <w:tc>
          <w:tcPr>
            <w:tcW w:w="4500" w:type="dxa"/>
            <w:shd w:val="clear" w:color="auto" w:fill="auto"/>
          </w:tcPr>
          <w:p w14:paraId="2B5899C5" w14:textId="77777777" w:rsidR="008A480B" w:rsidRPr="008A480B" w:rsidRDefault="008A480B" w:rsidP="00F826E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Volunteer program management system</w:t>
            </w:r>
          </w:p>
        </w:tc>
        <w:tc>
          <w:tcPr>
            <w:tcW w:w="7650" w:type="dxa"/>
            <w:shd w:val="clear" w:color="auto" w:fill="auto"/>
          </w:tcPr>
          <w:p w14:paraId="010FE9EB" w14:textId="77777777" w:rsidR="003134B7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Developing a Survey of SMP/SHIP Volunteer Involvement</w:t>
            </w:r>
          </w:p>
          <w:p w14:paraId="5A8D9D8F" w14:textId="77777777" w:rsidR="00E87D00" w:rsidRPr="00D543AF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volvement Cycle</w:t>
            </w:r>
          </w:p>
        </w:tc>
      </w:tr>
      <w:tr w:rsidR="008A480B" w:rsidRPr="00615D00" w14:paraId="22397829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566A70B5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7</w:t>
            </w:r>
          </w:p>
        </w:tc>
        <w:tc>
          <w:tcPr>
            <w:tcW w:w="4500" w:type="dxa"/>
            <w:shd w:val="clear" w:color="auto" w:fill="auto"/>
          </w:tcPr>
          <w:p w14:paraId="4C72B428" w14:textId="77777777" w:rsidR="008A480B" w:rsidRPr="00615D00" w:rsidRDefault="008A480B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Coordinator of </w:t>
            </w:r>
            <w:r w:rsidR="00E526EF">
              <w:rPr>
                <w:rFonts w:cs="Calibri"/>
              </w:rPr>
              <w:t>v</w:t>
            </w:r>
            <w:r w:rsidRPr="00E05B41">
              <w:rPr>
                <w:rFonts w:cs="Calibri"/>
              </w:rPr>
              <w:t>olunteers</w:t>
            </w:r>
          </w:p>
        </w:tc>
        <w:tc>
          <w:tcPr>
            <w:tcW w:w="7650" w:type="dxa"/>
            <w:shd w:val="clear" w:color="auto" w:fill="auto"/>
          </w:tcPr>
          <w:p w14:paraId="67764BA7" w14:textId="77777777" w:rsidR="00555A03" w:rsidRPr="00B45E09" w:rsidRDefault="00555A03" w:rsidP="00555A0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45E0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Developing a Survey of SMP/SHIP Volunteer Involvement</w:t>
            </w:r>
          </w:p>
          <w:p w14:paraId="40413FCD" w14:textId="77777777" w:rsidR="00C0134F" w:rsidRPr="00D543A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ole Description - Coordinator of Volunteers (Template)</w:t>
            </w:r>
          </w:p>
        </w:tc>
      </w:tr>
      <w:tr w:rsidR="008A480B" w:rsidRPr="00615D00" w14:paraId="002E280D" w14:textId="77777777" w:rsidTr="003747AC">
        <w:trPr>
          <w:cantSplit/>
          <w:trHeight w:val="377"/>
        </w:trPr>
        <w:tc>
          <w:tcPr>
            <w:tcW w:w="2070" w:type="dxa"/>
            <w:shd w:val="clear" w:color="auto" w:fill="auto"/>
          </w:tcPr>
          <w:p w14:paraId="11C38AD3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>
              <w:br w:type="page"/>
            </w:r>
            <w:r>
              <w:rPr>
                <w:rFonts w:cs="Calibri"/>
              </w:rPr>
              <w:t>3.9</w:t>
            </w:r>
          </w:p>
        </w:tc>
        <w:tc>
          <w:tcPr>
            <w:tcW w:w="4500" w:type="dxa"/>
            <w:shd w:val="clear" w:color="auto" w:fill="auto"/>
          </w:tcPr>
          <w:p w14:paraId="15B17089" w14:textId="77777777" w:rsidR="008A480B" w:rsidRPr="00615D00" w:rsidRDefault="00E526EF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intenance of r</w:t>
            </w:r>
            <w:r w:rsidR="008A480B" w:rsidRPr="00E05B41">
              <w:rPr>
                <w:rFonts w:cs="Calibri"/>
              </w:rPr>
              <w:t>ecords</w:t>
            </w:r>
          </w:p>
        </w:tc>
        <w:tc>
          <w:tcPr>
            <w:tcW w:w="7650" w:type="dxa"/>
            <w:shd w:val="clear" w:color="auto" w:fill="auto"/>
          </w:tcPr>
          <w:p w14:paraId="5336EDDE" w14:textId="77777777" w:rsidR="00D543AF" w:rsidRPr="00555A03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7D503D07" w14:textId="77777777" w:rsidR="00555A03" w:rsidRPr="00B45E09" w:rsidRDefault="00555A03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</w:t>
            </w:r>
            <w:r w:rsidR="00D35059" w:rsidRP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onsent Form</w:t>
            </w:r>
            <w:r w:rsidRP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0A423E84" w14:textId="77777777" w:rsidR="008A480B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Personnel File Form (Template)</w:t>
            </w:r>
          </w:p>
          <w:p w14:paraId="2A6502EE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8A480B" w:rsidRPr="00615D00" w14:paraId="04C0983E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5C3280F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1</w:t>
            </w:r>
          </w:p>
        </w:tc>
        <w:tc>
          <w:tcPr>
            <w:tcW w:w="4500" w:type="dxa"/>
            <w:shd w:val="clear" w:color="auto" w:fill="auto"/>
          </w:tcPr>
          <w:p w14:paraId="2AE476CF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Evalua</w:t>
            </w:r>
            <w:r w:rsidR="00580D79">
              <w:rPr>
                <w:rFonts w:cs="Calibri"/>
              </w:rPr>
              <w:t xml:space="preserve">tion of volunteer involvement and the volunteer </w:t>
            </w:r>
            <w:r w:rsidRPr="00E05B41">
              <w:rPr>
                <w:rFonts w:cs="Calibri"/>
              </w:rPr>
              <w:t>program management system</w:t>
            </w:r>
          </w:p>
        </w:tc>
        <w:tc>
          <w:tcPr>
            <w:tcW w:w="7650" w:type="dxa"/>
            <w:shd w:val="clear" w:color="auto" w:fill="auto"/>
          </w:tcPr>
          <w:p w14:paraId="19AE9D42" w14:textId="77777777" w:rsidR="008A480B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Evaluation of the SMP/SHIP Program (Template)</w:t>
            </w:r>
          </w:p>
          <w:p w14:paraId="5AD3A728" w14:textId="77777777" w:rsidR="00C0134F" w:rsidRPr="00D543A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ole Description - Coordinator of Volunteers (Template)</w:t>
            </w:r>
          </w:p>
        </w:tc>
      </w:tr>
      <w:tr w:rsidR="008A480B" w:rsidRPr="00615D00" w14:paraId="7B84485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B9D3120" w14:textId="77777777" w:rsidR="008A480B" w:rsidRPr="005E5587" w:rsidRDefault="008A480B" w:rsidP="00B23A30">
            <w:pPr>
              <w:spacing w:after="0"/>
              <w:rPr>
                <w:rFonts w:cs="Calibri"/>
              </w:rPr>
            </w:pPr>
            <w:r w:rsidRPr="005E5587">
              <w:lastRenderedPageBreak/>
              <w:br w:type="page"/>
            </w:r>
            <w:r>
              <w:rPr>
                <w:rFonts w:cs="Calibri"/>
              </w:rPr>
              <w:t>3.12</w:t>
            </w:r>
          </w:p>
        </w:tc>
        <w:tc>
          <w:tcPr>
            <w:tcW w:w="4500" w:type="dxa"/>
            <w:shd w:val="clear" w:color="auto" w:fill="auto"/>
          </w:tcPr>
          <w:p w14:paraId="08729815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Volunteer role development</w:t>
            </w:r>
          </w:p>
        </w:tc>
        <w:tc>
          <w:tcPr>
            <w:tcW w:w="7650" w:type="dxa"/>
            <w:shd w:val="clear" w:color="auto" w:fill="auto"/>
          </w:tcPr>
          <w:p w14:paraId="2F41100F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Administrative Support (Template)</w:t>
            </w:r>
          </w:p>
          <w:p w14:paraId="6E11CC4A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Information Distributor (Template)</w:t>
            </w:r>
          </w:p>
          <w:p w14:paraId="3BD71F9B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Exhibitor (Template)</w:t>
            </w:r>
          </w:p>
          <w:p w14:paraId="46E4465D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Presenter (Template)</w:t>
            </w:r>
          </w:p>
          <w:p w14:paraId="3E6C3B72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Counselor (Template)</w:t>
            </w:r>
          </w:p>
          <w:p w14:paraId="59316033" w14:textId="77777777" w:rsidR="00555A03" w:rsidRPr="00C0134F" w:rsidRDefault="00555A03" w:rsidP="00555A0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Complex Interactions Specialist (Template)</w:t>
            </w:r>
          </w:p>
          <w:p w14:paraId="564471EC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Other (Template)</w:t>
            </w:r>
          </w:p>
          <w:p w14:paraId="1AD34C12" w14:textId="77777777" w:rsidR="00C0134F" w:rsidRDefault="00C0134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Position of Trust Analysis Worksheet</w:t>
            </w:r>
          </w:p>
          <w:p w14:paraId="371A0024" w14:textId="77777777" w:rsidR="009E6BB9" w:rsidRPr="00E743ED" w:rsidRDefault="009E6BB9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ole Risk Identification Worksheet</w:t>
            </w:r>
          </w:p>
        </w:tc>
      </w:tr>
      <w:tr w:rsidR="008A480B" w:rsidRPr="00615D00" w14:paraId="7CC8324A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CD8BEC0" w14:textId="77777777" w:rsidR="008A480B" w:rsidRPr="005E5587" w:rsidRDefault="008A480B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4</w:t>
            </w:r>
          </w:p>
        </w:tc>
        <w:tc>
          <w:tcPr>
            <w:tcW w:w="4500" w:type="dxa"/>
            <w:shd w:val="clear" w:color="auto" w:fill="auto"/>
          </w:tcPr>
          <w:p w14:paraId="421A909C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ole descriptions</w:t>
            </w:r>
          </w:p>
        </w:tc>
        <w:tc>
          <w:tcPr>
            <w:tcW w:w="7650" w:type="dxa"/>
            <w:shd w:val="clear" w:color="auto" w:fill="auto"/>
          </w:tcPr>
          <w:p w14:paraId="102A87BE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Packet</w:t>
            </w:r>
            <w:r w:rsidR="00B45E09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Resources</w:t>
            </w:r>
          </w:p>
          <w:p w14:paraId="4AA63A0C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Administrative Support (Template)</w:t>
            </w:r>
          </w:p>
          <w:p w14:paraId="660DB6C6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Information Distributor (Template)</w:t>
            </w:r>
          </w:p>
          <w:p w14:paraId="3729B0A8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Exhibitor (Template)</w:t>
            </w:r>
          </w:p>
          <w:p w14:paraId="556AF7FE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Presenter (Template)</w:t>
            </w:r>
          </w:p>
          <w:p w14:paraId="03B8B8BF" w14:textId="77777777" w:rsidR="00C0134F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Counselor (Template)</w:t>
            </w:r>
          </w:p>
          <w:p w14:paraId="60943952" w14:textId="77777777" w:rsidR="008A480B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Complex Interactions Specialist (Template)</w:t>
            </w:r>
          </w:p>
          <w:p w14:paraId="3167F900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8A480B" w:rsidRPr="00615D00" w14:paraId="49704157" w14:textId="77777777" w:rsidTr="003747AC">
        <w:trPr>
          <w:cantSplit/>
          <w:trHeight w:val="953"/>
        </w:trPr>
        <w:tc>
          <w:tcPr>
            <w:tcW w:w="2070" w:type="dxa"/>
            <w:shd w:val="clear" w:color="auto" w:fill="auto"/>
          </w:tcPr>
          <w:p w14:paraId="273E310D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5</w:t>
            </w:r>
          </w:p>
        </w:tc>
        <w:tc>
          <w:tcPr>
            <w:tcW w:w="4500" w:type="dxa"/>
            <w:shd w:val="clear" w:color="auto" w:fill="auto"/>
          </w:tcPr>
          <w:p w14:paraId="17EC966B" w14:textId="77777777" w:rsidR="008A480B" w:rsidRPr="00615D00" w:rsidRDefault="008A480B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Standards of </w:t>
            </w:r>
            <w:r w:rsidR="00E526EF">
              <w:rPr>
                <w:rFonts w:cs="Calibri"/>
              </w:rPr>
              <w:t>p</w:t>
            </w:r>
            <w:r w:rsidRPr="00E05B41">
              <w:rPr>
                <w:rFonts w:cs="Calibri"/>
              </w:rPr>
              <w:t>erformance</w:t>
            </w:r>
          </w:p>
        </w:tc>
        <w:tc>
          <w:tcPr>
            <w:tcW w:w="7650" w:type="dxa"/>
            <w:shd w:val="clear" w:color="auto" w:fill="auto"/>
          </w:tcPr>
          <w:p w14:paraId="6A53406A" w14:textId="77777777" w:rsidR="008474B6" w:rsidRPr="00E743ED" w:rsidRDefault="008474B6" w:rsidP="00D765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Co</w:t>
            </w:r>
            <w:r w:rsidR="005A6F10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mponents of a Performance Management </w:t>
            </w: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ystem</w:t>
            </w:r>
          </w:p>
          <w:p w14:paraId="16DB0F88" w14:textId="77777777" w:rsidR="008474B6" w:rsidRPr="00E743ED" w:rsidRDefault="005A6F10" w:rsidP="00D765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Performance Management </w:t>
            </w:r>
            <w:r w:rsidR="008474B6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Overview</w:t>
            </w:r>
          </w:p>
          <w:p w14:paraId="6CEF92E5" w14:textId="77777777" w:rsidR="008455F5" w:rsidRDefault="008455F5" w:rsidP="00D765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Evaluation of a Volunteer (Template)</w:t>
            </w:r>
          </w:p>
          <w:p w14:paraId="3DE347C3" w14:textId="77777777" w:rsidR="00D608B3" w:rsidRPr="00E743ED" w:rsidRDefault="00D608B3" w:rsidP="00D765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5344E552" w14:textId="77777777" w:rsidR="00C0134F" w:rsidRDefault="005A6F10" w:rsidP="00CA663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Volunteer Rights and </w:t>
            </w:r>
            <w:r w:rsidR="008474B6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sponsibilities (Template)</w:t>
            </w:r>
          </w:p>
          <w:p w14:paraId="151E60B2" w14:textId="77777777" w:rsidR="00CF3475" w:rsidRPr="00CA6630" w:rsidRDefault="00CF3475" w:rsidP="00CA663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8455F5" w:rsidRPr="00615D00" w14:paraId="1F577DDE" w14:textId="77777777" w:rsidTr="008455F5">
        <w:trPr>
          <w:cantSplit/>
          <w:trHeight w:val="323"/>
        </w:trPr>
        <w:tc>
          <w:tcPr>
            <w:tcW w:w="2070" w:type="dxa"/>
            <w:shd w:val="clear" w:color="auto" w:fill="auto"/>
          </w:tcPr>
          <w:p w14:paraId="728774AE" w14:textId="77777777" w:rsidR="008455F5" w:rsidRPr="008455F5" w:rsidRDefault="008455F5" w:rsidP="008455F5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6</w:t>
            </w:r>
          </w:p>
        </w:tc>
        <w:tc>
          <w:tcPr>
            <w:tcW w:w="4500" w:type="dxa"/>
            <w:shd w:val="clear" w:color="auto" w:fill="auto"/>
          </w:tcPr>
          <w:p w14:paraId="51941B64" w14:textId="77777777" w:rsidR="008455F5" w:rsidRPr="00E05B41" w:rsidRDefault="008455F5" w:rsidP="00E526EF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efusal of assignments</w:t>
            </w:r>
          </w:p>
        </w:tc>
        <w:tc>
          <w:tcPr>
            <w:tcW w:w="7650" w:type="dxa"/>
            <w:shd w:val="clear" w:color="auto" w:fill="auto"/>
          </w:tcPr>
          <w:p w14:paraId="39EB9FA0" w14:textId="77777777" w:rsidR="008455F5" w:rsidRPr="00E743ED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ights and Responsibilities (Template)</w:t>
            </w:r>
          </w:p>
        </w:tc>
      </w:tr>
      <w:tr w:rsidR="008A480B" w:rsidRPr="00615D00" w14:paraId="4A7FDA7A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A845EB9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7</w:t>
            </w:r>
          </w:p>
        </w:tc>
        <w:tc>
          <w:tcPr>
            <w:tcW w:w="4500" w:type="dxa"/>
            <w:shd w:val="clear" w:color="auto" w:fill="auto"/>
          </w:tcPr>
          <w:p w14:paraId="4332DE6F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Paid staff request for volunteers</w:t>
            </w:r>
          </w:p>
        </w:tc>
        <w:tc>
          <w:tcPr>
            <w:tcW w:w="7650" w:type="dxa"/>
            <w:shd w:val="clear" w:color="auto" w:fill="auto"/>
          </w:tcPr>
          <w:p w14:paraId="118C32A7" w14:textId="77777777" w:rsidR="008A480B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taff Request for Volunteer Assistance (Template)</w:t>
            </w:r>
          </w:p>
        </w:tc>
      </w:tr>
      <w:tr w:rsidR="008A480B" w:rsidRPr="00615D00" w14:paraId="59728BEF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5ED61CC" w14:textId="77777777" w:rsidR="008A480B" w:rsidRPr="00615D00" w:rsidRDefault="008A480B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8</w:t>
            </w:r>
          </w:p>
        </w:tc>
        <w:tc>
          <w:tcPr>
            <w:tcW w:w="4500" w:type="dxa"/>
            <w:shd w:val="clear" w:color="auto" w:fill="auto"/>
          </w:tcPr>
          <w:p w14:paraId="1ECDA308" w14:textId="77777777" w:rsidR="008A480B" w:rsidRPr="00363C6C" w:rsidRDefault="008A480B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Worksite</w:t>
            </w:r>
          </w:p>
        </w:tc>
        <w:tc>
          <w:tcPr>
            <w:tcW w:w="7650" w:type="dxa"/>
            <w:shd w:val="clear" w:color="auto" w:fill="auto"/>
          </w:tcPr>
          <w:p w14:paraId="51F42E2A" w14:textId="77777777" w:rsidR="00D35059" w:rsidRDefault="00D35059" w:rsidP="00D3505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3505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enue Safety Checklist: Booking an Event (Template)</w:t>
            </w:r>
          </w:p>
          <w:p w14:paraId="1F9BED4F" w14:textId="77777777" w:rsidR="00D35059" w:rsidRDefault="00D35059" w:rsidP="00D3505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3505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enue Safety Checklist: At an Event (Template)</w:t>
            </w:r>
          </w:p>
          <w:p w14:paraId="3BEBA054" w14:textId="77777777" w:rsidR="00C0134F" w:rsidRPr="00D543A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Safety Checklist: </w:t>
            </w:r>
            <w:r w:rsidR="00D35059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Volunteer </w:t>
            </w: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orksite</w:t>
            </w:r>
          </w:p>
        </w:tc>
      </w:tr>
      <w:tr w:rsidR="00853A28" w:rsidRPr="00615D00" w14:paraId="359CF095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F2C5D" w14:textId="77777777" w:rsidR="00853A28" w:rsidRPr="00853A28" w:rsidRDefault="006B0AFD" w:rsidP="00F97261">
            <w:pPr>
              <w:spacing w:after="0"/>
            </w:pPr>
            <w:r>
              <w:lastRenderedPageBreak/>
              <w:t>3.19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5ABC6" w14:textId="77777777" w:rsidR="00853A28" w:rsidRPr="00615D00" w:rsidRDefault="00853A28" w:rsidP="00F97261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Length of service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BA96B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78BF2338" w14:textId="77777777" w:rsidR="008A480B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B45E09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sources</w:t>
            </w:r>
          </w:p>
          <w:p w14:paraId="57B701C5" w14:textId="77777777" w:rsidR="008455F5" w:rsidRPr="00E743ED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Administrative Support (Template)</w:t>
            </w:r>
          </w:p>
          <w:p w14:paraId="22CBC819" w14:textId="77777777" w:rsidR="008455F5" w:rsidRPr="00E743ED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Information Distributor (Template)</w:t>
            </w:r>
          </w:p>
          <w:p w14:paraId="7EC81F46" w14:textId="77777777" w:rsidR="008455F5" w:rsidRPr="00E743ED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Exhibitor (Template)</w:t>
            </w:r>
          </w:p>
          <w:p w14:paraId="5E64C979" w14:textId="77777777" w:rsidR="008455F5" w:rsidRPr="00E743ED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Presenter (Template)</w:t>
            </w:r>
          </w:p>
          <w:p w14:paraId="5B920956" w14:textId="77777777" w:rsidR="008455F5" w:rsidRPr="00E743ED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Counselor (Template)</w:t>
            </w:r>
          </w:p>
          <w:p w14:paraId="0C7D150B" w14:textId="77777777" w:rsidR="008455F5" w:rsidRPr="00D543AF" w:rsidRDefault="008455F5" w:rsidP="008455F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 Role Description: Complex Interactions Specialist (Template)</w:t>
            </w:r>
          </w:p>
        </w:tc>
      </w:tr>
      <w:tr w:rsidR="00416A8D" w:rsidRPr="00615D00" w14:paraId="08CD506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0C656B3" w14:textId="77777777" w:rsidR="00416A8D" w:rsidRPr="00615D00" w:rsidRDefault="00202E1B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21</w:t>
            </w:r>
          </w:p>
        </w:tc>
        <w:tc>
          <w:tcPr>
            <w:tcW w:w="4500" w:type="dxa"/>
            <w:shd w:val="clear" w:color="auto" w:fill="auto"/>
          </w:tcPr>
          <w:p w14:paraId="33F8F150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cruitment</w:t>
            </w:r>
          </w:p>
        </w:tc>
        <w:tc>
          <w:tcPr>
            <w:tcW w:w="7650" w:type="dxa"/>
            <w:shd w:val="clear" w:color="auto" w:fill="auto"/>
          </w:tcPr>
          <w:p w14:paraId="704E4D32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cruitment Planning Worksheet (Template)</w:t>
            </w:r>
          </w:p>
          <w:p w14:paraId="06F46DC8" w14:textId="63D2EBB3" w:rsidR="00447C95" w:rsidRPr="0086436E" w:rsidRDefault="00447C9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SHIP Volunteer Testimonials at </w:t>
            </w:r>
            <w:hyperlink r:id="rId11" w:history="1">
              <w:r w:rsidRPr="0055655A">
                <w:rPr>
                  <w:rStyle w:val="Hyperlink"/>
                  <w:rFonts w:eastAsia="Times New Roman"/>
                  <w:lang w:eastAsia="en-CA"/>
                </w:rPr>
                <w:t>www.shiptacenter.org</w:t>
              </w:r>
            </w:hyperlink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(see </w:t>
            </w:r>
            <w:r w:rsidRPr="00857973">
              <w:rPr>
                <w:rStyle w:val="Hyperlink"/>
                <w:rFonts w:eastAsia="Times New Roman"/>
                <w:i/>
                <w:color w:val="auto"/>
                <w:u w:val="none"/>
                <w:lang w:eastAsia="en-CA"/>
              </w:rPr>
              <w:t>Vol</w:t>
            </w:r>
            <w:r w:rsidRPr="0086436E">
              <w:rPr>
                <w:rStyle w:val="Hyperlink"/>
                <w:rFonts w:eastAsia="Times New Roman"/>
                <w:i/>
                <w:color w:val="auto"/>
                <w:u w:val="none"/>
                <w:lang w:eastAsia="en-CA"/>
              </w:rPr>
              <w:t>unteer Stories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)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6A243372" w14:textId="77627189" w:rsidR="00447C95" w:rsidRPr="0086436E" w:rsidRDefault="00447C9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ips for Using SHIP Volunteer and SHIP Client Testimonials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0DBCD7D4" w14:textId="253F52F4" w:rsidR="00447C95" w:rsidRPr="0086436E" w:rsidRDefault="00447C9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ample Facebook posts for SHIP Volunteer and SHIP Client Testimonials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09D6998C" w14:textId="6FA7D616" w:rsidR="002919AB" w:rsidRPr="002919AB" w:rsidRDefault="002919AB" w:rsidP="002919A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to the Editor: Call for Volunteers (Template)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</w:tc>
      </w:tr>
      <w:tr w:rsidR="00416A8D" w:rsidRPr="00615D00" w14:paraId="10CBED59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7913569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23</w:t>
            </w:r>
          </w:p>
        </w:tc>
        <w:tc>
          <w:tcPr>
            <w:tcW w:w="4500" w:type="dxa"/>
            <w:shd w:val="clear" w:color="auto" w:fill="auto"/>
          </w:tcPr>
          <w:p w14:paraId="28BAE260" w14:textId="77777777" w:rsidR="00416A8D" w:rsidRPr="00615D00" w:rsidRDefault="00416A8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Recruitment of </w:t>
            </w:r>
            <w:r w:rsidR="00E526EF">
              <w:rPr>
                <w:rFonts w:cs="Calibri"/>
              </w:rPr>
              <w:t>m</w:t>
            </w:r>
            <w:r w:rsidRPr="00E05B41">
              <w:rPr>
                <w:rFonts w:cs="Calibri"/>
              </w:rPr>
              <w:t>inors</w:t>
            </w:r>
          </w:p>
        </w:tc>
        <w:tc>
          <w:tcPr>
            <w:tcW w:w="7650" w:type="dxa"/>
            <w:shd w:val="clear" w:color="auto" w:fill="auto"/>
          </w:tcPr>
          <w:p w14:paraId="248B3F90" w14:textId="77777777" w:rsidR="003E5359" w:rsidRPr="00CF3475" w:rsidRDefault="00D543A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0D12441E" w14:textId="77777777" w:rsidR="00CF3475" w:rsidRPr="00801900" w:rsidRDefault="00CF3475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08B533DF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A5D1684" w14:textId="77777777" w:rsidR="00416A8D" w:rsidRPr="00615D00" w:rsidRDefault="00D47319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7B109E">
              <w:br w:type="page"/>
            </w:r>
            <w:r w:rsidR="006B0AFD">
              <w:rPr>
                <w:rFonts w:cs="Calibri"/>
              </w:rPr>
              <w:t>3.24</w:t>
            </w:r>
          </w:p>
        </w:tc>
        <w:tc>
          <w:tcPr>
            <w:tcW w:w="4500" w:type="dxa"/>
            <w:shd w:val="clear" w:color="auto" w:fill="auto"/>
          </w:tcPr>
          <w:p w14:paraId="6035C614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Advertisement of volunteer opportunities</w:t>
            </w:r>
          </w:p>
        </w:tc>
        <w:tc>
          <w:tcPr>
            <w:tcW w:w="7650" w:type="dxa"/>
            <w:shd w:val="clear" w:color="auto" w:fill="auto"/>
          </w:tcPr>
          <w:p w14:paraId="09FCDE7C" w14:textId="77777777" w:rsidR="000E5962" w:rsidRDefault="000E5962" w:rsidP="00F0180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cruitment Planning Worksheet (Template)</w:t>
            </w:r>
          </w:p>
          <w:p w14:paraId="44F00021" w14:textId="7A41B032" w:rsidR="00D633E5" w:rsidRPr="0086436E" w:rsidRDefault="00D633E5" w:rsidP="00D633E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SHIP Volunteer Testimonials at </w:t>
            </w:r>
            <w:hyperlink r:id="rId12" w:history="1">
              <w:r w:rsidRPr="0055655A">
                <w:rPr>
                  <w:rStyle w:val="Hyperlink"/>
                  <w:rFonts w:eastAsia="Times New Roman"/>
                  <w:lang w:eastAsia="en-CA"/>
                </w:rPr>
                <w:t>www.shiptacenter.org</w:t>
              </w:r>
            </w:hyperlink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(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see </w:t>
            </w:r>
            <w:r w:rsidRPr="0086436E">
              <w:rPr>
                <w:rStyle w:val="Hyperlink"/>
                <w:rFonts w:eastAsia="Times New Roman"/>
                <w:i/>
                <w:color w:val="auto"/>
                <w:u w:val="none"/>
                <w:lang w:eastAsia="en-CA"/>
              </w:rPr>
              <w:t>Volunteer Stories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)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4641DDF6" w14:textId="4557256A" w:rsidR="00D633E5" w:rsidRPr="0086436E" w:rsidRDefault="00D633E5" w:rsidP="00D633E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ips for Using SHIP Volunteer and SHIP Client Testimonials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61060503" w14:textId="1BD91960" w:rsidR="00D633E5" w:rsidRPr="0086436E" w:rsidRDefault="00D633E5" w:rsidP="00D633E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ample Facebook posts for SHIP Volunteer and SHIP Client Testimonials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67ECF663" w14:textId="65B76162" w:rsidR="002919AB" w:rsidRPr="00F01809" w:rsidRDefault="002919AB" w:rsidP="00D633E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to the Editor: Call for Volunteers (Template)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</w:tc>
      </w:tr>
      <w:tr w:rsidR="00416A8D" w:rsidRPr="00615D00" w14:paraId="2C9DD554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A93A7D0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25</w:t>
            </w:r>
          </w:p>
        </w:tc>
        <w:tc>
          <w:tcPr>
            <w:tcW w:w="4500" w:type="dxa"/>
            <w:shd w:val="clear" w:color="auto" w:fill="auto"/>
          </w:tcPr>
          <w:p w14:paraId="7D999A12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Communication with prospective volunteers</w:t>
            </w:r>
          </w:p>
        </w:tc>
        <w:tc>
          <w:tcPr>
            <w:tcW w:w="7650" w:type="dxa"/>
            <w:shd w:val="clear" w:color="auto" w:fill="auto"/>
          </w:tcPr>
          <w:p w14:paraId="08B897A2" w14:textId="77777777" w:rsidR="007B109E" w:rsidRPr="00801900" w:rsidRDefault="00D543A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CF3475" w:rsidRPr="00615D00" w14:paraId="42844447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3E0DC930" w14:textId="77777777" w:rsidR="00CF3475" w:rsidRDefault="00CF347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26</w:t>
            </w:r>
          </w:p>
        </w:tc>
        <w:tc>
          <w:tcPr>
            <w:tcW w:w="4500" w:type="dxa"/>
            <w:shd w:val="clear" w:color="auto" w:fill="auto"/>
          </w:tcPr>
          <w:p w14:paraId="31EC0FD4" w14:textId="77777777" w:rsidR="00CF3475" w:rsidRPr="00E05B41" w:rsidRDefault="00CF347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Wait list</w:t>
            </w:r>
          </w:p>
        </w:tc>
        <w:tc>
          <w:tcPr>
            <w:tcW w:w="7650" w:type="dxa"/>
            <w:shd w:val="clear" w:color="auto" w:fill="auto"/>
          </w:tcPr>
          <w:p w14:paraId="4828063E" w14:textId="77777777" w:rsidR="00CF3475" w:rsidRPr="00D543AF" w:rsidRDefault="00CF3475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64DBAB9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73C23C5" w14:textId="77777777" w:rsidR="006B0AFD" w:rsidRPr="00615D00" w:rsidRDefault="006B0AFD" w:rsidP="00B23A30">
            <w:pPr>
              <w:spacing w:after="0"/>
              <w:rPr>
                <w:rFonts w:cs="Calibri"/>
              </w:rPr>
            </w:pPr>
            <w:r>
              <w:lastRenderedPageBreak/>
              <w:br w:type="page"/>
            </w:r>
            <w:r>
              <w:rPr>
                <w:rFonts w:cs="Calibri"/>
              </w:rPr>
              <w:t>3.27</w:t>
            </w:r>
          </w:p>
        </w:tc>
        <w:tc>
          <w:tcPr>
            <w:tcW w:w="4500" w:type="dxa"/>
            <w:shd w:val="clear" w:color="auto" w:fill="auto"/>
          </w:tcPr>
          <w:p w14:paraId="09351D74" w14:textId="77777777" w:rsidR="006B0AFD" w:rsidRPr="00363C6C" w:rsidRDefault="006B0AF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Selection policy</w:t>
            </w:r>
          </w:p>
        </w:tc>
        <w:tc>
          <w:tcPr>
            <w:tcW w:w="7650" w:type="dxa"/>
            <w:shd w:val="clear" w:color="auto" w:fill="auto"/>
          </w:tcPr>
          <w:p w14:paraId="55B7994C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7F80CE40" w14:textId="77777777" w:rsidR="00E51018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Assessment (Template)</w:t>
            </w:r>
          </w:p>
          <w:p w14:paraId="0B755EB2" w14:textId="77777777" w:rsidR="00B55E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Questions (Template)</w:t>
            </w:r>
          </w:p>
          <w:p w14:paraId="30BE8671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Position of Trust Analysis Worksheet</w:t>
            </w:r>
          </w:p>
          <w:p w14:paraId="1838643C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ference Check Questions (Template)</w:t>
            </w:r>
          </w:p>
          <w:p w14:paraId="466A1AB4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Disqualifiers</w:t>
            </w:r>
          </w:p>
          <w:p w14:paraId="6F8F3B1D" w14:textId="77777777" w:rsidR="00E87D00" w:rsidRPr="00D543AF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Matrix</w:t>
            </w:r>
          </w:p>
        </w:tc>
      </w:tr>
      <w:tr w:rsidR="00416A8D" w:rsidRPr="00615D00" w14:paraId="13673D87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5A51A008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28</w:t>
            </w:r>
          </w:p>
        </w:tc>
        <w:tc>
          <w:tcPr>
            <w:tcW w:w="4500" w:type="dxa"/>
            <w:shd w:val="clear" w:color="auto" w:fill="auto"/>
          </w:tcPr>
          <w:p w14:paraId="08754241" w14:textId="77777777" w:rsidR="00416A8D" w:rsidRPr="00615D00" w:rsidRDefault="00416A8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Screening </w:t>
            </w:r>
            <w:r w:rsidR="00E526EF">
              <w:rPr>
                <w:rFonts w:cs="Calibri"/>
              </w:rPr>
              <w:t>a</w:t>
            </w:r>
            <w:r w:rsidRPr="00E05B41">
              <w:rPr>
                <w:rFonts w:cs="Calibri"/>
              </w:rPr>
              <w:t>uthority</w:t>
            </w:r>
          </w:p>
        </w:tc>
        <w:tc>
          <w:tcPr>
            <w:tcW w:w="7650" w:type="dxa"/>
            <w:shd w:val="clear" w:color="auto" w:fill="auto"/>
          </w:tcPr>
          <w:p w14:paraId="157B67F2" w14:textId="77777777" w:rsidR="00F9399E" w:rsidRPr="00CF3475" w:rsidRDefault="00D543A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3A4F6876" w14:textId="77777777" w:rsidR="00CF3475" w:rsidRPr="00801900" w:rsidRDefault="00CF3475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517186E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AB02288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29</w:t>
            </w:r>
          </w:p>
        </w:tc>
        <w:tc>
          <w:tcPr>
            <w:tcW w:w="4500" w:type="dxa"/>
            <w:shd w:val="clear" w:color="auto" w:fill="auto"/>
          </w:tcPr>
          <w:p w14:paraId="5229A7FA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Equity and human rights</w:t>
            </w:r>
            <w:r w:rsidR="00580D79">
              <w:rPr>
                <w:rFonts w:cs="Calibri"/>
              </w:rPr>
              <w:t xml:space="preserve"> compliance</w:t>
            </w:r>
          </w:p>
        </w:tc>
        <w:tc>
          <w:tcPr>
            <w:tcW w:w="7650" w:type="dxa"/>
            <w:shd w:val="clear" w:color="auto" w:fill="auto"/>
          </w:tcPr>
          <w:p w14:paraId="00AF2685" w14:textId="77777777" w:rsidR="000D4AD3" w:rsidRPr="0086436E" w:rsidRDefault="00D543AF" w:rsidP="00B853A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Application </w:t>
            </w: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acket</w:t>
            </w:r>
            <w:r w:rsidR="00B45E09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231E034E" w14:textId="563A2D98" w:rsidR="002919AB" w:rsidRPr="00B853A9" w:rsidRDefault="002919AB" w:rsidP="00B853A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MP Cultural Competency and Health Literacy Webinar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</w:tc>
      </w:tr>
      <w:tr w:rsidR="00416A8D" w:rsidRPr="00615D00" w14:paraId="49CDDF6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B501A6B" w14:textId="77777777" w:rsidR="00416A8D" w:rsidRPr="005E5587" w:rsidRDefault="003E5359" w:rsidP="00B23A30">
            <w:pPr>
              <w:spacing w:after="0"/>
              <w:rPr>
                <w:rFonts w:cs="Calibri"/>
              </w:rPr>
            </w:pPr>
            <w:r w:rsidRPr="005E5587">
              <w:br w:type="page"/>
            </w:r>
            <w:r w:rsidR="006B0AFD">
              <w:rPr>
                <w:rFonts w:cs="Calibri"/>
              </w:rPr>
              <w:t>3.30</w:t>
            </w:r>
          </w:p>
        </w:tc>
        <w:tc>
          <w:tcPr>
            <w:tcW w:w="4500" w:type="dxa"/>
            <w:shd w:val="clear" w:color="auto" w:fill="auto"/>
          </w:tcPr>
          <w:p w14:paraId="1B122296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ight of refusal</w:t>
            </w:r>
          </w:p>
        </w:tc>
        <w:tc>
          <w:tcPr>
            <w:tcW w:w="7650" w:type="dxa"/>
            <w:shd w:val="clear" w:color="auto" w:fill="auto"/>
          </w:tcPr>
          <w:p w14:paraId="21C5924F" w14:textId="77777777" w:rsidR="00F9399E" w:rsidRPr="008861A9" w:rsidRDefault="00D543A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Packet</w:t>
            </w:r>
            <w:r w:rsidR="00B45E09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Resources</w:t>
            </w:r>
          </w:p>
          <w:p w14:paraId="338AB4EB" w14:textId="77777777" w:rsidR="008861A9" w:rsidRPr="00E743ED" w:rsidRDefault="008861A9" w:rsidP="008861A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Declining an Applicant (Template)</w:t>
            </w:r>
          </w:p>
          <w:p w14:paraId="6B4B7B80" w14:textId="77777777" w:rsidR="008861A9" w:rsidRPr="008861A9" w:rsidRDefault="008861A9" w:rsidP="008861A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Declining an Applicant for Conflict of Interest (Template)</w:t>
            </w:r>
          </w:p>
        </w:tc>
      </w:tr>
      <w:tr w:rsidR="00416A8D" w:rsidRPr="00615D00" w14:paraId="41E6CF25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A01313C" w14:textId="77777777" w:rsidR="00416A8D" w:rsidRPr="005E5587" w:rsidRDefault="00F73CE5" w:rsidP="00B23A30">
            <w:pPr>
              <w:spacing w:after="0"/>
              <w:rPr>
                <w:rFonts w:cs="Calibri"/>
              </w:rPr>
            </w:pPr>
            <w:r w:rsidRPr="005E5587">
              <w:br w:type="page"/>
            </w:r>
            <w:r w:rsidR="006B0AFD">
              <w:rPr>
                <w:rFonts w:cs="Calibri"/>
              </w:rPr>
              <w:t>3.31</w:t>
            </w:r>
          </w:p>
        </w:tc>
        <w:tc>
          <w:tcPr>
            <w:tcW w:w="4500" w:type="dxa"/>
            <w:shd w:val="clear" w:color="auto" w:fill="auto"/>
          </w:tcPr>
          <w:p w14:paraId="1ACAC66E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Full disclosure of process and volunteer consent</w:t>
            </w:r>
          </w:p>
        </w:tc>
        <w:tc>
          <w:tcPr>
            <w:tcW w:w="7650" w:type="dxa"/>
            <w:shd w:val="clear" w:color="auto" w:fill="auto"/>
          </w:tcPr>
          <w:p w14:paraId="702B38B5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452B7449" w14:textId="77777777" w:rsidR="008A480B" w:rsidRPr="00E87D00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nsent Form</w:t>
            </w:r>
            <w:r w:rsidR="00C0134F"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2F18EA2A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Declining an Applicant (Template)</w:t>
            </w:r>
          </w:p>
          <w:p w14:paraId="69DC1855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Declining an Applicant for Conflict of Interest (Template)</w:t>
            </w:r>
          </w:p>
          <w:p w14:paraId="3B9E753B" w14:textId="77777777" w:rsidR="00E87D00" w:rsidRPr="00CF3475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4904380B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7CC5AE8C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EA58D6A" w14:textId="77777777" w:rsidR="00416A8D" w:rsidRPr="005E5587" w:rsidRDefault="00202E1B" w:rsidP="00B23A30">
            <w:pPr>
              <w:spacing w:after="0"/>
              <w:rPr>
                <w:rFonts w:cs="Calibri"/>
              </w:rPr>
            </w:pPr>
            <w:r w:rsidRPr="005E5587">
              <w:br w:type="page"/>
            </w:r>
            <w:r w:rsidR="007B109E" w:rsidRPr="005E5587">
              <w:br w:type="page"/>
            </w:r>
            <w:r w:rsidR="006B0AFD">
              <w:rPr>
                <w:rFonts w:cs="Calibri"/>
              </w:rPr>
              <w:t>3.32</w:t>
            </w:r>
          </w:p>
        </w:tc>
        <w:tc>
          <w:tcPr>
            <w:tcW w:w="4500" w:type="dxa"/>
            <w:shd w:val="clear" w:color="auto" w:fill="auto"/>
          </w:tcPr>
          <w:p w14:paraId="402F0695" w14:textId="77777777" w:rsidR="00D75D14" w:rsidRPr="00D543AF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Application form</w:t>
            </w:r>
          </w:p>
        </w:tc>
        <w:tc>
          <w:tcPr>
            <w:tcW w:w="7650" w:type="dxa"/>
            <w:shd w:val="clear" w:color="auto" w:fill="auto"/>
          </w:tcPr>
          <w:p w14:paraId="671C4B42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4380079B" w14:textId="77777777" w:rsidR="00F9399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Rating Tool: Administrative Support Role (Sample)</w:t>
            </w:r>
          </w:p>
          <w:p w14:paraId="21B09CFA" w14:textId="77777777" w:rsidR="00B55E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Rating Tool: Information Distributor Role (Sample)</w:t>
            </w:r>
          </w:p>
          <w:p w14:paraId="0F82EA3B" w14:textId="77777777" w:rsidR="00B55E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Rating Tool: Exhibitor Role (Sample)</w:t>
            </w:r>
          </w:p>
          <w:p w14:paraId="2C6090E2" w14:textId="77777777" w:rsidR="00B55E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Rating Tool: Presenter Role (Sample)</w:t>
            </w:r>
          </w:p>
          <w:p w14:paraId="0FA2F177" w14:textId="77777777" w:rsidR="00B55E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Rating Tool: Counselor Role (Sample)</w:t>
            </w:r>
          </w:p>
          <w:p w14:paraId="79162104" w14:textId="77777777" w:rsidR="00B55E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Rating Tool: Complex Interactions Specialist Role (Sample)</w:t>
            </w:r>
          </w:p>
          <w:p w14:paraId="60FD9EE5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080C6EE3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6C63EA0" w14:textId="77777777" w:rsidR="00416A8D" w:rsidRPr="005E5587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.33</w:t>
            </w:r>
          </w:p>
        </w:tc>
        <w:tc>
          <w:tcPr>
            <w:tcW w:w="4500" w:type="dxa"/>
            <w:shd w:val="clear" w:color="auto" w:fill="auto"/>
          </w:tcPr>
          <w:p w14:paraId="3E5D4D14" w14:textId="77777777" w:rsidR="00FF7013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terviews</w:t>
            </w:r>
          </w:p>
        </w:tc>
        <w:tc>
          <w:tcPr>
            <w:tcW w:w="7650" w:type="dxa"/>
            <w:shd w:val="clear" w:color="auto" w:fill="auto"/>
          </w:tcPr>
          <w:p w14:paraId="1C62C0A6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1385659E" w14:textId="77777777" w:rsidR="009C1CC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Assessment (Template)</w:t>
            </w:r>
          </w:p>
          <w:p w14:paraId="7F98128C" w14:textId="77777777" w:rsidR="008861A9" w:rsidRPr="00E170B8" w:rsidRDefault="00B55ECE" w:rsidP="00E170B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Questions (Template)</w:t>
            </w:r>
          </w:p>
        </w:tc>
      </w:tr>
      <w:tr w:rsidR="00416A8D" w:rsidRPr="00615D00" w14:paraId="692785E2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006AED7" w14:textId="77777777" w:rsidR="00416A8D" w:rsidRPr="005E5587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34</w:t>
            </w:r>
          </w:p>
        </w:tc>
        <w:tc>
          <w:tcPr>
            <w:tcW w:w="4500" w:type="dxa"/>
            <w:shd w:val="clear" w:color="auto" w:fill="auto"/>
          </w:tcPr>
          <w:p w14:paraId="7B6E46AB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Availability of suitable volunteer roles</w:t>
            </w:r>
          </w:p>
        </w:tc>
        <w:tc>
          <w:tcPr>
            <w:tcW w:w="7650" w:type="dxa"/>
            <w:shd w:val="clear" w:color="auto" w:fill="auto"/>
          </w:tcPr>
          <w:p w14:paraId="509A02C9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3F69ABD1" w14:textId="77777777" w:rsidR="00416A8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Assessment (Template)</w:t>
            </w:r>
          </w:p>
          <w:p w14:paraId="53F13FC0" w14:textId="77777777" w:rsidR="00E170B8" w:rsidRPr="00D543AF" w:rsidRDefault="00E170B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Declining an Applicant for Conflict of Interest (Template)</w:t>
            </w:r>
          </w:p>
        </w:tc>
      </w:tr>
      <w:tr w:rsidR="00416A8D" w:rsidRPr="00615D00" w14:paraId="5276E553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C4826D7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35</w:t>
            </w:r>
          </w:p>
        </w:tc>
        <w:tc>
          <w:tcPr>
            <w:tcW w:w="4500" w:type="dxa"/>
            <w:shd w:val="clear" w:color="auto" w:fill="auto"/>
          </w:tcPr>
          <w:p w14:paraId="6706C39F" w14:textId="77777777" w:rsidR="00416A8D" w:rsidRPr="00615D00" w:rsidRDefault="00E526EF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onflict of i</w:t>
            </w:r>
            <w:r w:rsidR="00416A8D" w:rsidRPr="00E05B41">
              <w:rPr>
                <w:rFonts w:cs="Calibri"/>
              </w:rPr>
              <w:t>nterest</w:t>
            </w:r>
          </w:p>
        </w:tc>
        <w:tc>
          <w:tcPr>
            <w:tcW w:w="7650" w:type="dxa"/>
            <w:shd w:val="clear" w:color="auto" w:fill="auto"/>
          </w:tcPr>
          <w:p w14:paraId="098B897A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4925B136" w14:textId="77777777" w:rsidR="00F9399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terview Questions (Template)</w:t>
            </w:r>
          </w:p>
          <w:p w14:paraId="460C3EAE" w14:textId="77777777" w:rsidR="00DC4F64" w:rsidRPr="0086436E" w:rsidRDefault="00DC4F64" w:rsidP="00DC4F64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Interview 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ssessment (Template)</w:t>
            </w:r>
          </w:p>
          <w:p w14:paraId="5ECD7FC9" w14:textId="77777777" w:rsidR="00E87D00" w:rsidRPr="0086436E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Resources</w:t>
            </w:r>
          </w:p>
          <w:p w14:paraId="7EFA7FF8" w14:textId="7050AD0D" w:rsidR="002919AB" w:rsidRPr="0086436E" w:rsidRDefault="002919AB" w:rsidP="002919A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Conflict of Interest: Identification, Remedy, and Removal</w:t>
            </w:r>
            <w:r w:rsid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86436E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0CAC356A" w14:textId="6F402846" w:rsidR="00E170B8" w:rsidRDefault="00E170B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Letter Declining an Applicant for Conflict of Interest (Template)</w:t>
            </w:r>
          </w:p>
          <w:p w14:paraId="4589CC7E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16154F8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36487C0B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36</w:t>
            </w:r>
          </w:p>
        </w:tc>
        <w:tc>
          <w:tcPr>
            <w:tcW w:w="4500" w:type="dxa"/>
            <w:shd w:val="clear" w:color="auto" w:fill="auto"/>
          </w:tcPr>
          <w:p w14:paraId="15CB7223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ference checks</w:t>
            </w:r>
          </w:p>
        </w:tc>
        <w:tc>
          <w:tcPr>
            <w:tcW w:w="7650" w:type="dxa"/>
            <w:shd w:val="clear" w:color="auto" w:fill="auto"/>
          </w:tcPr>
          <w:p w14:paraId="38E66EC6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Packet</w:t>
            </w:r>
            <w:r w:rsidR="00B45E09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Resources</w:t>
            </w:r>
          </w:p>
          <w:p w14:paraId="7B347566" w14:textId="77777777" w:rsidR="00416A8D" w:rsidRPr="00E87D00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Consent Form</w:t>
            </w:r>
            <w:r w:rsidR="00C0134F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(Template)</w:t>
            </w:r>
          </w:p>
          <w:p w14:paraId="2688B13C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ference Check Questions (Template)</w:t>
            </w:r>
          </w:p>
          <w:p w14:paraId="650402EB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ference Checking Tips</w:t>
            </w:r>
          </w:p>
          <w:p w14:paraId="65F0CD15" w14:textId="77777777" w:rsidR="00E170B8" w:rsidRDefault="00E170B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Matrix</w:t>
            </w:r>
          </w:p>
          <w:p w14:paraId="61F8850E" w14:textId="77777777" w:rsidR="00CF3475" w:rsidRPr="00E743ED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09355006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A9938B9" w14:textId="77777777" w:rsidR="00416A8D" w:rsidRPr="00615D00" w:rsidRDefault="00D47319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37</w:t>
            </w:r>
          </w:p>
        </w:tc>
        <w:tc>
          <w:tcPr>
            <w:tcW w:w="4500" w:type="dxa"/>
            <w:shd w:val="clear" w:color="auto" w:fill="auto"/>
          </w:tcPr>
          <w:p w14:paraId="7321F801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Background checks</w:t>
            </w:r>
          </w:p>
        </w:tc>
        <w:tc>
          <w:tcPr>
            <w:tcW w:w="7650" w:type="dxa"/>
            <w:shd w:val="clear" w:color="auto" w:fill="auto"/>
          </w:tcPr>
          <w:p w14:paraId="793446A8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Application Packet</w:t>
            </w:r>
            <w:r w:rsidR="00B45E09"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Resources</w:t>
            </w:r>
          </w:p>
          <w:p w14:paraId="65878474" w14:textId="77777777" w:rsidR="00C0134F" w:rsidRPr="0086436E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Consent 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Form</w:t>
            </w:r>
            <w:r w:rsidR="00C0134F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(Template)</w:t>
            </w:r>
          </w:p>
          <w:p w14:paraId="5CF518BB" w14:textId="77777777" w:rsidR="002919AB" w:rsidRPr="0086436E" w:rsidRDefault="002919AB" w:rsidP="002919A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ips on Using Outside Vendors to Conduct Background Checks and Criminal Records Checks</w:t>
            </w:r>
          </w:p>
          <w:p w14:paraId="1AF145DC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Matrix</w:t>
            </w:r>
          </w:p>
          <w:p w14:paraId="3511DC18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7A47F1" w:rsidRPr="00615D00" w14:paraId="75475D4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5D4BBEB5" w14:textId="77777777" w:rsidR="007A47F1" w:rsidRPr="005E5587" w:rsidRDefault="007A47F1" w:rsidP="00F826ED">
            <w:pPr>
              <w:spacing w:after="0"/>
              <w:rPr>
                <w:rFonts w:cs="Calibri"/>
              </w:rPr>
            </w:pPr>
            <w:r w:rsidRPr="005E5587">
              <w:lastRenderedPageBreak/>
              <w:br w:type="page"/>
            </w:r>
            <w:r>
              <w:rPr>
                <w:rFonts w:cs="Calibri"/>
              </w:rPr>
              <w:t>3.38</w:t>
            </w:r>
          </w:p>
        </w:tc>
        <w:tc>
          <w:tcPr>
            <w:tcW w:w="4500" w:type="dxa"/>
            <w:shd w:val="clear" w:color="auto" w:fill="auto"/>
          </w:tcPr>
          <w:p w14:paraId="3DE01F5D" w14:textId="77777777" w:rsidR="007A47F1" w:rsidRPr="00D543AF" w:rsidRDefault="007A47F1" w:rsidP="00F826E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Criminal records check</w:t>
            </w:r>
          </w:p>
        </w:tc>
        <w:tc>
          <w:tcPr>
            <w:tcW w:w="7650" w:type="dxa"/>
            <w:shd w:val="clear" w:color="auto" w:fill="auto"/>
          </w:tcPr>
          <w:p w14:paraId="5A20050E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196ED4DD" w14:textId="77777777" w:rsidR="00C0134F" w:rsidRPr="0086436E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Consent </w:t>
            </w: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Form</w:t>
            </w:r>
            <w:r w:rsidR="00C0134F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458D52B8" w14:textId="16E0293C" w:rsidR="002919AB" w:rsidRPr="0086436E" w:rsidRDefault="002919AB" w:rsidP="002919A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ips on Using Outside Vendors to Conduct Background Checks and Criminal Records Checks</w:t>
            </w:r>
          </w:p>
          <w:p w14:paraId="4BE8CF8B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Interpreting Criminal </w:t>
            </w: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Records Check Tip Sheet (Template)</w:t>
            </w:r>
          </w:p>
          <w:p w14:paraId="3D6ED63F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an Applicant (Template)</w:t>
            </w:r>
          </w:p>
          <w:p w14:paraId="601E050D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Disqualifiers</w:t>
            </w:r>
          </w:p>
          <w:p w14:paraId="7AB4BF93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87D00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Matrix</w:t>
            </w:r>
          </w:p>
          <w:p w14:paraId="03267446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165B770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DD30B78" w14:textId="77777777" w:rsidR="00416A8D" w:rsidRPr="00615D00" w:rsidRDefault="00087CF6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39</w:t>
            </w:r>
          </w:p>
        </w:tc>
        <w:tc>
          <w:tcPr>
            <w:tcW w:w="4500" w:type="dxa"/>
            <w:shd w:val="clear" w:color="auto" w:fill="auto"/>
          </w:tcPr>
          <w:p w14:paraId="346BE9DD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Driver’s license and record checks</w:t>
            </w:r>
          </w:p>
        </w:tc>
        <w:tc>
          <w:tcPr>
            <w:tcW w:w="7650" w:type="dxa"/>
            <w:shd w:val="clear" w:color="auto" w:fill="auto"/>
          </w:tcPr>
          <w:p w14:paraId="2AF79303" w14:textId="77777777" w:rsidR="00D543AF" w:rsidRP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76CF97C1" w14:textId="77777777" w:rsidR="00E87D00" w:rsidRPr="0086436E" w:rsidRDefault="00D35059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ns</w:t>
            </w: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nt Form</w:t>
            </w:r>
            <w:r w:rsidR="00E87D00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14FDB3C3" w14:textId="77777777" w:rsidR="00E87D00" w:rsidRPr="0086436E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Driver’s License and Insurance Coverage Certification Form (Template)</w:t>
            </w:r>
          </w:p>
          <w:p w14:paraId="44CB8136" w14:textId="35CE89BD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ips on Using Outside Vendors to Conduct Background Checks and Criminal Records Checks</w:t>
            </w:r>
          </w:p>
          <w:p w14:paraId="63E60200" w14:textId="77777777" w:rsidR="00E170B8" w:rsidRDefault="00E170B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creening Matrix</w:t>
            </w:r>
          </w:p>
          <w:p w14:paraId="09E7A2C1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73F1B994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DF2ABED" w14:textId="77777777" w:rsidR="00416A8D" w:rsidRPr="005E5587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40</w:t>
            </w:r>
          </w:p>
        </w:tc>
        <w:tc>
          <w:tcPr>
            <w:tcW w:w="4500" w:type="dxa"/>
            <w:shd w:val="clear" w:color="auto" w:fill="auto"/>
          </w:tcPr>
          <w:p w14:paraId="71BA6F26" w14:textId="77777777" w:rsidR="00416A8D" w:rsidRPr="00E743ED" w:rsidRDefault="00EC7B82" w:rsidP="00B23A30">
            <w:pPr>
              <w:spacing w:after="0"/>
              <w:rPr>
                <w:rFonts w:cs="Calibri"/>
              </w:rPr>
            </w:pPr>
            <w:r w:rsidRPr="00E743ED">
              <w:rPr>
                <w:rFonts w:cs="Calibri"/>
              </w:rPr>
              <w:t>Limiting conditions affecting volunteer work</w:t>
            </w:r>
          </w:p>
        </w:tc>
        <w:tc>
          <w:tcPr>
            <w:tcW w:w="7650" w:type="dxa"/>
            <w:shd w:val="clear" w:color="auto" w:fill="auto"/>
          </w:tcPr>
          <w:p w14:paraId="1846ECA8" w14:textId="77777777" w:rsidR="00416A8D" w:rsidRPr="00145C2D" w:rsidRDefault="00D543AF" w:rsidP="00145C2D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6A8D" w:rsidRPr="00615D00" w14:paraId="41E327F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B6946B9" w14:textId="77777777" w:rsidR="00416A8D" w:rsidRPr="005E5587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42</w:t>
            </w:r>
          </w:p>
        </w:tc>
        <w:tc>
          <w:tcPr>
            <w:tcW w:w="4500" w:type="dxa"/>
            <w:shd w:val="clear" w:color="auto" w:fill="auto"/>
          </w:tcPr>
          <w:p w14:paraId="30CAE6AC" w14:textId="77777777" w:rsidR="00416A8D" w:rsidRPr="00615D00" w:rsidRDefault="00E526EF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ocumenting s</w:t>
            </w:r>
            <w:r w:rsidR="00416A8D" w:rsidRPr="00E05B41">
              <w:rPr>
                <w:rFonts w:cs="Calibri"/>
              </w:rPr>
              <w:t>creening</w:t>
            </w:r>
          </w:p>
        </w:tc>
        <w:tc>
          <w:tcPr>
            <w:tcW w:w="7650" w:type="dxa"/>
            <w:shd w:val="clear" w:color="auto" w:fill="auto"/>
          </w:tcPr>
          <w:p w14:paraId="7300288D" w14:textId="77777777" w:rsidR="00E87D00" w:rsidRPr="00E743ED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an Applicant (Template)</w:t>
            </w:r>
          </w:p>
          <w:p w14:paraId="6820A1C8" w14:textId="77777777" w:rsidR="009A25D1" w:rsidRPr="00E743ED" w:rsidRDefault="009A25D1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Checklist</w:t>
            </w:r>
          </w:p>
          <w:p w14:paraId="46EB5989" w14:textId="77777777" w:rsidR="009A25D1" w:rsidRDefault="009A25D1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ersonnel File Form (Template)</w:t>
            </w:r>
          </w:p>
          <w:p w14:paraId="4DD6BB7A" w14:textId="77777777" w:rsidR="00CF3475" w:rsidRPr="00E743ED" w:rsidRDefault="00CF3475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DD0FDE" w:rsidRPr="00615D00" w14:paraId="297A6786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FFC40" w14:textId="77777777" w:rsidR="00DD0FDE" w:rsidRPr="00DD0FDE" w:rsidRDefault="006B0AFD" w:rsidP="00F97261">
            <w:pPr>
              <w:spacing w:after="0"/>
            </w:pPr>
            <w:r>
              <w:t>3.4</w:t>
            </w:r>
            <w:r w:rsidR="00DD0FDE" w:rsidRPr="00DD0FDE">
              <w:t>3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D09D4" w14:textId="77777777" w:rsidR="00DD0FDE" w:rsidRPr="00615D00" w:rsidRDefault="00DD0FDE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Confidentiality of </w:t>
            </w:r>
            <w:r w:rsidR="00E526EF">
              <w:rPr>
                <w:rFonts w:cs="Calibri"/>
              </w:rPr>
              <w:t>screening i</w:t>
            </w:r>
            <w:r w:rsidRPr="00E05B41">
              <w:rPr>
                <w:rFonts w:cs="Calibri"/>
              </w:rPr>
              <w:t>nformation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ED70C" w14:textId="77777777" w:rsidR="00DD0FDE" w:rsidRPr="00E743ED" w:rsidRDefault="00D543AF" w:rsidP="0080190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373C9059" w14:textId="77777777" w:rsidR="009A25D1" w:rsidRPr="00E743ED" w:rsidRDefault="009A25D1" w:rsidP="00D765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</w:t>
            </w:r>
            <w:r w:rsidR="00D35059"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onsent Form</w:t>
            </w: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</w:tc>
      </w:tr>
      <w:tr w:rsidR="00DD0FDE" w:rsidRPr="00615D00" w14:paraId="764FCD3E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23FAB" w14:textId="77777777" w:rsidR="00DD0FDE" w:rsidRPr="00DD0FDE" w:rsidRDefault="006B0AFD" w:rsidP="00F97261">
            <w:pPr>
              <w:spacing w:after="0"/>
            </w:pPr>
            <w:r>
              <w:t>3.4</w:t>
            </w:r>
            <w:r w:rsidR="00DD0FDE" w:rsidRPr="00DD0FDE">
              <w:t>4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1619C" w14:textId="77777777" w:rsidR="00DD0FDE" w:rsidRPr="00615D00" w:rsidRDefault="00E526EF" w:rsidP="00E526EF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Incomplete or f</w:t>
            </w:r>
            <w:r w:rsidR="00DD0FDE" w:rsidRPr="00E05B41">
              <w:rPr>
                <w:rFonts w:cs="Calibri"/>
              </w:rPr>
              <w:t xml:space="preserve">alse </w:t>
            </w:r>
            <w:r>
              <w:rPr>
                <w:rFonts w:cs="Calibri"/>
              </w:rPr>
              <w:t>i</w:t>
            </w:r>
            <w:r w:rsidR="00DD0FDE" w:rsidRPr="00E05B41">
              <w:rPr>
                <w:rFonts w:cs="Calibri"/>
              </w:rPr>
              <w:t>nformation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A5306" w14:textId="77777777" w:rsidR="009A25D1" w:rsidRPr="00E743ED" w:rsidRDefault="00D543AF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6A8D" w:rsidRPr="00615D00" w14:paraId="08DA82F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E81A8F9" w14:textId="77777777" w:rsidR="00416A8D" w:rsidRPr="009A25D1" w:rsidRDefault="00D47319" w:rsidP="00B23A30">
            <w:pPr>
              <w:spacing w:after="0"/>
              <w:rPr>
                <w:rFonts w:cs="Calibri"/>
              </w:rPr>
            </w:pPr>
            <w:r w:rsidRPr="009A25D1">
              <w:br w:type="page"/>
            </w:r>
            <w:r w:rsidR="0083607F" w:rsidRPr="009A25D1">
              <w:br w:type="page"/>
            </w:r>
            <w:r w:rsidR="006B0AFD" w:rsidRPr="009A25D1">
              <w:rPr>
                <w:rFonts w:cs="Calibri"/>
              </w:rPr>
              <w:t>3.4</w:t>
            </w:r>
            <w:r w:rsidR="00416A8D" w:rsidRPr="009A25D1">
              <w:rPr>
                <w:rFonts w:cs="Calibri"/>
              </w:rPr>
              <w:t>5</w:t>
            </w:r>
          </w:p>
        </w:tc>
        <w:tc>
          <w:tcPr>
            <w:tcW w:w="4500" w:type="dxa"/>
            <w:shd w:val="clear" w:color="auto" w:fill="auto"/>
          </w:tcPr>
          <w:p w14:paraId="7F3C568F" w14:textId="77777777" w:rsidR="00416A8D" w:rsidRPr="009A25D1" w:rsidRDefault="00416A8D" w:rsidP="00B23A30">
            <w:pPr>
              <w:spacing w:after="0"/>
              <w:rPr>
                <w:rFonts w:cs="Calibri"/>
              </w:rPr>
            </w:pPr>
            <w:r w:rsidRPr="009A25D1">
              <w:rPr>
                <w:rFonts w:cs="Calibri"/>
              </w:rPr>
              <w:t>New screening standards for current volunteers</w:t>
            </w:r>
          </w:p>
        </w:tc>
        <w:tc>
          <w:tcPr>
            <w:tcW w:w="7650" w:type="dxa"/>
            <w:shd w:val="clear" w:color="auto" w:fill="auto"/>
          </w:tcPr>
          <w:p w14:paraId="48D1A0C3" w14:textId="77777777" w:rsidR="009A25D1" w:rsidRPr="00E743ED" w:rsidRDefault="009A25D1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an Applicant (Template)</w:t>
            </w:r>
          </w:p>
          <w:p w14:paraId="2D113993" w14:textId="77777777" w:rsidR="00416A8D" w:rsidRPr="00E743ED" w:rsidRDefault="009A25D1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Matrix</w:t>
            </w:r>
          </w:p>
        </w:tc>
      </w:tr>
      <w:tr w:rsidR="00416A8D" w:rsidRPr="00615D00" w14:paraId="43896973" w14:textId="77777777" w:rsidTr="003747AC">
        <w:trPr>
          <w:cantSplit/>
          <w:trHeight w:val="458"/>
        </w:trPr>
        <w:tc>
          <w:tcPr>
            <w:tcW w:w="2070" w:type="dxa"/>
            <w:shd w:val="clear" w:color="auto" w:fill="auto"/>
          </w:tcPr>
          <w:p w14:paraId="41DFDB6F" w14:textId="77777777" w:rsidR="00416A8D" w:rsidRPr="005E5587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4</w:t>
            </w:r>
            <w:r w:rsidR="00416A8D" w:rsidRPr="005E5587">
              <w:rPr>
                <w:rFonts w:cs="Calibri"/>
              </w:rPr>
              <w:t>6</w:t>
            </w:r>
          </w:p>
        </w:tc>
        <w:tc>
          <w:tcPr>
            <w:tcW w:w="4500" w:type="dxa"/>
            <w:shd w:val="clear" w:color="auto" w:fill="auto"/>
          </w:tcPr>
          <w:p w14:paraId="43F1FBA7" w14:textId="77777777" w:rsidR="00416A8D" w:rsidRPr="00615D00" w:rsidRDefault="00416A8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Reconfirmation of </w:t>
            </w:r>
            <w:r w:rsidR="00E526EF">
              <w:rPr>
                <w:rFonts w:cs="Calibri"/>
              </w:rPr>
              <w:t>s</w:t>
            </w:r>
            <w:r w:rsidRPr="00E05B41">
              <w:rPr>
                <w:rFonts w:cs="Calibri"/>
              </w:rPr>
              <w:t>creening</w:t>
            </w:r>
          </w:p>
        </w:tc>
        <w:tc>
          <w:tcPr>
            <w:tcW w:w="7650" w:type="dxa"/>
            <w:shd w:val="clear" w:color="auto" w:fill="auto"/>
          </w:tcPr>
          <w:p w14:paraId="355016B3" w14:textId="77777777" w:rsidR="009A25D1" w:rsidRPr="00E743ED" w:rsidRDefault="009A25D1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an Applicant (Template)</w:t>
            </w:r>
          </w:p>
          <w:p w14:paraId="5C83B37B" w14:textId="77777777" w:rsidR="00E87D00" w:rsidRPr="00E743ED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Matrix</w:t>
            </w:r>
          </w:p>
        </w:tc>
      </w:tr>
      <w:tr w:rsidR="009A25D1" w:rsidRPr="00615D00" w14:paraId="272B69B1" w14:textId="77777777" w:rsidTr="003747AC">
        <w:trPr>
          <w:cantSplit/>
          <w:trHeight w:val="458"/>
        </w:trPr>
        <w:tc>
          <w:tcPr>
            <w:tcW w:w="2070" w:type="dxa"/>
            <w:shd w:val="clear" w:color="auto" w:fill="auto"/>
          </w:tcPr>
          <w:p w14:paraId="099F2C9C" w14:textId="77777777" w:rsidR="009A25D1" w:rsidRDefault="009A25D1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.47</w:t>
            </w:r>
          </w:p>
        </w:tc>
        <w:tc>
          <w:tcPr>
            <w:tcW w:w="4500" w:type="dxa"/>
            <w:shd w:val="clear" w:color="auto" w:fill="auto"/>
          </w:tcPr>
          <w:p w14:paraId="3A7F0941" w14:textId="77777777" w:rsidR="009A25D1" w:rsidRPr="00E05B41" w:rsidRDefault="009A25D1" w:rsidP="00E526EF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Up-Screening</w:t>
            </w:r>
          </w:p>
        </w:tc>
        <w:tc>
          <w:tcPr>
            <w:tcW w:w="7650" w:type="dxa"/>
            <w:shd w:val="clear" w:color="auto" w:fill="auto"/>
          </w:tcPr>
          <w:p w14:paraId="3692DF60" w14:textId="77777777" w:rsidR="009A25D1" w:rsidRPr="00E743ED" w:rsidRDefault="009A25D1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an Applicant (Template)</w:t>
            </w:r>
          </w:p>
          <w:p w14:paraId="3B903AC5" w14:textId="77777777" w:rsidR="009A25D1" w:rsidRPr="00E743ED" w:rsidRDefault="009A25D1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Matrix</w:t>
            </w:r>
          </w:p>
        </w:tc>
      </w:tr>
      <w:tr w:rsidR="00416A8D" w:rsidRPr="00615D00" w14:paraId="636A46C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78261C6" w14:textId="77777777" w:rsidR="00416A8D" w:rsidRPr="00615D00" w:rsidRDefault="00087CF6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5</w:t>
            </w:r>
            <w:r w:rsidR="00416A8D" w:rsidRPr="00615D00">
              <w:rPr>
                <w:rFonts w:cs="Calibri"/>
              </w:rPr>
              <w:t>0</w:t>
            </w:r>
          </w:p>
        </w:tc>
        <w:tc>
          <w:tcPr>
            <w:tcW w:w="4500" w:type="dxa"/>
            <w:shd w:val="clear" w:color="auto" w:fill="auto"/>
          </w:tcPr>
          <w:p w14:paraId="6FEDC4CA" w14:textId="77777777" w:rsidR="00A1148C" w:rsidRPr="00A1148C" w:rsidRDefault="00416A8D" w:rsidP="00750F8F">
            <w:pPr>
              <w:spacing w:after="0"/>
              <w:rPr>
                <w:rFonts w:cs="Calibri"/>
                <w:i/>
              </w:rPr>
            </w:pPr>
            <w:r w:rsidRPr="00E05B41">
              <w:rPr>
                <w:rFonts w:cs="Calibri"/>
              </w:rPr>
              <w:t>Placement</w:t>
            </w:r>
          </w:p>
        </w:tc>
        <w:tc>
          <w:tcPr>
            <w:tcW w:w="7650" w:type="dxa"/>
            <w:shd w:val="clear" w:color="auto" w:fill="auto"/>
          </w:tcPr>
          <w:p w14:paraId="0FA36DC0" w14:textId="77777777" w:rsidR="009A25D1" w:rsidRPr="00E743ED" w:rsidRDefault="009A25D1" w:rsidP="009A25D1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0BB615AD" w14:textId="77777777" w:rsidR="00416A8D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terview Questions (Template)</w:t>
            </w:r>
          </w:p>
        </w:tc>
      </w:tr>
      <w:tr w:rsidR="00707A45" w:rsidRPr="00615D00" w14:paraId="69D34AF2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F2AB561" w14:textId="77777777" w:rsidR="00707A45" w:rsidRDefault="006B0AFD" w:rsidP="00B23A30">
            <w:pPr>
              <w:spacing w:after="0"/>
            </w:pPr>
            <w:r>
              <w:t>3.51</w:t>
            </w:r>
          </w:p>
        </w:tc>
        <w:tc>
          <w:tcPr>
            <w:tcW w:w="4500" w:type="dxa"/>
            <w:shd w:val="clear" w:color="auto" w:fill="auto"/>
          </w:tcPr>
          <w:p w14:paraId="247D5010" w14:textId="77777777" w:rsidR="00707A45" w:rsidRPr="00615D00" w:rsidRDefault="00707A45" w:rsidP="00B23A30">
            <w:pPr>
              <w:spacing w:after="0"/>
              <w:rPr>
                <w:rFonts w:cs="Calibri"/>
              </w:rPr>
            </w:pPr>
            <w:r w:rsidRPr="00E05B41">
              <w:rPr>
                <w:color w:val="000000"/>
              </w:rPr>
              <w:t>Staff participation in interviewing and placement</w:t>
            </w:r>
          </w:p>
        </w:tc>
        <w:tc>
          <w:tcPr>
            <w:tcW w:w="7650" w:type="dxa"/>
            <w:shd w:val="clear" w:color="auto" w:fill="auto"/>
          </w:tcPr>
          <w:p w14:paraId="7675392C" w14:textId="77777777" w:rsidR="00D96FE3" w:rsidRPr="00E743ED" w:rsidRDefault="00D96FE3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Checklist</w:t>
            </w:r>
          </w:p>
          <w:p w14:paraId="0A1F3224" w14:textId="77777777" w:rsidR="00707A45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terview Assessment (Template)</w:t>
            </w:r>
          </w:p>
        </w:tc>
      </w:tr>
      <w:tr w:rsidR="00416A8D" w:rsidRPr="00615D00" w14:paraId="3A14D8F5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9EF04C5" w14:textId="77777777" w:rsidR="00416A8D" w:rsidRPr="00615D00" w:rsidRDefault="007B109E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52</w:t>
            </w:r>
          </w:p>
        </w:tc>
        <w:tc>
          <w:tcPr>
            <w:tcW w:w="4500" w:type="dxa"/>
            <w:shd w:val="clear" w:color="auto" w:fill="auto"/>
          </w:tcPr>
          <w:p w14:paraId="1196F820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Acceptance and appointment</w:t>
            </w:r>
          </w:p>
        </w:tc>
        <w:tc>
          <w:tcPr>
            <w:tcW w:w="7650" w:type="dxa"/>
            <w:shd w:val="clear" w:color="auto" w:fill="auto"/>
          </w:tcPr>
          <w:p w14:paraId="67B98F15" w14:textId="77777777" w:rsidR="00D543AF" w:rsidRPr="00E743ED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54B2FFF4" w14:textId="77777777" w:rsidR="007A47F1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ersonnel File Form (Template)</w:t>
            </w:r>
          </w:p>
          <w:p w14:paraId="72121FFC" w14:textId="77777777" w:rsidR="00E87D00" w:rsidRPr="00E743ED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an Applicant (Template)</w:t>
            </w:r>
          </w:p>
          <w:p w14:paraId="3C61F96A" w14:textId="77777777" w:rsidR="00E87D00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15AA1C85" w14:textId="77777777" w:rsidR="00CF3475" w:rsidRPr="00E743ED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78415EDE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CD40326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54</w:t>
            </w:r>
          </w:p>
        </w:tc>
        <w:tc>
          <w:tcPr>
            <w:tcW w:w="4500" w:type="dxa"/>
            <w:shd w:val="clear" w:color="auto" w:fill="auto"/>
          </w:tcPr>
          <w:p w14:paraId="7C89A1F7" w14:textId="77777777" w:rsidR="00416A8D" w:rsidRPr="00615D00" w:rsidRDefault="00416A8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-</w:t>
            </w:r>
            <w:r w:rsidR="00E526EF">
              <w:rPr>
                <w:rFonts w:cs="Calibri"/>
              </w:rPr>
              <w:t>a</w:t>
            </w:r>
            <w:r w:rsidRPr="00E05B41">
              <w:rPr>
                <w:rFonts w:cs="Calibri"/>
              </w:rPr>
              <w:t>ssignment</w:t>
            </w:r>
          </w:p>
        </w:tc>
        <w:tc>
          <w:tcPr>
            <w:tcW w:w="7650" w:type="dxa"/>
            <w:shd w:val="clear" w:color="auto" w:fill="auto"/>
          </w:tcPr>
          <w:p w14:paraId="471786C7" w14:textId="77777777" w:rsidR="00D96FE3" w:rsidRPr="0086436E" w:rsidRDefault="00D96FE3" w:rsidP="00D96FE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an Applicant (Template)</w:t>
            </w:r>
          </w:p>
          <w:p w14:paraId="6C9A587B" w14:textId="77777777" w:rsidR="00E32496" w:rsidRPr="0086436E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creening Matrix</w:t>
            </w:r>
          </w:p>
        </w:tc>
      </w:tr>
      <w:tr w:rsidR="00416A8D" w:rsidRPr="00615D00" w14:paraId="22077E88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EE151F9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55</w:t>
            </w:r>
          </w:p>
        </w:tc>
        <w:tc>
          <w:tcPr>
            <w:tcW w:w="4500" w:type="dxa"/>
            <w:shd w:val="clear" w:color="auto" w:fill="auto"/>
          </w:tcPr>
          <w:p w14:paraId="2512A9E1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Orientation</w:t>
            </w:r>
          </w:p>
        </w:tc>
        <w:tc>
          <w:tcPr>
            <w:tcW w:w="7650" w:type="dxa"/>
            <w:shd w:val="clear" w:color="auto" w:fill="auto"/>
          </w:tcPr>
          <w:p w14:paraId="580BF048" w14:textId="77777777" w:rsidR="00D543AF" w:rsidRPr="0086436E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5D0DE84D" w14:textId="77777777" w:rsidR="004C4E04" w:rsidRPr="0086436E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Orientation Tip Sheet</w:t>
            </w:r>
          </w:p>
          <w:p w14:paraId="73AD3F4E" w14:textId="519FFDA8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MP Volunteer Orientation and Training Implementation Guide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58627FC2" w14:textId="61257A03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MP Volunteer Training Matrix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7995AC42" w14:textId="77777777" w:rsidR="00E87D00" w:rsidRPr="0086436E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7DFE5B74" w14:textId="77777777" w:rsidR="00CF3475" w:rsidRPr="0086436E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6A8D" w:rsidRPr="00615D00" w14:paraId="7406F7E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48DF7F5" w14:textId="77777777" w:rsidR="00416A8D" w:rsidRPr="00615D00" w:rsidRDefault="00D47319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56</w:t>
            </w:r>
          </w:p>
        </w:tc>
        <w:tc>
          <w:tcPr>
            <w:tcW w:w="4500" w:type="dxa"/>
            <w:shd w:val="clear" w:color="auto" w:fill="auto"/>
          </w:tcPr>
          <w:p w14:paraId="256E2F99" w14:textId="77777777" w:rsidR="00416A8D" w:rsidRPr="00615D00" w:rsidRDefault="004B18A7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Training</w:t>
            </w:r>
            <w:r w:rsidRPr="00615D00">
              <w:rPr>
                <w:rFonts w:cs="Calibri"/>
              </w:rPr>
              <w:t xml:space="preserve"> </w:t>
            </w:r>
          </w:p>
        </w:tc>
        <w:tc>
          <w:tcPr>
            <w:tcW w:w="7650" w:type="dxa"/>
            <w:shd w:val="clear" w:color="auto" w:fill="auto"/>
          </w:tcPr>
          <w:p w14:paraId="555DCE9C" w14:textId="637AB7B6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MP Volunteer Orientation and Training Implementation Guide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0ACC26EB" w14:textId="2F2EC880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MP Volunteer Training Matrix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0F24BFE6" w14:textId="77777777" w:rsidR="00E87D00" w:rsidRPr="0086436E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1D94ED2A" w14:textId="005BF8CE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Orienting and Training SMP Volunteers web even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755B145C" w14:textId="26C15DEE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SMP Cultural Competency and Health Literacy Webinar</w:t>
            </w:r>
            <w:r w:rsidR="000064FC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4228FECA" w14:textId="017DDF8C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SMP Foundations Training Ki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39C35E7B" w14:textId="6E341DD9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SMP Group Education Training Ki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170C5905" w14:textId="5CBB02D8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SMP Counselor Training Ki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0FE2A0B1" w14:textId="77777777" w:rsidR="00CF3475" w:rsidRPr="0086436E" w:rsidRDefault="00CF3475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  <w:p w14:paraId="043B5A61" w14:textId="511C21C3" w:rsidR="00EA7149" w:rsidRPr="000D4AD3" w:rsidRDefault="00EA7149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000000"/>
                <w:u w:val="none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Online Counselor Training Courses at </w:t>
            </w:r>
            <w:hyperlink r:id="rId13" w:history="1">
              <w:r w:rsidRPr="0055655A">
                <w:rPr>
                  <w:rStyle w:val="Hyperlink"/>
                  <w:rFonts w:eastAsia="Times New Roman" w:cs="Calibri"/>
                  <w:lang w:eastAsia="en-CA"/>
                </w:rPr>
                <w:t>www.shiptacenter.org/login</w:t>
              </w:r>
            </w:hyperlink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</w:tc>
      </w:tr>
      <w:tr w:rsidR="00CF3475" w:rsidRPr="00615D00" w14:paraId="1BF6B761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A62443F" w14:textId="77777777" w:rsidR="00CF3475" w:rsidRDefault="00CF3475" w:rsidP="00B23A30">
            <w:pPr>
              <w:spacing w:after="0"/>
            </w:pPr>
            <w:r>
              <w:lastRenderedPageBreak/>
              <w:t>3.57</w:t>
            </w:r>
          </w:p>
        </w:tc>
        <w:tc>
          <w:tcPr>
            <w:tcW w:w="4500" w:type="dxa"/>
            <w:shd w:val="clear" w:color="auto" w:fill="auto"/>
          </w:tcPr>
          <w:p w14:paraId="36E0F62F" w14:textId="77777777" w:rsidR="00CF3475" w:rsidRPr="00E05B41" w:rsidRDefault="00CF3475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redit for related training</w:t>
            </w:r>
          </w:p>
        </w:tc>
        <w:tc>
          <w:tcPr>
            <w:tcW w:w="7650" w:type="dxa"/>
            <w:shd w:val="clear" w:color="auto" w:fill="auto"/>
          </w:tcPr>
          <w:p w14:paraId="6F5145FC" w14:textId="77777777" w:rsidR="00CF3475" w:rsidRPr="00B55ECE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0D4AD3" w:rsidRPr="00615D00" w14:paraId="7BEAD773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5CE31" w14:textId="77777777" w:rsidR="000D4AD3" w:rsidRPr="008A480B" w:rsidRDefault="000D4AD3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58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4125B" w14:textId="77777777" w:rsidR="000D4AD3" w:rsidRPr="008A480B" w:rsidRDefault="000D4AD3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emonstrating Qualifications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D4660" w14:textId="4AB403DF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SMP Foundations Training Ki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71A1743D" w14:textId="2148C6E6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SMP Group Education Training Ki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59F53E2C" w14:textId="146DBC5A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</w:pPr>
            <w:r w:rsidRPr="0086436E">
              <w:t>SMP Counselor Training Kit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73E0FDC1" w14:textId="26892642" w:rsidR="00CF3475" w:rsidRPr="00EA7149" w:rsidRDefault="00CF3475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  <w:p w14:paraId="1973C702" w14:textId="6BA30835" w:rsidR="00D633E5" w:rsidRPr="00D633E5" w:rsidRDefault="00D633E5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Online Counselor Training Courses at </w:t>
            </w:r>
            <w:hyperlink r:id="rId14" w:history="1">
              <w:r w:rsidRPr="0055655A">
                <w:rPr>
                  <w:rStyle w:val="Hyperlink"/>
                  <w:rFonts w:eastAsia="Times New Roman" w:cs="Calibri"/>
                  <w:lang w:eastAsia="en-CA"/>
                </w:rPr>
                <w:t>www.shiptacenter.org/login</w:t>
              </w:r>
            </w:hyperlink>
            <w:r w:rsidR="000064FC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09A64ECD" w14:textId="687ECD51" w:rsidR="00EA7149" w:rsidRPr="00EA7149" w:rsidRDefault="00EA7149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Online Counselor Certification at </w:t>
            </w:r>
            <w:hyperlink r:id="rId15" w:history="1">
              <w:r w:rsidRPr="0055655A">
                <w:rPr>
                  <w:rStyle w:val="Hyperlink"/>
                  <w:rFonts w:eastAsia="Times New Roman" w:cs="Calibri"/>
                  <w:lang w:eastAsia="en-CA"/>
                </w:rPr>
                <w:t>www.shiptacenter.org/login</w:t>
              </w:r>
            </w:hyperlink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4C29D55B" w14:textId="46B78852" w:rsidR="00EA7149" w:rsidRPr="00B55ECE" w:rsidRDefault="00EA7149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National counselor certification question bank</w:t>
            </w:r>
            <w:r w:rsidR="000064FC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</w:tc>
      </w:tr>
      <w:tr w:rsidR="00CF3475" w:rsidRPr="00615D00" w14:paraId="5015879C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85D58" w14:textId="77777777" w:rsidR="00CF3475" w:rsidRDefault="00CF3475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59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201DE" w14:textId="77777777" w:rsidR="00CF3475" w:rsidRDefault="00CF3475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-the-job train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E4FBB" w14:textId="77777777" w:rsidR="00CF3475" w:rsidRPr="000D4AD3" w:rsidRDefault="00CF3475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color w:val="000000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8A480B" w:rsidRPr="00615D00" w14:paraId="2021725E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03ADF" w14:textId="77777777" w:rsidR="008A480B" w:rsidRPr="00615D00" w:rsidRDefault="008A480B" w:rsidP="00F826ED">
            <w:pPr>
              <w:spacing w:after="0"/>
              <w:rPr>
                <w:rFonts w:cs="Calibri"/>
              </w:rPr>
            </w:pPr>
            <w:r w:rsidRPr="008A480B">
              <w:rPr>
                <w:rFonts w:cs="Calibri"/>
              </w:rPr>
              <w:br w:type="page"/>
            </w:r>
            <w:r>
              <w:rPr>
                <w:rFonts w:cs="Calibri"/>
              </w:rPr>
              <w:t>3.60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F56A0" w14:textId="77777777" w:rsidR="008A480B" w:rsidRPr="008A480B" w:rsidRDefault="008A480B" w:rsidP="00F826ED">
            <w:pPr>
              <w:spacing w:after="0"/>
              <w:rPr>
                <w:rFonts w:cs="Calibri"/>
              </w:rPr>
            </w:pPr>
            <w:r w:rsidRPr="008A480B">
              <w:rPr>
                <w:rFonts w:cs="Calibri"/>
              </w:rPr>
              <w:t>Paid staff involvement in orientation and training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B1B42" w14:textId="77777777" w:rsidR="008A480B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Orientation Tip Sheet</w:t>
            </w:r>
          </w:p>
        </w:tc>
      </w:tr>
      <w:tr w:rsidR="00CF3475" w:rsidRPr="00615D00" w14:paraId="299A81CA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2D4D40" w14:textId="77777777" w:rsidR="00CF3475" w:rsidRPr="008A480B" w:rsidRDefault="00CF3475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62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96691" w14:textId="77777777" w:rsidR="00CF3475" w:rsidRPr="008A480B" w:rsidRDefault="00CF3475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ontinuing education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0AC1A" w14:textId="77777777" w:rsidR="00CF3475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  <w:p w14:paraId="50E59127" w14:textId="77777777" w:rsidR="0086436E" w:rsidRPr="00D633E5" w:rsidRDefault="0086436E" w:rsidP="0086436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Online Counselor Training Courses at </w:t>
            </w:r>
            <w:hyperlink r:id="rId16" w:history="1">
              <w:r w:rsidRPr="0055655A">
                <w:rPr>
                  <w:rStyle w:val="Hyperlink"/>
                  <w:rFonts w:eastAsia="Times New Roman" w:cs="Calibri"/>
                  <w:lang w:eastAsia="en-CA"/>
                </w:rPr>
                <w:t>www.shiptacenter.org/login</w:t>
              </w:r>
            </w:hyperlink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11FE5738" w14:textId="77777777" w:rsidR="0086436E" w:rsidRPr="00EA7149" w:rsidRDefault="0086436E" w:rsidP="0086436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Online Counselor Certification at </w:t>
            </w:r>
            <w:hyperlink r:id="rId17" w:history="1">
              <w:r w:rsidRPr="0055655A">
                <w:rPr>
                  <w:rStyle w:val="Hyperlink"/>
                  <w:rFonts w:eastAsia="Times New Roman" w:cs="Calibri"/>
                  <w:lang w:eastAsia="en-CA"/>
                </w:rPr>
                <w:t>www.shiptacenter.org/login</w:t>
              </w:r>
            </w:hyperlink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7CC4EBE4" w14:textId="6564AED9" w:rsidR="00D633E5" w:rsidRPr="00E743ED" w:rsidRDefault="0086436E" w:rsidP="0086436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National counselor certification question bank </w:t>
            </w:r>
            <w:r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</w:tc>
      </w:tr>
      <w:tr w:rsidR="00D96FE3" w:rsidRPr="00615D00" w14:paraId="47B4B505" w14:textId="77777777" w:rsidTr="003747AC">
        <w:trPr>
          <w:cantSplit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1F4E1" w14:textId="77777777" w:rsidR="00D96FE3" w:rsidRPr="008A480B" w:rsidRDefault="00D96FE3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64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C350D" w14:textId="77777777" w:rsidR="00D96FE3" w:rsidRPr="008A480B" w:rsidRDefault="00D96FE3" w:rsidP="00F826E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omponents</w:t>
            </w:r>
          </w:p>
        </w:tc>
        <w:tc>
          <w:tcPr>
            <w:tcW w:w="7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C2159" w14:textId="77777777" w:rsidR="00D96FE3" w:rsidRPr="00E743ED" w:rsidRDefault="00D96FE3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erformance Management Overview</w:t>
            </w:r>
          </w:p>
          <w:p w14:paraId="7437FCD7" w14:textId="77777777" w:rsidR="00D96FE3" w:rsidRPr="00E743ED" w:rsidRDefault="00D96FE3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onents of a Performance Management System</w:t>
            </w:r>
          </w:p>
          <w:p w14:paraId="22EBB613" w14:textId="77777777" w:rsidR="00D96FE3" w:rsidRPr="00E743ED" w:rsidRDefault="00D96FE3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Key Elements of a Formal Corrective Action Process</w:t>
            </w:r>
          </w:p>
        </w:tc>
      </w:tr>
      <w:tr w:rsidR="00416A8D" w:rsidRPr="00615D00" w14:paraId="1D3AC529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A914A8B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70</w:t>
            </w:r>
          </w:p>
        </w:tc>
        <w:tc>
          <w:tcPr>
            <w:tcW w:w="4500" w:type="dxa"/>
            <w:shd w:val="clear" w:color="auto" w:fill="auto"/>
          </w:tcPr>
          <w:p w14:paraId="32E5AC82" w14:textId="77777777" w:rsidR="00416A8D" w:rsidRPr="00615D00" w:rsidRDefault="00416A8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Requirement of a </w:t>
            </w:r>
            <w:r w:rsidR="00E526EF">
              <w:rPr>
                <w:rFonts w:cs="Calibri"/>
              </w:rPr>
              <w:t>s</w:t>
            </w:r>
            <w:r w:rsidRPr="00E05B41">
              <w:rPr>
                <w:rFonts w:cs="Calibri"/>
              </w:rPr>
              <w:t>upervisor</w:t>
            </w:r>
          </w:p>
        </w:tc>
        <w:tc>
          <w:tcPr>
            <w:tcW w:w="7650" w:type="dxa"/>
            <w:shd w:val="clear" w:color="auto" w:fill="auto"/>
          </w:tcPr>
          <w:p w14:paraId="3017D45D" w14:textId="77777777" w:rsidR="00416A8D" w:rsidRPr="00D543AF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Evaluation of a Volunteer (Template)</w:t>
            </w:r>
          </w:p>
        </w:tc>
      </w:tr>
      <w:tr w:rsidR="00416A8D" w:rsidRPr="00615D00" w14:paraId="544637C4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2AA7368" w14:textId="77777777" w:rsidR="00416A8D" w:rsidRPr="00615D00" w:rsidRDefault="00D47319" w:rsidP="00B23A30">
            <w:pPr>
              <w:spacing w:after="0"/>
              <w:rPr>
                <w:rFonts w:cs="Calibri"/>
              </w:rPr>
            </w:pPr>
            <w:r>
              <w:br w:type="page"/>
            </w:r>
            <w:r w:rsidR="006B0AFD">
              <w:rPr>
                <w:rFonts w:cs="Calibri"/>
              </w:rPr>
              <w:t>3.73</w:t>
            </w:r>
          </w:p>
        </w:tc>
        <w:tc>
          <w:tcPr>
            <w:tcW w:w="4500" w:type="dxa"/>
            <w:shd w:val="clear" w:color="auto" w:fill="auto"/>
          </w:tcPr>
          <w:p w14:paraId="101A61DB" w14:textId="77777777" w:rsidR="00416A8D" w:rsidRPr="00615D00" w:rsidRDefault="00416A8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Evaluation of </w:t>
            </w:r>
            <w:r w:rsidR="00E526EF">
              <w:rPr>
                <w:rFonts w:cs="Calibri"/>
              </w:rPr>
              <w:t>p</w:t>
            </w:r>
            <w:r w:rsidRPr="00E05B41">
              <w:rPr>
                <w:rFonts w:cs="Calibri"/>
              </w:rPr>
              <w:t>erformance</w:t>
            </w:r>
          </w:p>
        </w:tc>
        <w:tc>
          <w:tcPr>
            <w:tcW w:w="7650" w:type="dxa"/>
            <w:shd w:val="clear" w:color="auto" w:fill="auto"/>
          </w:tcPr>
          <w:p w14:paraId="5F28D8D0" w14:textId="77777777" w:rsidR="00C648D0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Evaluation of a Volunteer (Template)</w:t>
            </w:r>
          </w:p>
          <w:p w14:paraId="3D127DA0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olunteer Role Description: Administrative Support (Template)</w:t>
            </w:r>
          </w:p>
          <w:p w14:paraId="096A49B5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formation Distribut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4D9A4B6B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xhibit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334C1739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resente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0923A6E6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unsel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37C67A15" w14:textId="77777777" w:rsidR="00C0134F" w:rsidRPr="00D543A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ex Interactions Specialist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)</w:t>
            </w:r>
          </w:p>
        </w:tc>
      </w:tr>
      <w:tr w:rsidR="00416A8D" w:rsidRPr="00615D00" w14:paraId="5CD5DC3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4D646A0" w14:textId="77777777" w:rsidR="00416A8D" w:rsidRPr="00615D00" w:rsidRDefault="006B0AFD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74</w:t>
            </w:r>
          </w:p>
        </w:tc>
        <w:tc>
          <w:tcPr>
            <w:tcW w:w="4500" w:type="dxa"/>
            <w:shd w:val="clear" w:color="auto" w:fill="auto"/>
          </w:tcPr>
          <w:p w14:paraId="4B603B98" w14:textId="77777777" w:rsidR="00416A8D" w:rsidRPr="00615D00" w:rsidRDefault="00416A8D" w:rsidP="00B23A30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Documenting performance</w:t>
            </w:r>
          </w:p>
        </w:tc>
        <w:tc>
          <w:tcPr>
            <w:tcW w:w="7650" w:type="dxa"/>
            <w:shd w:val="clear" w:color="auto" w:fill="auto"/>
          </w:tcPr>
          <w:p w14:paraId="45DB1D65" w14:textId="77777777" w:rsidR="00416A8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Evaluation of a Volunteer (Template)</w:t>
            </w:r>
          </w:p>
          <w:p w14:paraId="02038A1B" w14:textId="77777777" w:rsidR="00CF3475" w:rsidRPr="00D543AF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E51018" w:rsidRPr="00615D00" w14:paraId="0C8650AF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36D07FE" w14:textId="77777777" w:rsidR="00E51018" w:rsidRDefault="00E51018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.76</w:t>
            </w:r>
          </w:p>
        </w:tc>
        <w:tc>
          <w:tcPr>
            <w:tcW w:w="4500" w:type="dxa"/>
            <w:shd w:val="clear" w:color="auto" w:fill="auto"/>
          </w:tcPr>
          <w:p w14:paraId="58D84AA0" w14:textId="77777777" w:rsidR="00E51018" w:rsidRPr="00E05B41" w:rsidRDefault="00E51018" w:rsidP="00B23A3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rogressive corrective action</w:t>
            </w:r>
          </w:p>
        </w:tc>
        <w:tc>
          <w:tcPr>
            <w:tcW w:w="7650" w:type="dxa"/>
            <w:shd w:val="clear" w:color="auto" w:fill="auto"/>
          </w:tcPr>
          <w:p w14:paraId="7CB3D488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erformance Management Overview</w:t>
            </w:r>
          </w:p>
          <w:p w14:paraId="19ED61A4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onents of a Performance Management System</w:t>
            </w:r>
          </w:p>
          <w:p w14:paraId="42C78A59" w14:textId="77777777" w:rsidR="00210A40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Key Elements of a Formal Corrective Action Process</w:t>
            </w:r>
          </w:p>
          <w:p w14:paraId="7C1353E4" w14:textId="77777777" w:rsidR="00CF3475" w:rsidRPr="00E743ED" w:rsidRDefault="00CF3475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42A88B22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7D210FC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77</w:t>
            </w:r>
          </w:p>
          <w:p w14:paraId="70E24AFE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</w:p>
        </w:tc>
        <w:tc>
          <w:tcPr>
            <w:tcW w:w="4500" w:type="dxa"/>
            <w:shd w:val="clear" w:color="auto" w:fill="auto"/>
          </w:tcPr>
          <w:p w14:paraId="3463DC00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Dismissal of a volunteer</w:t>
            </w:r>
          </w:p>
        </w:tc>
        <w:tc>
          <w:tcPr>
            <w:tcW w:w="7650" w:type="dxa"/>
            <w:shd w:val="clear" w:color="auto" w:fill="auto"/>
          </w:tcPr>
          <w:p w14:paraId="75FBAADD" w14:textId="77777777" w:rsidR="00210A40" w:rsidRPr="00E743ED" w:rsidRDefault="00210A4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Key Elements of a Formal Corrective Action Process </w:t>
            </w:r>
          </w:p>
          <w:p w14:paraId="52D6C955" w14:textId="77777777" w:rsidR="00E51018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Letter about the Volunteer (Template)</w:t>
            </w:r>
          </w:p>
          <w:p w14:paraId="14F6B532" w14:textId="77777777" w:rsidR="00B55ECE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Procedures (Template)</w:t>
            </w:r>
          </w:p>
          <w:p w14:paraId="5792078B" w14:textId="77777777" w:rsidR="000E5962" w:rsidRDefault="00B55ECE" w:rsidP="008474B6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Report Form (Template)</w:t>
            </w:r>
          </w:p>
          <w:p w14:paraId="18384B2C" w14:textId="77777777" w:rsidR="00CF3475" w:rsidRPr="00E743ED" w:rsidRDefault="00CF3475" w:rsidP="008474B6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69D12F28" w14:textId="77777777" w:rsidTr="00E65919">
        <w:trPr>
          <w:cantSplit/>
          <w:trHeight w:val="665"/>
        </w:trPr>
        <w:tc>
          <w:tcPr>
            <w:tcW w:w="2070" w:type="dxa"/>
            <w:shd w:val="clear" w:color="auto" w:fill="auto"/>
          </w:tcPr>
          <w:p w14:paraId="56EE8160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78</w:t>
            </w:r>
          </w:p>
        </w:tc>
        <w:tc>
          <w:tcPr>
            <w:tcW w:w="4500" w:type="dxa"/>
            <w:shd w:val="clear" w:color="auto" w:fill="auto"/>
          </w:tcPr>
          <w:p w14:paraId="16E61A8B" w14:textId="77777777" w:rsidR="006B0AFD" w:rsidRPr="002E6547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mmediate dismissal</w:t>
            </w:r>
          </w:p>
        </w:tc>
        <w:tc>
          <w:tcPr>
            <w:tcW w:w="7650" w:type="dxa"/>
            <w:shd w:val="clear" w:color="auto" w:fill="auto"/>
          </w:tcPr>
          <w:p w14:paraId="1494F1BC" w14:textId="77777777" w:rsidR="00B55ECE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Procedures (Template)</w:t>
            </w:r>
          </w:p>
          <w:p w14:paraId="310A655B" w14:textId="77777777" w:rsidR="000E5962" w:rsidRDefault="00B55ECE" w:rsidP="008474B6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Report Form (Template)</w:t>
            </w:r>
          </w:p>
          <w:p w14:paraId="76DF2667" w14:textId="77777777" w:rsidR="00CF3475" w:rsidRPr="00E743ED" w:rsidRDefault="00CF3475" w:rsidP="008474B6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368E030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90B078C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79</w:t>
            </w:r>
          </w:p>
        </w:tc>
        <w:tc>
          <w:tcPr>
            <w:tcW w:w="4500" w:type="dxa"/>
            <w:shd w:val="clear" w:color="auto" w:fill="auto"/>
          </w:tcPr>
          <w:p w14:paraId="572D3C8E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Notice of departure of volunteer</w:t>
            </w:r>
          </w:p>
        </w:tc>
        <w:tc>
          <w:tcPr>
            <w:tcW w:w="7650" w:type="dxa"/>
            <w:shd w:val="clear" w:color="auto" w:fill="auto"/>
          </w:tcPr>
          <w:p w14:paraId="7D790459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Letter about the Volunteer (Template)</w:t>
            </w:r>
          </w:p>
          <w:p w14:paraId="26A8D8B3" w14:textId="77777777" w:rsidR="006B0AFD" w:rsidRPr="00D543AF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Letter to the Volunteer (Template)</w:t>
            </w:r>
          </w:p>
        </w:tc>
      </w:tr>
      <w:tr w:rsidR="006B0AFD" w:rsidRPr="00615D00" w14:paraId="5C14C907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115E4C8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>
              <w:br w:type="page"/>
            </w:r>
            <w:r>
              <w:rPr>
                <w:rFonts w:cs="Calibri"/>
              </w:rPr>
              <w:t>3.80</w:t>
            </w:r>
          </w:p>
        </w:tc>
        <w:tc>
          <w:tcPr>
            <w:tcW w:w="4500" w:type="dxa"/>
            <w:shd w:val="clear" w:color="auto" w:fill="auto"/>
          </w:tcPr>
          <w:p w14:paraId="3FF66E99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assignment of work and cessation of work relationships</w:t>
            </w:r>
          </w:p>
        </w:tc>
        <w:tc>
          <w:tcPr>
            <w:tcW w:w="7650" w:type="dxa"/>
            <w:shd w:val="clear" w:color="auto" w:fill="auto"/>
          </w:tcPr>
          <w:p w14:paraId="6BFDC849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Letter about the Volunteer (Template)</w:t>
            </w:r>
          </w:p>
          <w:p w14:paraId="01F9829F" w14:textId="77777777" w:rsidR="00E87D00" w:rsidRPr="00E743ED" w:rsidRDefault="00B55ECE" w:rsidP="000706D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Dismissal Letter to the Volunteer (Template)</w:t>
            </w:r>
          </w:p>
        </w:tc>
      </w:tr>
      <w:tr w:rsidR="00E51018" w:rsidRPr="00615D00" w14:paraId="7ADCCD8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4710563" w14:textId="77777777" w:rsidR="00E51018" w:rsidRDefault="00E51018" w:rsidP="006B0AFD">
            <w:pPr>
              <w:spacing w:after="0"/>
            </w:pPr>
            <w:r>
              <w:t>3.81</w:t>
            </w:r>
          </w:p>
        </w:tc>
        <w:tc>
          <w:tcPr>
            <w:tcW w:w="4500" w:type="dxa"/>
            <w:shd w:val="clear" w:color="auto" w:fill="auto"/>
          </w:tcPr>
          <w:p w14:paraId="1EE86A67" w14:textId="77777777" w:rsidR="00E51018" w:rsidRPr="00E05B41" w:rsidRDefault="00E51018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Performance management review and appeals procedures</w:t>
            </w:r>
          </w:p>
        </w:tc>
        <w:tc>
          <w:tcPr>
            <w:tcW w:w="7650" w:type="dxa"/>
            <w:shd w:val="clear" w:color="auto" w:fill="auto"/>
          </w:tcPr>
          <w:p w14:paraId="5546B72D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erformance Management Overview</w:t>
            </w:r>
          </w:p>
          <w:p w14:paraId="14EE1750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onents of a Performance Management System</w:t>
            </w:r>
          </w:p>
          <w:p w14:paraId="0D010300" w14:textId="77777777" w:rsidR="00210A40" w:rsidRPr="00E743E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Key Elements of a Formal Corrective Action Process</w:t>
            </w:r>
          </w:p>
        </w:tc>
      </w:tr>
      <w:tr w:rsidR="006B0AFD" w:rsidRPr="00615D00" w14:paraId="2C0A04A6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3C656B2" w14:textId="77777777" w:rsidR="006B0AFD" w:rsidRPr="005E5587" w:rsidRDefault="006B0AFD" w:rsidP="006B0AFD">
            <w:pPr>
              <w:spacing w:after="0"/>
              <w:rPr>
                <w:rFonts w:cs="Calibri"/>
              </w:rPr>
            </w:pPr>
            <w:r w:rsidRPr="005E5587">
              <w:br w:type="page"/>
            </w:r>
            <w:r>
              <w:rPr>
                <w:rFonts w:cs="Calibri"/>
              </w:rPr>
              <w:t>3.82</w:t>
            </w:r>
          </w:p>
        </w:tc>
        <w:tc>
          <w:tcPr>
            <w:tcW w:w="4500" w:type="dxa"/>
            <w:shd w:val="clear" w:color="auto" w:fill="auto"/>
          </w:tcPr>
          <w:p w14:paraId="6AF88E41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Grievance/complaint procedure</w:t>
            </w:r>
          </w:p>
        </w:tc>
        <w:tc>
          <w:tcPr>
            <w:tcW w:w="7650" w:type="dxa"/>
            <w:shd w:val="clear" w:color="auto" w:fill="auto"/>
          </w:tcPr>
          <w:p w14:paraId="5C76382A" w14:textId="77777777" w:rsidR="006B0AFD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aint by a Volunteer - Form and Instructions (Template)</w:t>
            </w:r>
          </w:p>
          <w:p w14:paraId="3E559A78" w14:textId="77777777" w:rsidR="00D543AF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aint by a Volunteer - Procedures (Template)</w:t>
            </w:r>
          </w:p>
          <w:p w14:paraId="7513C70E" w14:textId="77777777" w:rsidR="000E5962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xit Interview/Survey Questions (Template)</w:t>
            </w:r>
          </w:p>
          <w:p w14:paraId="12C85FA5" w14:textId="77777777" w:rsidR="00CF3475" w:rsidRPr="00D543AF" w:rsidRDefault="00CF3475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079C1C67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76127A1" w14:textId="77777777" w:rsidR="006B0AFD" w:rsidRPr="005E5587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83</w:t>
            </w:r>
          </w:p>
        </w:tc>
        <w:tc>
          <w:tcPr>
            <w:tcW w:w="4500" w:type="dxa"/>
            <w:shd w:val="clear" w:color="auto" w:fill="auto"/>
          </w:tcPr>
          <w:p w14:paraId="0539FE5E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vestigation of outside complaints</w:t>
            </w:r>
          </w:p>
        </w:tc>
        <w:tc>
          <w:tcPr>
            <w:tcW w:w="7650" w:type="dxa"/>
            <w:shd w:val="clear" w:color="auto" w:fill="auto"/>
          </w:tcPr>
          <w:p w14:paraId="1CE01C70" w14:textId="77777777" w:rsidR="006B0AFD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aint about a Volunteer - Form (Template)</w:t>
            </w:r>
          </w:p>
          <w:p w14:paraId="5CAFC8AE" w14:textId="77777777" w:rsidR="000E5962" w:rsidRDefault="00D543AF" w:rsidP="008474B6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aint about a Volunteer - Procedures (Template)</w:t>
            </w:r>
          </w:p>
          <w:p w14:paraId="5EB2ACCD" w14:textId="77777777" w:rsidR="00CF3475" w:rsidRPr="008474B6" w:rsidRDefault="00CF3475" w:rsidP="008474B6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38D1177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AFA4C6D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84</w:t>
            </w:r>
          </w:p>
        </w:tc>
        <w:tc>
          <w:tcPr>
            <w:tcW w:w="4500" w:type="dxa"/>
            <w:shd w:val="clear" w:color="auto" w:fill="auto"/>
          </w:tcPr>
          <w:p w14:paraId="3F529D22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signation</w:t>
            </w:r>
          </w:p>
        </w:tc>
        <w:tc>
          <w:tcPr>
            <w:tcW w:w="7650" w:type="dxa"/>
            <w:shd w:val="clear" w:color="auto" w:fill="auto"/>
          </w:tcPr>
          <w:p w14:paraId="5F62E948" w14:textId="77777777" w:rsidR="006B0AFD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Exit Interview</w:t>
            </w: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/Survey </w:t>
            </w: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Questions (Template)</w:t>
            </w:r>
          </w:p>
          <w:p w14:paraId="709C5761" w14:textId="77777777" w:rsidR="00CF3475" w:rsidRPr="00D543AF" w:rsidRDefault="00CF3475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A7D9E" w:rsidRPr="00615D00" w14:paraId="23B2258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87E8B3F" w14:textId="77777777" w:rsidR="004A7D9E" w:rsidRDefault="004A7D9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.85</w:t>
            </w:r>
          </w:p>
        </w:tc>
        <w:tc>
          <w:tcPr>
            <w:tcW w:w="4500" w:type="dxa"/>
            <w:shd w:val="clear" w:color="auto" w:fill="auto"/>
          </w:tcPr>
          <w:p w14:paraId="39B0C741" w14:textId="77777777" w:rsidR="004A7D9E" w:rsidRPr="00E05B41" w:rsidRDefault="004A7D9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lunteers aging in place</w:t>
            </w:r>
          </w:p>
        </w:tc>
        <w:tc>
          <w:tcPr>
            <w:tcW w:w="7650" w:type="dxa"/>
            <w:shd w:val="clear" w:color="auto" w:fill="auto"/>
          </w:tcPr>
          <w:p w14:paraId="4DD8DA82" w14:textId="77777777" w:rsidR="004A7D9E" w:rsidRDefault="004A7D9E" w:rsidP="004A7D9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4A7D9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Volunteers Who Are Aging in Place: Making the Right Decision When Capabilities Change</w:t>
            </w:r>
          </w:p>
          <w:p w14:paraId="13439B86" w14:textId="77777777" w:rsidR="007377D3" w:rsidRPr="000E5962" w:rsidRDefault="007377D3" w:rsidP="004A7D9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ips for Managing Aging Volunteers</w:t>
            </w:r>
          </w:p>
        </w:tc>
      </w:tr>
      <w:tr w:rsidR="006B0AFD" w:rsidRPr="00615D00" w14:paraId="641EF312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4571260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86</w:t>
            </w:r>
          </w:p>
        </w:tc>
        <w:tc>
          <w:tcPr>
            <w:tcW w:w="4500" w:type="dxa"/>
            <w:shd w:val="clear" w:color="auto" w:fill="auto"/>
          </w:tcPr>
          <w:p w14:paraId="1B68AE4A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Exit Interviews</w:t>
            </w:r>
          </w:p>
        </w:tc>
        <w:tc>
          <w:tcPr>
            <w:tcW w:w="7650" w:type="dxa"/>
            <w:shd w:val="clear" w:color="auto" w:fill="auto"/>
          </w:tcPr>
          <w:p w14:paraId="19F31651" w14:textId="77777777" w:rsidR="000E5962" w:rsidRDefault="00210A40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Exit Interview</w:t>
            </w: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/Survey </w:t>
            </w:r>
            <w:r w:rsidRPr="000E5962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Questions (Template)</w:t>
            </w:r>
          </w:p>
          <w:p w14:paraId="1DABD534" w14:textId="77777777" w:rsidR="00CF3475" w:rsidRPr="00D543AF" w:rsidRDefault="00CF3475" w:rsidP="00210A40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3760EB" w:rsidRPr="00615D00" w14:paraId="0364BE7D" w14:textId="77777777" w:rsidTr="0031310F">
        <w:trPr>
          <w:cantSplit/>
          <w:trHeight w:val="323"/>
        </w:trPr>
        <w:tc>
          <w:tcPr>
            <w:tcW w:w="2070" w:type="dxa"/>
            <w:shd w:val="clear" w:color="auto" w:fill="auto"/>
          </w:tcPr>
          <w:p w14:paraId="125FE8D0" w14:textId="77777777" w:rsidR="003760EB" w:rsidRPr="002B116B" w:rsidRDefault="003760EB" w:rsidP="003760EB">
            <w:pPr>
              <w:spacing w:after="0"/>
            </w:pPr>
            <w:r w:rsidRPr="002B116B">
              <w:t>3.88</w:t>
            </w:r>
          </w:p>
        </w:tc>
        <w:tc>
          <w:tcPr>
            <w:tcW w:w="4500" w:type="dxa"/>
            <w:shd w:val="clear" w:color="auto" w:fill="auto"/>
          </w:tcPr>
          <w:p w14:paraId="04731CED" w14:textId="77777777" w:rsidR="003760EB" w:rsidRPr="002B116B" w:rsidRDefault="003760EB" w:rsidP="003760EB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Volunteer conduct</w:t>
            </w:r>
          </w:p>
        </w:tc>
        <w:tc>
          <w:tcPr>
            <w:tcW w:w="7650" w:type="dxa"/>
            <w:shd w:val="clear" w:color="auto" w:fill="auto"/>
          </w:tcPr>
          <w:p w14:paraId="4F296DC3" w14:textId="77777777" w:rsidR="003760EB" w:rsidRPr="002B116B" w:rsidRDefault="003760EB" w:rsidP="003760EB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4A2D268D" w14:textId="77777777" w:rsidTr="0031310F">
        <w:trPr>
          <w:cantSplit/>
          <w:trHeight w:val="323"/>
        </w:trPr>
        <w:tc>
          <w:tcPr>
            <w:tcW w:w="2070" w:type="dxa"/>
            <w:shd w:val="clear" w:color="auto" w:fill="auto"/>
          </w:tcPr>
          <w:p w14:paraId="4AEC836C" w14:textId="77777777" w:rsidR="006B0AFD" w:rsidRPr="005E5587" w:rsidRDefault="006B0AFD" w:rsidP="006B0AFD">
            <w:pPr>
              <w:spacing w:after="0"/>
              <w:rPr>
                <w:rFonts w:cs="Calibri"/>
              </w:rPr>
            </w:pPr>
            <w:r w:rsidRPr="005E5587">
              <w:br w:type="page"/>
            </w:r>
            <w:r>
              <w:rPr>
                <w:rFonts w:cs="Calibri"/>
              </w:rPr>
              <w:t>3.89</w:t>
            </w:r>
          </w:p>
        </w:tc>
        <w:tc>
          <w:tcPr>
            <w:tcW w:w="4500" w:type="dxa"/>
            <w:shd w:val="clear" w:color="auto" w:fill="auto"/>
          </w:tcPr>
          <w:p w14:paraId="6E7AA10C" w14:textId="77777777" w:rsidR="006B0AFD" w:rsidRPr="00363C6C" w:rsidRDefault="00363C6C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Boundaries and ethics</w:t>
            </w:r>
          </w:p>
        </w:tc>
        <w:tc>
          <w:tcPr>
            <w:tcW w:w="7650" w:type="dxa"/>
            <w:shd w:val="clear" w:color="auto" w:fill="auto"/>
          </w:tcPr>
          <w:p w14:paraId="718128E4" w14:textId="77777777" w:rsidR="003C06C8" w:rsidRDefault="003C06C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030AA373" w14:textId="77777777" w:rsidR="003C06C8" w:rsidRPr="003C06C8" w:rsidRDefault="00E87D00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6B0AFD" w:rsidRPr="00615D00" w14:paraId="488E34E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12CDCC5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90</w:t>
            </w:r>
          </w:p>
        </w:tc>
        <w:tc>
          <w:tcPr>
            <w:tcW w:w="4500" w:type="dxa"/>
            <w:shd w:val="clear" w:color="auto" w:fill="auto"/>
          </w:tcPr>
          <w:p w14:paraId="711E5179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Provision of service</w:t>
            </w:r>
          </w:p>
        </w:tc>
        <w:tc>
          <w:tcPr>
            <w:tcW w:w="7650" w:type="dxa"/>
            <w:shd w:val="clear" w:color="auto" w:fill="auto"/>
          </w:tcPr>
          <w:p w14:paraId="33287BFB" w14:textId="77777777" w:rsidR="003C06C8" w:rsidRDefault="003C06C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33290AC0" w14:textId="77777777" w:rsidR="003C06C8" w:rsidRPr="00D543AF" w:rsidRDefault="00E87D00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6B0AFD" w:rsidRPr="00615D00" w14:paraId="20D474C3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2914563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91</w:t>
            </w:r>
          </w:p>
        </w:tc>
        <w:tc>
          <w:tcPr>
            <w:tcW w:w="4500" w:type="dxa"/>
            <w:shd w:val="clear" w:color="auto" w:fill="auto"/>
          </w:tcPr>
          <w:p w14:paraId="6A1F9FE8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presentation of the SMP</w:t>
            </w:r>
            <w:r w:rsidR="0024690F">
              <w:rPr>
                <w:rFonts w:cs="Calibri"/>
              </w:rPr>
              <w:t>/SHIP</w:t>
            </w:r>
          </w:p>
        </w:tc>
        <w:tc>
          <w:tcPr>
            <w:tcW w:w="7650" w:type="dxa"/>
            <w:shd w:val="clear" w:color="auto" w:fill="auto"/>
          </w:tcPr>
          <w:p w14:paraId="5A468948" w14:textId="77777777" w:rsidR="003C06C8" w:rsidRDefault="003C06C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5F0D6E9D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olunteer Role Description: Administrative Support (Template)</w:t>
            </w:r>
          </w:p>
          <w:p w14:paraId="2159669C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formation Distribut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7DC245E3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xhibit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20FFFFCA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Presente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1804B8A2" w14:textId="77777777" w:rsidR="00C0134F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unselor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)</w:t>
            </w:r>
          </w:p>
          <w:p w14:paraId="082BE6F0" w14:textId="77777777" w:rsidR="006B0AFD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Volunteer Role Description: 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omplex Interactions Specialist</w:t>
            </w:r>
            <w:r w:rsidRPr="00C0134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(Template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)</w:t>
            </w:r>
          </w:p>
          <w:p w14:paraId="17472EA0" w14:textId="77777777" w:rsidR="00E87D00" w:rsidRPr="00E743ED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3C06C8" w:rsidRPr="00615D00" w14:paraId="7FED3CEC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1901F01" w14:textId="77777777" w:rsidR="003C06C8" w:rsidRPr="002B116B" w:rsidRDefault="003C06C8" w:rsidP="003C06C8">
            <w:pPr>
              <w:spacing w:after="0"/>
            </w:pPr>
            <w:r w:rsidRPr="002B116B">
              <w:t>3.92</w:t>
            </w:r>
          </w:p>
        </w:tc>
        <w:tc>
          <w:tcPr>
            <w:tcW w:w="4500" w:type="dxa"/>
            <w:shd w:val="clear" w:color="auto" w:fill="auto"/>
          </w:tcPr>
          <w:p w14:paraId="61022BC0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Identification</w:t>
            </w:r>
          </w:p>
        </w:tc>
        <w:tc>
          <w:tcPr>
            <w:tcW w:w="7650" w:type="dxa"/>
            <w:shd w:val="clear" w:color="auto" w:fill="auto"/>
          </w:tcPr>
          <w:p w14:paraId="2B553C0B" w14:textId="77777777" w:rsidR="003C06C8" w:rsidRPr="002B116B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2CFEB6F3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B471C26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>
              <w:rPr>
                <w:rFonts w:cs="Calibri"/>
              </w:rPr>
              <w:t>3.93</w:t>
            </w:r>
          </w:p>
        </w:tc>
        <w:tc>
          <w:tcPr>
            <w:tcW w:w="4500" w:type="dxa"/>
            <w:shd w:val="clear" w:color="auto" w:fill="auto"/>
          </w:tcPr>
          <w:p w14:paraId="020FC5BC" w14:textId="77777777" w:rsidR="006B0AFD" w:rsidRPr="00615D00" w:rsidRDefault="006B0AF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Use of SMP</w:t>
            </w:r>
            <w:r w:rsidR="0024690F">
              <w:rPr>
                <w:rFonts w:cs="Calibri"/>
              </w:rPr>
              <w:t>/SHIP</w:t>
            </w:r>
            <w:r w:rsidRPr="00E05B41">
              <w:rPr>
                <w:rFonts w:cs="Calibri"/>
              </w:rPr>
              <w:t xml:space="preserve"> </w:t>
            </w:r>
            <w:r w:rsidR="00E526EF">
              <w:rPr>
                <w:rFonts w:cs="Calibri"/>
              </w:rPr>
              <w:t>a</w:t>
            </w:r>
            <w:r w:rsidRPr="00E05B41">
              <w:rPr>
                <w:rFonts w:cs="Calibri"/>
              </w:rPr>
              <w:t>ffiliation</w:t>
            </w:r>
          </w:p>
        </w:tc>
        <w:tc>
          <w:tcPr>
            <w:tcW w:w="7650" w:type="dxa"/>
            <w:shd w:val="clear" w:color="auto" w:fill="auto"/>
          </w:tcPr>
          <w:p w14:paraId="32216E4D" w14:textId="77777777" w:rsidR="003C06C8" w:rsidRDefault="003C06C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479151DF" w14:textId="77777777" w:rsidR="006B0AFD" w:rsidRPr="00E743ED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6B0AFD" w:rsidRPr="00615D00" w14:paraId="50F89109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8C82F3D" w14:textId="77777777" w:rsidR="006B0AFD" w:rsidRDefault="006B0AFD" w:rsidP="006B0AFD">
            <w:pPr>
              <w:spacing w:after="0"/>
            </w:pPr>
            <w:r>
              <w:rPr>
                <w:rFonts w:cs="Calibri"/>
              </w:rPr>
              <w:t>3.94</w:t>
            </w:r>
            <w:r w:rsidRPr="00615D00">
              <w:rPr>
                <w:rFonts w:cs="Calibri"/>
              </w:rPr>
              <w:t xml:space="preserve"> </w:t>
            </w:r>
          </w:p>
          <w:p w14:paraId="38220D37" w14:textId="77777777" w:rsidR="00073579" w:rsidRPr="00073579" w:rsidRDefault="00073579" w:rsidP="00073579">
            <w:pPr>
              <w:rPr>
                <w:rFonts w:cs="Calibri"/>
              </w:rPr>
            </w:pPr>
          </w:p>
          <w:p w14:paraId="79A0DBF8" w14:textId="77777777" w:rsidR="00073579" w:rsidRPr="00073579" w:rsidRDefault="00073579" w:rsidP="00073579">
            <w:pPr>
              <w:rPr>
                <w:rFonts w:cs="Calibri"/>
              </w:rPr>
            </w:pPr>
          </w:p>
          <w:p w14:paraId="15E9FA87" w14:textId="77777777" w:rsidR="00073579" w:rsidRPr="00073579" w:rsidRDefault="00073579" w:rsidP="00073579">
            <w:pPr>
              <w:rPr>
                <w:rFonts w:cs="Calibri"/>
              </w:rPr>
            </w:pPr>
          </w:p>
          <w:p w14:paraId="42BD4113" w14:textId="2B23C284" w:rsidR="00073579" w:rsidRPr="00073579" w:rsidRDefault="00073579" w:rsidP="00073579">
            <w:pPr>
              <w:rPr>
                <w:rFonts w:cs="Calibri"/>
              </w:rPr>
            </w:pPr>
          </w:p>
        </w:tc>
        <w:tc>
          <w:tcPr>
            <w:tcW w:w="4500" w:type="dxa"/>
            <w:shd w:val="clear" w:color="auto" w:fill="auto"/>
          </w:tcPr>
          <w:p w14:paraId="7176439A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Confidentiality</w:t>
            </w:r>
          </w:p>
        </w:tc>
        <w:tc>
          <w:tcPr>
            <w:tcW w:w="7650" w:type="dxa"/>
            <w:shd w:val="clear" w:color="auto" w:fill="auto"/>
          </w:tcPr>
          <w:p w14:paraId="610C52A5" w14:textId="77777777" w:rsidR="003C06C8" w:rsidRDefault="003C06C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30CB6CC4" w14:textId="77777777" w:rsidR="003C06C8" w:rsidRDefault="003C06C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</w:p>
          <w:p w14:paraId="07187977" w14:textId="77777777" w:rsidR="00CF3475" w:rsidRPr="00E743ED" w:rsidRDefault="00E87D00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3C06C8" w:rsidRPr="00615D00" w14:paraId="6D02AF89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0AF9B13" w14:textId="77777777" w:rsidR="003C06C8" w:rsidRDefault="003C06C8" w:rsidP="003C06C8">
            <w:pPr>
              <w:spacing w:after="0"/>
            </w:pPr>
            <w:r w:rsidRPr="002B116B">
              <w:lastRenderedPageBreak/>
              <w:t>3.95</w:t>
            </w:r>
          </w:p>
          <w:p w14:paraId="3479B729" w14:textId="77777777" w:rsidR="00073579" w:rsidRPr="00073579" w:rsidRDefault="00073579" w:rsidP="00073579"/>
          <w:p w14:paraId="580DB9E5" w14:textId="77777777" w:rsidR="00073579" w:rsidRDefault="00073579" w:rsidP="00073579"/>
          <w:p w14:paraId="6AE0F90F" w14:textId="3C74632E" w:rsidR="00073579" w:rsidRPr="00073579" w:rsidRDefault="00073579" w:rsidP="00073579"/>
        </w:tc>
        <w:tc>
          <w:tcPr>
            <w:tcW w:w="4500" w:type="dxa"/>
            <w:shd w:val="clear" w:color="auto" w:fill="auto"/>
          </w:tcPr>
          <w:p w14:paraId="53BF98C7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Dress code</w:t>
            </w:r>
          </w:p>
        </w:tc>
        <w:tc>
          <w:tcPr>
            <w:tcW w:w="7650" w:type="dxa"/>
            <w:shd w:val="clear" w:color="auto" w:fill="auto"/>
          </w:tcPr>
          <w:p w14:paraId="7854EC85" w14:textId="77777777" w:rsidR="003C06C8" w:rsidRPr="002B116B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5C9666C3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B15197A" w14:textId="77777777" w:rsidR="006B0AFD" w:rsidRPr="00D76540" w:rsidRDefault="006B0AFD" w:rsidP="006B0AFD">
            <w:pPr>
              <w:spacing w:after="0"/>
              <w:rPr>
                <w:rFonts w:cs="Calibri"/>
              </w:rPr>
            </w:pPr>
            <w:r w:rsidRPr="00D76540">
              <w:br w:type="page"/>
            </w:r>
            <w:r w:rsidRPr="00D76540">
              <w:rPr>
                <w:rFonts w:cs="Calibri"/>
              </w:rPr>
              <w:t>3.96</w:t>
            </w:r>
          </w:p>
        </w:tc>
        <w:tc>
          <w:tcPr>
            <w:tcW w:w="4500" w:type="dxa"/>
            <w:shd w:val="clear" w:color="auto" w:fill="auto"/>
          </w:tcPr>
          <w:p w14:paraId="137F16CB" w14:textId="77777777" w:rsidR="006B0AFD" w:rsidRPr="00D76540" w:rsidRDefault="006B0AFD" w:rsidP="006B0AFD">
            <w:pPr>
              <w:spacing w:after="0"/>
              <w:rPr>
                <w:rFonts w:cs="Calibri"/>
              </w:rPr>
            </w:pPr>
            <w:r w:rsidRPr="00D76540">
              <w:rPr>
                <w:rFonts w:cs="Calibri"/>
              </w:rPr>
              <w:t>Recording of volunteer time and activity</w:t>
            </w:r>
          </w:p>
        </w:tc>
        <w:tc>
          <w:tcPr>
            <w:tcW w:w="7650" w:type="dxa"/>
            <w:shd w:val="clear" w:color="auto" w:fill="auto"/>
          </w:tcPr>
          <w:p w14:paraId="0D9A2970" w14:textId="77777777" w:rsidR="00DD3D5E" w:rsidRPr="00E743ED" w:rsidRDefault="00D7654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xpense Form (Template)</w:t>
            </w:r>
          </w:p>
          <w:p w14:paraId="0AD8FD4B" w14:textId="2CC1D468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IRS Training Plan and Matrix</w:t>
            </w:r>
            <w:r w:rsidR="000064FC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3AB76529" w14:textId="77777777" w:rsidR="00D33A55" w:rsidRPr="00D33A55" w:rsidRDefault="00D33A55" w:rsidP="00D33A5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t xml:space="preserve">SIRS Training Series </w:t>
            </w:r>
            <w:r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36D2C77B" w14:textId="16040448" w:rsidR="009E7F8A" w:rsidRDefault="009E7F8A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STARS Training materials </w:t>
            </w:r>
            <w:r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6E34704C" w14:textId="14D7D353" w:rsidR="003C06C8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6CC4FFCE" w14:textId="77777777" w:rsidR="00CF3475" w:rsidRPr="00E743ED" w:rsidRDefault="00CF3475" w:rsidP="000D4AD3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3C06C8" w:rsidRPr="00615D00" w14:paraId="126094C1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0F13A75" w14:textId="77777777" w:rsidR="003C06C8" w:rsidRPr="002B116B" w:rsidRDefault="003C06C8" w:rsidP="003C06C8">
            <w:pPr>
              <w:spacing w:after="0"/>
            </w:pPr>
            <w:r w:rsidRPr="002B116B">
              <w:t>3.97</w:t>
            </w:r>
          </w:p>
        </w:tc>
        <w:tc>
          <w:tcPr>
            <w:tcW w:w="4500" w:type="dxa"/>
            <w:shd w:val="clear" w:color="auto" w:fill="auto"/>
          </w:tcPr>
          <w:p w14:paraId="115C5866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Absenteeism</w:t>
            </w:r>
          </w:p>
        </w:tc>
        <w:tc>
          <w:tcPr>
            <w:tcW w:w="7650" w:type="dxa"/>
            <w:shd w:val="clear" w:color="auto" w:fill="auto"/>
          </w:tcPr>
          <w:p w14:paraId="1EB7F5E2" w14:textId="77777777" w:rsidR="003C06C8" w:rsidRPr="002B116B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76975D2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E3765B0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>
              <w:rPr>
                <w:rFonts w:cs="Calibri"/>
              </w:rPr>
              <w:t>3.98</w:t>
            </w:r>
          </w:p>
        </w:tc>
        <w:tc>
          <w:tcPr>
            <w:tcW w:w="4500" w:type="dxa"/>
            <w:shd w:val="clear" w:color="auto" w:fill="auto"/>
          </w:tcPr>
          <w:p w14:paraId="4E44E5E8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Harassment</w:t>
            </w:r>
          </w:p>
        </w:tc>
        <w:tc>
          <w:tcPr>
            <w:tcW w:w="7650" w:type="dxa"/>
            <w:shd w:val="clear" w:color="auto" w:fill="auto"/>
          </w:tcPr>
          <w:p w14:paraId="4434CE5F" w14:textId="77777777" w:rsidR="006B0AFD" w:rsidRPr="00E743ED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cident Reporting Form (Template)</w:t>
            </w:r>
          </w:p>
          <w:p w14:paraId="38DDEB3A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Incident Reporting Procedures (Template)</w:t>
            </w:r>
          </w:p>
          <w:p w14:paraId="3495EC4F" w14:textId="77777777" w:rsidR="003C06C8" w:rsidRPr="003C06C8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9B0B7C" w:rsidRPr="00615D00" w14:paraId="4459649C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27DE7651" w14:textId="77777777" w:rsidR="009B0B7C" w:rsidRPr="002B116B" w:rsidRDefault="009B0B7C" w:rsidP="009B0B7C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3.99</w:t>
            </w:r>
          </w:p>
        </w:tc>
        <w:tc>
          <w:tcPr>
            <w:tcW w:w="4500" w:type="dxa"/>
            <w:shd w:val="clear" w:color="auto" w:fill="auto"/>
          </w:tcPr>
          <w:p w14:paraId="1C6DDBB8" w14:textId="77777777" w:rsidR="009B0B7C" w:rsidRPr="002B116B" w:rsidRDefault="009B0B7C" w:rsidP="009B0B7C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Drugs and alcohol</w:t>
            </w:r>
          </w:p>
        </w:tc>
        <w:tc>
          <w:tcPr>
            <w:tcW w:w="7650" w:type="dxa"/>
            <w:shd w:val="clear" w:color="auto" w:fill="auto"/>
          </w:tcPr>
          <w:p w14:paraId="3D92D099" w14:textId="77777777" w:rsidR="009B0B7C" w:rsidRPr="002B116B" w:rsidRDefault="009B0B7C" w:rsidP="009B0B7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3C06C8" w:rsidRPr="00615D00" w14:paraId="318532D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34758525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3.100</w:t>
            </w:r>
          </w:p>
        </w:tc>
        <w:tc>
          <w:tcPr>
            <w:tcW w:w="4500" w:type="dxa"/>
            <w:shd w:val="clear" w:color="auto" w:fill="auto"/>
          </w:tcPr>
          <w:p w14:paraId="1B81B96E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Acceptance of gifts</w:t>
            </w:r>
          </w:p>
        </w:tc>
        <w:tc>
          <w:tcPr>
            <w:tcW w:w="7650" w:type="dxa"/>
            <w:shd w:val="clear" w:color="auto" w:fill="auto"/>
          </w:tcPr>
          <w:p w14:paraId="498A155F" w14:textId="79223EB2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Conflict of Interest: Identification, Remedy, and Removal</w:t>
            </w:r>
            <w:r w:rsidR="0086436E"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 </w:t>
            </w:r>
            <w:r w:rsidR="0086436E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5AB37465" w14:textId="77777777" w:rsidR="003C06C8" w:rsidRPr="002B116B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3C06C8" w:rsidRPr="00615D00" w14:paraId="0467DBC5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5DFB3385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3.101</w:t>
            </w:r>
          </w:p>
        </w:tc>
        <w:tc>
          <w:tcPr>
            <w:tcW w:w="4500" w:type="dxa"/>
            <w:shd w:val="clear" w:color="auto" w:fill="auto"/>
          </w:tcPr>
          <w:p w14:paraId="08F46CFB" w14:textId="77777777" w:rsidR="003C06C8" w:rsidRPr="002B116B" w:rsidRDefault="003C06C8" w:rsidP="003C06C8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Acceptance of Honoria</w:t>
            </w:r>
          </w:p>
        </w:tc>
        <w:tc>
          <w:tcPr>
            <w:tcW w:w="7650" w:type="dxa"/>
            <w:shd w:val="clear" w:color="auto" w:fill="auto"/>
          </w:tcPr>
          <w:p w14:paraId="2DE23B66" w14:textId="77777777" w:rsidR="0086436E" w:rsidRPr="0086436E" w:rsidRDefault="0086436E" w:rsidP="0086436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Conflict of Interest: Identification, Remedy, and Removal </w:t>
            </w:r>
            <w:r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24058FBC" w14:textId="77777777" w:rsidR="003C06C8" w:rsidRPr="002B116B" w:rsidRDefault="003C06C8" w:rsidP="003C06C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28C6DB15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F66B816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02</w:t>
            </w:r>
          </w:p>
        </w:tc>
        <w:tc>
          <w:tcPr>
            <w:tcW w:w="4500" w:type="dxa"/>
            <w:shd w:val="clear" w:color="auto" w:fill="auto"/>
          </w:tcPr>
          <w:p w14:paraId="42B0DB37" w14:textId="77777777" w:rsidR="006B0AFD" w:rsidRPr="00615D00" w:rsidRDefault="006B0AFD" w:rsidP="00E526EF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 xml:space="preserve">Reimbursement of </w:t>
            </w:r>
            <w:r w:rsidR="00E526EF">
              <w:rPr>
                <w:rFonts w:cs="Calibri"/>
              </w:rPr>
              <w:t>e</w:t>
            </w:r>
            <w:r w:rsidRPr="00E05B41">
              <w:rPr>
                <w:rFonts w:cs="Calibri"/>
              </w:rPr>
              <w:t>xpenses</w:t>
            </w:r>
          </w:p>
        </w:tc>
        <w:tc>
          <w:tcPr>
            <w:tcW w:w="7650" w:type="dxa"/>
            <w:shd w:val="clear" w:color="auto" w:fill="auto"/>
          </w:tcPr>
          <w:p w14:paraId="15D6A1CD" w14:textId="77777777" w:rsidR="006B0AF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xpense Form (Template)</w:t>
            </w:r>
          </w:p>
          <w:p w14:paraId="660A00A0" w14:textId="77777777" w:rsidR="00CF3475" w:rsidRPr="00E743ED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413764" w:rsidRPr="00615D00" w14:paraId="01FFA869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6FCF901D" w14:textId="77777777" w:rsidR="00413764" w:rsidRPr="002B116B" w:rsidRDefault="00413764" w:rsidP="00413764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3.103</w:t>
            </w:r>
          </w:p>
        </w:tc>
        <w:tc>
          <w:tcPr>
            <w:tcW w:w="4500" w:type="dxa"/>
            <w:shd w:val="clear" w:color="auto" w:fill="auto"/>
          </w:tcPr>
          <w:p w14:paraId="08D8A06D" w14:textId="77777777" w:rsidR="00413764" w:rsidRPr="002B116B" w:rsidRDefault="00413764" w:rsidP="00413764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 xml:space="preserve">Access to SMP/SHIP property and materials </w:t>
            </w:r>
          </w:p>
        </w:tc>
        <w:tc>
          <w:tcPr>
            <w:tcW w:w="7650" w:type="dxa"/>
            <w:shd w:val="clear" w:color="auto" w:fill="auto"/>
          </w:tcPr>
          <w:p w14:paraId="798F1AAF" w14:textId="77777777" w:rsidR="00413764" w:rsidRPr="002B116B" w:rsidRDefault="00413764" w:rsidP="00413764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DC4F64" w:rsidRPr="00615D00" w14:paraId="532F089E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7EC68EF" w14:textId="77777777" w:rsidR="00DC4F64" w:rsidRPr="00DC4F64" w:rsidRDefault="00DC4F64" w:rsidP="006B0AFD">
            <w:pPr>
              <w:spacing w:after="0"/>
              <w:rPr>
                <w:rFonts w:cs="Calibri"/>
              </w:rPr>
            </w:pPr>
            <w:r w:rsidRPr="00DC4F64">
              <w:rPr>
                <w:rFonts w:cs="Calibri"/>
              </w:rPr>
              <w:t>3.104</w:t>
            </w:r>
          </w:p>
        </w:tc>
        <w:tc>
          <w:tcPr>
            <w:tcW w:w="4500" w:type="dxa"/>
            <w:shd w:val="clear" w:color="auto" w:fill="auto"/>
          </w:tcPr>
          <w:p w14:paraId="538279C8" w14:textId="77777777" w:rsidR="00DC4F64" w:rsidRPr="00DC4F64" w:rsidRDefault="00DC4F64" w:rsidP="006B0AFD">
            <w:pPr>
              <w:spacing w:after="0"/>
              <w:rPr>
                <w:rFonts w:cs="Calibri"/>
              </w:rPr>
            </w:pPr>
            <w:r w:rsidRPr="00DC4F64">
              <w:rPr>
                <w:rFonts w:cs="Calibri"/>
              </w:rPr>
              <w:t>Relationships with beneficiaries</w:t>
            </w:r>
          </w:p>
        </w:tc>
        <w:tc>
          <w:tcPr>
            <w:tcW w:w="7650" w:type="dxa"/>
            <w:shd w:val="clear" w:color="auto" w:fill="auto"/>
          </w:tcPr>
          <w:p w14:paraId="4F86E025" w14:textId="77777777" w:rsidR="00F918BF" w:rsidRDefault="00F918B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  <w:p w14:paraId="0451DA44" w14:textId="77777777" w:rsidR="00DC4F64" w:rsidRPr="00E743ED" w:rsidRDefault="00DC4F64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413764" w:rsidRPr="00615D00" w14:paraId="78B9A676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E6A6BCA" w14:textId="77777777" w:rsidR="00413764" w:rsidRPr="002B116B" w:rsidRDefault="00413764" w:rsidP="00413764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3.105</w:t>
            </w:r>
          </w:p>
        </w:tc>
        <w:tc>
          <w:tcPr>
            <w:tcW w:w="4500" w:type="dxa"/>
            <w:shd w:val="clear" w:color="auto" w:fill="auto"/>
          </w:tcPr>
          <w:p w14:paraId="63B60EC7" w14:textId="77777777" w:rsidR="00413764" w:rsidRPr="002B116B" w:rsidRDefault="00413764" w:rsidP="00413764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Financial transactions with clients</w:t>
            </w:r>
          </w:p>
        </w:tc>
        <w:tc>
          <w:tcPr>
            <w:tcW w:w="7650" w:type="dxa"/>
            <w:shd w:val="clear" w:color="auto" w:fill="auto"/>
          </w:tcPr>
          <w:p w14:paraId="5B0D8B99" w14:textId="77777777" w:rsidR="0086436E" w:rsidRPr="0086436E" w:rsidRDefault="0086436E" w:rsidP="0086436E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 xml:space="preserve">Conflict of Interest: Identification, Remedy, and Removal </w:t>
            </w:r>
            <w:r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5A61E5CC" w14:textId="77777777" w:rsidR="00413764" w:rsidRPr="002B116B" w:rsidRDefault="00413764" w:rsidP="00413764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413764" w:rsidRPr="00615D00" w14:paraId="75F477D6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0533F787" w14:textId="77777777" w:rsidR="00413764" w:rsidRPr="002B116B" w:rsidRDefault="00413764" w:rsidP="00413764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3.106</w:t>
            </w:r>
          </w:p>
        </w:tc>
        <w:tc>
          <w:tcPr>
            <w:tcW w:w="4500" w:type="dxa"/>
            <w:shd w:val="clear" w:color="auto" w:fill="auto"/>
          </w:tcPr>
          <w:p w14:paraId="35ABB6DB" w14:textId="77777777" w:rsidR="00413764" w:rsidRPr="002B116B" w:rsidRDefault="00413764" w:rsidP="00413764">
            <w:pPr>
              <w:spacing w:after="0"/>
              <w:rPr>
                <w:rFonts w:cs="Calibri"/>
              </w:rPr>
            </w:pPr>
            <w:r w:rsidRPr="002B116B">
              <w:rPr>
                <w:rFonts w:cs="Calibri"/>
              </w:rPr>
              <w:t>Political issues</w:t>
            </w:r>
          </w:p>
        </w:tc>
        <w:tc>
          <w:tcPr>
            <w:tcW w:w="7650" w:type="dxa"/>
            <w:shd w:val="clear" w:color="auto" w:fill="auto"/>
          </w:tcPr>
          <w:p w14:paraId="1792CDF9" w14:textId="77777777" w:rsidR="00413764" w:rsidRPr="002B116B" w:rsidRDefault="00413764" w:rsidP="00413764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0153FD1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3EA6374A" w14:textId="77777777" w:rsidR="006B0AFD" w:rsidRPr="00E513F0" w:rsidRDefault="006B0AFD" w:rsidP="006B0AFD">
            <w:pPr>
              <w:spacing w:after="0"/>
              <w:rPr>
                <w:rFonts w:cs="Calibri"/>
              </w:rPr>
            </w:pPr>
            <w:r w:rsidRPr="00E513F0">
              <w:rPr>
                <w:rFonts w:cs="Calibri"/>
              </w:rPr>
              <w:lastRenderedPageBreak/>
              <w:t>3.107</w:t>
            </w:r>
          </w:p>
        </w:tc>
        <w:tc>
          <w:tcPr>
            <w:tcW w:w="4500" w:type="dxa"/>
            <w:shd w:val="clear" w:color="auto" w:fill="auto"/>
          </w:tcPr>
          <w:p w14:paraId="09A3F71D" w14:textId="77777777" w:rsidR="006B0AFD" w:rsidRPr="0086436E" w:rsidRDefault="006B0AFD" w:rsidP="006B0AFD">
            <w:pPr>
              <w:spacing w:after="0"/>
              <w:rPr>
                <w:rFonts w:cs="Calibri"/>
              </w:rPr>
            </w:pPr>
            <w:r w:rsidRPr="0086436E">
              <w:rPr>
                <w:rFonts w:cs="Calibri"/>
              </w:rPr>
              <w:t>Cultural sensitivity</w:t>
            </w:r>
          </w:p>
        </w:tc>
        <w:tc>
          <w:tcPr>
            <w:tcW w:w="7650" w:type="dxa"/>
            <w:shd w:val="clear" w:color="auto" w:fill="auto"/>
          </w:tcPr>
          <w:p w14:paraId="724BD638" w14:textId="24626ECE" w:rsidR="006B0AFD" w:rsidRPr="0086436E" w:rsidRDefault="00B853A9" w:rsidP="00B853A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HIP Volunteer Testimonials</w:t>
            </w:r>
            <w:r w:rsidR="000064FC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  <w:r w:rsidR="000064FC" w:rsidRPr="0086436E"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  <w:p w14:paraId="4A816EAF" w14:textId="365D9431" w:rsidR="00255AD7" w:rsidRPr="0086436E" w:rsidRDefault="00073579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Check Your Blind Spot Symposium</w:t>
            </w:r>
          </w:p>
          <w:p w14:paraId="62661582" w14:textId="77777777" w:rsidR="00413764" w:rsidRPr="0086436E" w:rsidRDefault="00413764" w:rsidP="00B853A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Developing Standards of Performance</w:t>
            </w:r>
          </w:p>
        </w:tc>
      </w:tr>
      <w:tr w:rsidR="006B0AFD" w:rsidRPr="00615D00" w14:paraId="061CDE3C" w14:textId="77777777" w:rsidTr="00465444">
        <w:trPr>
          <w:cantSplit/>
          <w:trHeight w:val="188"/>
        </w:trPr>
        <w:tc>
          <w:tcPr>
            <w:tcW w:w="2070" w:type="dxa"/>
            <w:shd w:val="clear" w:color="auto" w:fill="auto"/>
          </w:tcPr>
          <w:p w14:paraId="0E21EFB2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>
              <w:rPr>
                <w:rFonts w:cs="Calibri"/>
              </w:rPr>
              <w:t>3.10</w:t>
            </w:r>
            <w:r w:rsidRPr="00615D00">
              <w:rPr>
                <w:rFonts w:cs="Calibri"/>
              </w:rPr>
              <w:t>9</w:t>
            </w:r>
          </w:p>
        </w:tc>
        <w:tc>
          <w:tcPr>
            <w:tcW w:w="4500" w:type="dxa"/>
            <w:shd w:val="clear" w:color="auto" w:fill="auto"/>
          </w:tcPr>
          <w:p w14:paraId="46F52EF2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cognition</w:t>
            </w:r>
          </w:p>
        </w:tc>
        <w:tc>
          <w:tcPr>
            <w:tcW w:w="7650" w:type="dxa"/>
            <w:shd w:val="clear" w:color="auto" w:fill="auto"/>
          </w:tcPr>
          <w:p w14:paraId="4716D07E" w14:textId="77777777" w:rsidR="000E5962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Recognition Tips</w:t>
            </w:r>
          </w:p>
          <w:p w14:paraId="51495A5F" w14:textId="77777777" w:rsidR="00CF3475" w:rsidRPr="00E743ED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</w:tc>
      </w:tr>
      <w:tr w:rsidR="006B0AFD" w:rsidRPr="00615D00" w14:paraId="6A25BDE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C86509B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>
              <w:rPr>
                <w:rFonts w:cs="Calibri"/>
              </w:rPr>
              <w:t>3.11</w:t>
            </w:r>
            <w:r w:rsidRPr="00615D00">
              <w:rPr>
                <w:rFonts w:cs="Calibri"/>
              </w:rPr>
              <w:t>0</w:t>
            </w:r>
          </w:p>
        </w:tc>
        <w:tc>
          <w:tcPr>
            <w:tcW w:w="4500" w:type="dxa"/>
            <w:shd w:val="clear" w:color="auto" w:fill="auto"/>
          </w:tcPr>
          <w:p w14:paraId="67CF159C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formal recognition</w:t>
            </w:r>
          </w:p>
        </w:tc>
        <w:tc>
          <w:tcPr>
            <w:tcW w:w="7650" w:type="dxa"/>
            <w:shd w:val="clear" w:color="auto" w:fill="auto"/>
          </w:tcPr>
          <w:p w14:paraId="0E7CF092" w14:textId="77777777" w:rsidR="006B0AFD" w:rsidRPr="00E743ED" w:rsidRDefault="000E5962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Recognition Tips</w:t>
            </w:r>
          </w:p>
        </w:tc>
      </w:tr>
      <w:tr w:rsidR="006B0AFD" w:rsidRPr="00615D00" w14:paraId="6670D1F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4F3D901" w14:textId="77777777" w:rsidR="006B0AFD" w:rsidRPr="00615D00" w:rsidRDefault="00FF5B0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1</w:t>
            </w:r>
            <w:r w:rsidR="006B0AFD" w:rsidRPr="00615D00">
              <w:rPr>
                <w:rFonts w:cs="Calibri"/>
              </w:rPr>
              <w:t>1</w:t>
            </w:r>
          </w:p>
        </w:tc>
        <w:tc>
          <w:tcPr>
            <w:tcW w:w="4500" w:type="dxa"/>
            <w:shd w:val="clear" w:color="auto" w:fill="auto"/>
          </w:tcPr>
          <w:p w14:paraId="59D8E623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Volunteer career paths</w:t>
            </w:r>
          </w:p>
        </w:tc>
        <w:tc>
          <w:tcPr>
            <w:tcW w:w="7650" w:type="dxa"/>
            <w:shd w:val="clear" w:color="auto" w:fill="auto"/>
          </w:tcPr>
          <w:p w14:paraId="7101A055" w14:textId="77777777" w:rsidR="006B0AFD" w:rsidRPr="00E743ED" w:rsidRDefault="00D543A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D543AF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Application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DC4F64" w:rsidRPr="00615D00" w14:paraId="7EDC0D6E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134D385" w14:textId="77777777" w:rsidR="00DC4F64" w:rsidRDefault="00DC4F64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12</w:t>
            </w:r>
          </w:p>
        </w:tc>
        <w:tc>
          <w:tcPr>
            <w:tcW w:w="4500" w:type="dxa"/>
            <w:shd w:val="clear" w:color="auto" w:fill="auto"/>
          </w:tcPr>
          <w:p w14:paraId="32A34B6A" w14:textId="77777777" w:rsidR="00DC4F64" w:rsidRPr="00E05B41" w:rsidRDefault="00DC4F64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eedback on results</w:t>
            </w:r>
          </w:p>
        </w:tc>
        <w:tc>
          <w:tcPr>
            <w:tcW w:w="7650" w:type="dxa"/>
            <w:shd w:val="clear" w:color="auto" w:fill="auto"/>
          </w:tcPr>
          <w:p w14:paraId="3D9100E4" w14:textId="77777777" w:rsidR="00DC4F64" w:rsidRPr="00E743ED" w:rsidRDefault="00DC16EC" w:rsidP="00DC16E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valuation of a Volunteer (Template)</w:t>
            </w:r>
          </w:p>
        </w:tc>
      </w:tr>
      <w:tr w:rsidR="006B0AFD" w:rsidRPr="00615D00" w14:paraId="207DC35E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5AFC36A9" w14:textId="77777777" w:rsidR="006B0AFD" w:rsidRPr="00615D00" w:rsidRDefault="00FF5B0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15</w:t>
            </w:r>
          </w:p>
        </w:tc>
        <w:tc>
          <w:tcPr>
            <w:tcW w:w="4500" w:type="dxa"/>
            <w:shd w:val="clear" w:color="auto" w:fill="auto"/>
          </w:tcPr>
          <w:p w14:paraId="18C9DB6C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dentifying paid staff responsibility for volunteer management in role descriptions</w:t>
            </w:r>
          </w:p>
        </w:tc>
        <w:tc>
          <w:tcPr>
            <w:tcW w:w="7650" w:type="dxa"/>
            <w:shd w:val="clear" w:color="auto" w:fill="auto"/>
          </w:tcPr>
          <w:p w14:paraId="12F3728A" w14:textId="77777777" w:rsidR="006B0AFD" w:rsidRPr="00E743ED" w:rsidRDefault="00C0134F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Role Description - Coordinator of Volunteers (Template)</w:t>
            </w:r>
          </w:p>
        </w:tc>
      </w:tr>
      <w:tr w:rsidR="006B0AFD" w:rsidRPr="00615D00" w14:paraId="376F44CB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13BCBF93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 w:rsidR="00FF5B0E">
              <w:rPr>
                <w:rFonts w:cs="Calibri"/>
              </w:rPr>
              <w:t>3.117</w:t>
            </w:r>
          </w:p>
        </w:tc>
        <w:tc>
          <w:tcPr>
            <w:tcW w:w="4500" w:type="dxa"/>
            <w:shd w:val="clear" w:color="auto" w:fill="auto"/>
          </w:tcPr>
          <w:p w14:paraId="4B0E1663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sponsibilities of supervisors of volunteers</w:t>
            </w:r>
          </w:p>
        </w:tc>
        <w:tc>
          <w:tcPr>
            <w:tcW w:w="7650" w:type="dxa"/>
            <w:shd w:val="clear" w:color="auto" w:fill="auto"/>
          </w:tcPr>
          <w:p w14:paraId="767D9F57" w14:textId="77777777" w:rsidR="00DC16EC" w:rsidRPr="00E743ED" w:rsidRDefault="00DC16EC" w:rsidP="00DC16E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Evaluation of a Volunteer (Template)</w:t>
            </w:r>
          </w:p>
          <w:p w14:paraId="4C56C278" w14:textId="77777777" w:rsidR="006B0AFD" w:rsidRPr="00E743ED" w:rsidRDefault="00D76540" w:rsidP="009E6BB9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olunteer Rights and Responsibilities (Template)</w:t>
            </w:r>
          </w:p>
        </w:tc>
      </w:tr>
      <w:tr w:rsidR="006B0AFD" w:rsidRPr="00615D00" w14:paraId="0B525AED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42AEF95C" w14:textId="77777777" w:rsidR="006B0AFD" w:rsidRPr="00615D00" w:rsidRDefault="00FF5B0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3.119</w:t>
            </w:r>
          </w:p>
        </w:tc>
        <w:tc>
          <w:tcPr>
            <w:tcW w:w="4500" w:type="dxa"/>
            <w:shd w:val="clear" w:color="auto" w:fill="auto"/>
          </w:tcPr>
          <w:p w14:paraId="4DA1218D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Acceptance of volunteers by staff</w:t>
            </w:r>
          </w:p>
        </w:tc>
        <w:tc>
          <w:tcPr>
            <w:tcW w:w="7650" w:type="dxa"/>
            <w:shd w:val="clear" w:color="auto" w:fill="auto"/>
          </w:tcPr>
          <w:p w14:paraId="399103FA" w14:textId="77777777" w:rsidR="006B0AFD" w:rsidRPr="00E743E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 w:rsidRPr="00E743ED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taff Request for Volunteer Assistance (Template)</w:t>
            </w:r>
          </w:p>
        </w:tc>
      </w:tr>
      <w:tr w:rsidR="006B0AFD" w:rsidRPr="00615D00" w14:paraId="1504E422" w14:textId="77777777" w:rsidTr="003747AC">
        <w:trPr>
          <w:cantSplit/>
          <w:trHeight w:val="602"/>
        </w:trPr>
        <w:tc>
          <w:tcPr>
            <w:tcW w:w="2070" w:type="dxa"/>
            <w:shd w:val="clear" w:color="auto" w:fill="auto"/>
          </w:tcPr>
          <w:p w14:paraId="7176E60D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>
              <w:br w:type="page"/>
            </w:r>
            <w:r w:rsidRPr="00615D00">
              <w:rPr>
                <w:rFonts w:cs="Calibri"/>
              </w:rPr>
              <w:t>4.1</w:t>
            </w:r>
          </w:p>
        </w:tc>
        <w:tc>
          <w:tcPr>
            <w:tcW w:w="4500" w:type="dxa"/>
            <w:shd w:val="clear" w:color="auto" w:fill="auto"/>
          </w:tcPr>
          <w:p w14:paraId="79646426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formation procedures</w:t>
            </w:r>
          </w:p>
        </w:tc>
        <w:tc>
          <w:tcPr>
            <w:tcW w:w="7650" w:type="dxa"/>
            <w:shd w:val="clear" w:color="auto" w:fill="auto"/>
          </w:tcPr>
          <w:p w14:paraId="1B630782" w14:textId="77777777" w:rsidR="00E51018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formation Technology Checklist</w:t>
            </w:r>
          </w:p>
          <w:p w14:paraId="4123C9E3" w14:textId="77777777" w:rsidR="00E87D00" w:rsidRPr="00D543AF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6B0AFD" w:rsidRPr="00615D00" w14:paraId="53388C30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77B09795" w14:textId="77777777" w:rsidR="006B0AFD" w:rsidRPr="005E5587" w:rsidRDefault="006B0AFD" w:rsidP="006B0AFD">
            <w:pPr>
              <w:spacing w:after="0"/>
              <w:rPr>
                <w:rFonts w:cs="Calibri"/>
              </w:rPr>
            </w:pPr>
            <w:r w:rsidRPr="005E5587">
              <w:rPr>
                <w:rFonts w:cs="Calibri"/>
              </w:rPr>
              <w:t>4.2</w:t>
            </w:r>
          </w:p>
        </w:tc>
        <w:tc>
          <w:tcPr>
            <w:tcW w:w="4500" w:type="dxa"/>
            <w:shd w:val="clear" w:color="auto" w:fill="auto"/>
          </w:tcPr>
          <w:p w14:paraId="4CB427EA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Internet protocol</w:t>
            </w:r>
          </w:p>
        </w:tc>
        <w:tc>
          <w:tcPr>
            <w:tcW w:w="7650" w:type="dxa"/>
            <w:shd w:val="clear" w:color="auto" w:fill="auto"/>
          </w:tcPr>
          <w:p w14:paraId="366C0E5B" w14:textId="77777777" w:rsidR="00E51018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formation Technology Checklist</w:t>
            </w:r>
          </w:p>
          <w:p w14:paraId="6A6F846F" w14:textId="77777777" w:rsidR="00E87D00" w:rsidRPr="00D543AF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6B0AFD" w:rsidRPr="00615D00" w14:paraId="794CF9BE" w14:textId="77777777" w:rsidTr="003747AC">
        <w:trPr>
          <w:cantSplit/>
        </w:trPr>
        <w:tc>
          <w:tcPr>
            <w:tcW w:w="2070" w:type="dxa"/>
            <w:shd w:val="clear" w:color="auto" w:fill="auto"/>
          </w:tcPr>
          <w:p w14:paraId="3B66DC90" w14:textId="77777777" w:rsidR="006B0AFD" w:rsidRPr="00615D00" w:rsidRDefault="00FF5B0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4.3</w:t>
            </w:r>
          </w:p>
        </w:tc>
        <w:tc>
          <w:tcPr>
            <w:tcW w:w="4500" w:type="dxa"/>
            <w:shd w:val="clear" w:color="auto" w:fill="auto"/>
          </w:tcPr>
          <w:p w14:paraId="742852F5" w14:textId="77777777" w:rsidR="006B0AFD" w:rsidRPr="00615D00" w:rsidRDefault="006B0AFD" w:rsidP="006B0AFD">
            <w:pPr>
              <w:spacing w:after="0"/>
              <w:rPr>
                <w:rFonts w:cs="Calibri"/>
              </w:rPr>
            </w:pPr>
            <w:r w:rsidRPr="00E05B41">
              <w:rPr>
                <w:rFonts w:cs="Calibri"/>
              </w:rPr>
              <w:t>Reporting stolen or lost consumer information</w:t>
            </w:r>
          </w:p>
        </w:tc>
        <w:tc>
          <w:tcPr>
            <w:tcW w:w="7650" w:type="dxa"/>
            <w:shd w:val="clear" w:color="auto" w:fill="auto"/>
          </w:tcPr>
          <w:p w14:paraId="4A036841" w14:textId="77777777" w:rsidR="006B0AFD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formation Technology Checklist</w:t>
            </w:r>
          </w:p>
          <w:p w14:paraId="7FC36B23" w14:textId="77777777" w:rsidR="00E40848" w:rsidRPr="00E40848" w:rsidRDefault="00E4084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Lost or Stolen Personal Information Reporting Form (Template)</w:t>
            </w:r>
          </w:p>
          <w:p w14:paraId="06F222A4" w14:textId="77777777" w:rsidR="00E40848" w:rsidRPr="00E40848" w:rsidRDefault="00E40848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2B116B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Informing Consumers of Lost or Stolen Personal Information</w:t>
            </w: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</w:t>
            </w:r>
          </w:p>
          <w:p w14:paraId="1227AA0C" w14:textId="77777777" w:rsidR="00CF3475" w:rsidRPr="00E40848" w:rsidRDefault="00CF3475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CF3475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VRPM Documentation Overview</w:t>
            </w:r>
          </w:p>
          <w:p w14:paraId="16B3583E" w14:textId="77777777" w:rsidR="00E40848" w:rsidRPr="00E40848" w:rsidRDefault="00E40848" w:rsidP="00E40848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</w:tc>
      </w:tr>
      <w:tr w:rsidR="006B0AFD" w:rsidRPr="00615D00" w14:paraId="06428412" w14:textId="77777777" w:rsidTr="00B853A9">
        <w:trPr>
          <w:cantSplit/>
          <w:trHeight w:val="872"/>
        </w:trPr>
        <w:tc>
          <w:tcPr>
            <w:tcW w:w="2070" w:type="dxa"/>
            <w:shd w:val="clear" w:color="auto" w:fill="auto"/>
          </w:tcPr>
          <w:p w14:paraId="1915E935" w14:textId="77777777" w:rsidR="006B0AFD" w:rsidRPr="00615D00" w:rsidRDefault="00FF5B0E" w:rsidP="006B0AF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4.4</w:t>
            </w:r>
          </w:p>
        </w:tc>
        <w:tc>
          <w:tcPr>
            <w:tcW w:w="4500" w:type="dxa"/>
            <w:shd w:val="clear" w:color="auto" w:fill="auto"/>
          </w:tcPr>
          <w:p w14:paraId="78A06167" w14:textId="77777777" w:rsidR="006B0AFD" w:rsidRPr="00615D00" w:rsidRDefault="0024690F" w:rsidP="0024690F">
            <w:pPr>
              <w:spacing w:after="0"/>
              <w:rPr>
                <w:rFonts w:cs="Calibri"/>
              </w:rPr>
            </w:pPr>
            <w:r w:rsidRPr="0024690F">
              <w:rPr>
                <w:rFonts w:cs="Calibri"/>
              </w:rPr>
              <w:t>SMP/SHIP reporting software use</w:t>
            </w:r>
          </w:p>
        </w:tc>
        <w:tc>
          <w:tcPr>
            <w:tcW w:w="7650" w:type="dxa"/>
            <w:shd w:val="clear" w:color="auto" w:fill="auto"/>
          </w:tcPr>
          <w:p w14:paraId="3BC5B3BD" w14:textId="77777777" w:rsidR="0031310F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formation Technology Checklist</w:t>
            </w:r>
          </w:p>
          <w:p w14:paraId="545AC02F" w14:textId="77777777" w:rsidR="00E87D00" w:rsidRPr="0086436E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 w:rsidRPr="0086436E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388B9D32" w14:textId="42BAB858" w:rsidR="00255AD7" w:rsidRPr="0086436E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Fonts w:eastAsia="Times New Roman"/>
                <w:lang w:eastAsia="en-CA"/>
              </w:rPr>
            </w:pPr>
            <w:r w:rsidRPr="0086436E">
              <w:t xml:space="preserve">SIRS </w:t>
            </w:r>
            <w:r w:rsidRPr="0086436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Training</w:t>
            </w:r>
            <w:r w:rsidRPr="0086436E">
              <w:t xml:space="preserve"> Plan and Matrix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0FFD5C1B" w14:textId="77777777" w:rsidR="00255AD7" w:rsidRPr="00D33A55" w:rsidRDefault="00255AD7" w:rsidP="00255AD7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color w:val="auto"/>
                <w:u w:val="none"/>
              </w:rPr>
            </w:pPr>
            <w:r w:rsidRPr="0086436E">
              <w:t>SIRS Training Series</w:t>
            </w:r>
            <w:r w:rsidR="000064FC" w:rsidRPr="0086436E">
              <w:t xml:space="preserve"> </w:t>
            </w:r>
            <w:r w:rsidR="000064FC" w:rsidRPr="0086436E">
              <w:rPr>
                <w:rStyle w:val="Hyperlink"/>
                <w:rFonts w:eastAsia="Times New Roman"/>
                <w:i/>
                <w:iCs/>
                <w:color w:val="auto"/>
                <w:u w:val="none"/>
                <w:lang w:eastAsia="en-CA"/>
              </w:rPr>
              <w:t>(SMP only)</w:t>
            </w:r>
          </w:p>
          <w:p w14:paraId="2A8D354D" w14:textId="6E769EBB" w:rsidR="00D33A55" w:rsidRPr="00D33A55" w:rsidRDefault="00D33A55" w:rsidP="00D33A55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STARS Training materials </w:t>
            </w:r>
            <w:r>
              <w:rPr>
                <w:rStyle w:val="Hyperlink"/>
                <w:rFonts w:eastAsia="Times New Roman" w:cs="Calibri"/>
                <w:i/>
                <w:iCs/>
                <w:color w:val="auto"/>
                <w:u w:val="none"/>
                <w:lang w:eastAsia="en-CA"/>
              </w:rPr>
              <w:t>(SHIP only)</w:t>
            </w:r>
          </w:p>
        </w:tc>
      </w:tr>
      <w:tr w:rsidR="0074653A" w:rsidRPr="00615D00" w14:paraId="610E86DA" w14:textId="77777777" w:rsidTr="006C1EBC">
        <w:trPr>
          <w:cantSplit/>
          <w:trHeight w:val="179"/>
        </w:trPr>
        <w:tc>
          <w:tcPr>
            <w:tcW w:w="2070" w:type="dxa"/>
            <w:shd w:val="clear" w:color="auto" w:fill="auto"/>
          </w:tcPr>
          <w:p w14:paraId="40D169C0" w14:textId="77777777" w:rsidR="0074653A" w:rsidRPr="00E743ED" w:rsidRDefault="0074653A" w:rsidP="006B0AFD">
            <w:pPr>
              <w:spacing w:after="0"/>
              <w:rPr>
                <w:rFonts w:cs="Calibri"/>
              </w:rPr>
            </w:pPr>
            <w:r w:rsidRPr="00E743ED">
              <w:rPr>
                <w:rFonts w:cs="Calibri"/>
              </w:rPr>
              <w:lastRenderedPageBreak/>
              <w:t>4.5</w:t>
            </w:r>
          </w:p>
        </w:tc>
        <w:tc>
          <w:tcPr>
            <w:tcW w:w="4500" w:type="dxa"/>
            <w:shd w:val="clear" w:color="auto" w:fill="auto"/>
          </w:tcPr>
          <w:p w14:paraId="3CD2C1F8" w14:textId="77777777" w:rsidR="0074653A" w:rsidRPr="00E743ED" w:rsidRDefault="0074653A" w:rsidP="00FA1F26">
            <w:pPr>
              <w:spacing w:after="0"/>
              <w:rPr>
                <w:rFonts w:cs="Calibri"/>
              </w:rPr>
            </w:pPr>
            <w:r w:rsidRPr="00E743ED">
              <w:rPr>
                <w:rFonts w:cs="Calibri"/>
              </w:rPr>
              <w:t>Use of social media by volunteers</w:t>
            </w:r>
          </w:p>
        </w:tc>
        <w:tc>
          <w:tcPr>
            <w:tcW w:w="7650" w:type="dxa"/>
            <w:shd w:val="clear" w:color="auto" w:fill="auto"/>
          </w:tcPr>
          <w:p w14:paraId="7C680B0D" w14:textId="77777777" w:rsidR="0031310F" w:rsidRDefault="00B55ECE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 w:rsidRPr="00B55ECE"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Information Technology Checklist</w:t>
            </w:r>
          </w:p>
          <w:p w14:paraId="3E7CE842" w14:textId="77777777" w:rsidR="00E87D00" w:rsidRPr="000D4AD3" w:rsidRDefault="00E87D00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  <w:t>Welcome Packet</w:t>
            </w:r>
            <w:r w:rsidR="00B45E09"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 xml:space="preserve"> Resources</w:t>
            </w:r>
          </w:p>
          <w:p w14:paraId="58E7139A" w14:textId="77777777" w:rsidR="000D4AD3" w:rsidRPr="0026233A" w:rsidRDefault="000D4AD3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Social Media webinars</w:t>
            </w:r>
          </w:p>
          <w:p w14:paraId="33E7DCCD" w14:textId="77777777" w:rsidR="0026233A" w:rsidRPr="00D543AF" w:rsidRDefault="0026233A" w:rsidP="0095284C">
            <w:pPr>
              <w:numPr>
                <w:ilvl w:val="0"/>
                <w:numId w:val="30"/>
              </w:numPr>
              <w:tabs>
                <w:tab w:val="left" w:pos="252"/>
              </w:tabs>
              <w:spacing w:after="0"/>
              <w:ind w:left="252" w:hanging="270"/>
              <w:rPr>
                <w:rStyle w:val="Hyperlink"/>
                <w:rFonts w:eastAsia="Times New Roman"/>
                <w:color w:val="auto"/>
                <w:u w:val="none"/>
                <w:lang w:eastAsia="en-CA"/>
              </w:rPr>
            </w:pPr>
            <w:r>
              <w:rPr>
                <w:rStyle w:val="Hyperlink"/>
                <w:rFonts w:eastAsia="Times New Roman" w:cs="Calibri"/>
                <w:color w:val="auto"/>
                <w:u w:val="none"/>
                <w:lang w:eastAsia="en-CA"/>
              </w:rPr>
              <w:t>Tips for Managing Social Media Use by Volunteers</w:t>
            </w:r>
          </w:p>
        </w:tc>
      </w:tr>
    </w:tbl>
    <w:p w14:paraId="055845FF" w14:textId="77777777" w:rsidR="000010E4" w:rsidRPr="002B3F4F" w:rsidRDefault="000010E4" w:rsidP="008C22F2">
      <w:pPr>
        <w:rPr>
          <w:rFonts w:cs="Calibri"/>
        </w:rPr>
      </w:pPr>
    </w:p>
    <w:sectPr w:rsidR="000010E4" w:rsidRPr="002B3F4F" w:rsidSect="00BF2FDE">
      <w:headerReference w:type="default" r:id="rId18"/>
      <w:footerReference w:type="default" r:id="rId19"/>
      <w:pgSz w:w="15840" w:h="12240" w:orient="landscape"/>
      <w:pgMar w:top="450" w:right="360" w:bottom="18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BEFAB" w14:textId="77777777" w:rsidR="009E7F8A" w:rsidRDefault="009E7F8A" w:rsidP="00D27FE6">
      <w:pPr>
        <w:spacing w:after="0" w:line="240" w:lineRule="auto"/>
      </w:pPr>
      <w:r>
        <w:separator/>
      </w:r>
    </w:p>
  </w:endnote>
  <w:endnote w:type="continuationSeparator" w:id="0">
    <w:p w14:paraId="25EA09B1" w14:textId="77777777" w:rsidR="009E7F8A" w:rsidRDefault="009E7F8A" w:rsidP="00D27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087A9" w14:textId="3389991D" w:rsidR="009E7F8A" w:rsidRDefault="00073579" w:rsidP="00D64B63">
    <w:pPr>
      <w:pStyle w:val="Footer"/>
      <w:tabs>
        <w:tab w:val="clear" w:pos="9360"/>
        <w:tab w:val="right" w:pos="10620"/>
      </w:tabs>
      <w:ind w:left="360"/>
    </w:pPr>
    <w:r>
      <w:t>July</w:t>
    </w:r>
    <w:r w:rsidR="009E7F8A">
      <w:t xml:space="preserve"> </w:t>
    </w:r>
    <w:r>
      <w:t>5</w:t>
    </w:r>
    <w:r w:rsidR="009E7F8A">
      <w:t xml:space="preserve">, </w:t>
    </w:r>
    <w:proofErr w:type="gramStart"/>
    <w:r w:rsidR="009E7F8A">
      <w:t>202</w:t>
    </w:r>
    <w:r>
      <w:t>2</w:t>
    </w:r>
    <w:proofErr w:type="gramEnd"/>
    <w:r w:rsidR="009E7F8A">
      <w:tab/>
    </w:r>
    <w:r w:rsidR="009E7F8A">
      <w:tab/>
    </w:r>
    <w:r w:rsidR="009E7F8A">
      <w:tab/>
    </w:r>
    <w:r w:rsidR="009E7F8A">
      <w:tab/>
    </w:r>
    <w:r w:rsidR="009E7F8A">
      <w:tab/>
    </w:r>
    <w:r w:rsidR="009E7F8A">
      <w:tab/>
    </w:r>
    <w:r w:rsidR="009E7F8A">
      <w:tab/>
    </w:r>
    <w:r w:rsidR="009E7F8A">
      <w:tab/>
    </w:r>
    <w:r w:rsidR="009E7F8A">
      <w:fldChar w:fldCharType="begin"/>
    </w:r>
    <w:r w:rsidR="009E7F8A">
      <w:instrText xml:space="preserve"> PAGE   \* MERGEFORMAT </w:instrText>
    </w:r>
    <w:r w:rsidR="009E7F8A">
      <w:fldChar w:fldCharType="separate"/>
    </w:r>
    <w:r w:rsidR="009E7F8A">
      <w:rPr>
        <w:noProof/>
      </w:rPr>
      <w:t>2</w:t>
    </w:r>
    <w:r w:rsidR="009E7F8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1F139" w14:textId="77777777" w:rsidR="009E7F8A" w:rsidRDefault="009E7F8A" w:rsidP="00D27FE6">
      <w:pPr>
        <w:spacing w:after="0" w:line="240" w:lineRule="auto"/>
      </w:pPr>
      <w:r>
        <w:separator/>
      </w:r>
    </w:p>
  </w:footnote>
  <w:footnote w:type="continuationSeparator" w:id="0">
    <w:p w14:paraId="179B8614" w14:textId="77777777" w:rsidR="009E7F8A" w:rsidRDefault="009E7F8A" w:rsidP="00D27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8AC5A" w14:textId="7C46E3D4" w:rsidR="009E7F8A" w:rsidRDefault="00D56D80" w:rsidP="00BF2FDE">
    <w:pPr>
      <w:pStyle w:val="NoSpacing"/>
      <w:spacing w:line="276" w:lineRule="auto"/>
      <w:jc w:val="center"/>
      <w:rPr>
        <w:rFonts w:cs="Calibri"/>
        <w:b/>
        <w:sz w:val="28"/>
      </w:rPr>
    </w:pPr>
    <w:r>
      <w:rPr>
        <w:rFonts w:cs="Calibri"/>
        <w:b/>
        <w:sz w:val="28"/>
      </w:rPr>
      <w:t xml:space="preserve">SHIP/SMP </w:t>
    </w:r>
    <w:r w:rsidR="009E7F8A" w:rsidRPr="006824CA">
      <w:rPr>
        <w:rFonts w:cs="Calibri"/>
        <w:b/>
        <w:sz w:val="28"/>
      </w:rPr>
      <w:t>VRPM</w:t>
    </w:r>
    <w:r w:rsidR="009E7F8A">
      <w:rPr>
        <w:rFonts w:cs="Calibri"/>
        <w:b/>
        <w:sz w:val="28"/>
      </w:rPr>
      <w:t xml:space="preserve"> (Volunteer Risk and Program Management)</w:t>
    </w:r>
    <w:r w:rsidR="009E7F8A" w:rsidRPr="006824CA">
      <w:rPr>
        <w:rFonts w:cs="Calibri"/>
        <w:b/>
        <w:sz w:val="28"/>
      </w:rPr>
      <w:t xml:space="preserve"> </w:t>
    </w:r>
    <w:r w:rsidR="009E7F8A">
      <w:rPr>
        <w:rFonts w:cs="Calibri"/>
        <w:b/>
        <w:sz w:val="28"/>
      </w:rPr>
      <w:t>SHIP Center Resources</w:t>
    </w:r>
    <w:r w:rsidR="009E7F8A" w:rsidRPr="006824CA">
      <w:rPr>
        <w:rFonts w:cs="Calibri"/>
        <w:b/>
        <w:sz w:val="28"/>
      </w:rPr>
      <w:t xml:space="preserve"> </w:t>
    </w:r>
    <w:r w:rsidR="009E7F8A">
      <w:rPr>
        <w:rFonts w:cs="Calibri"/>
        <w:b/>
        <w:sz w:val="28"/>
      </w:rPr>
      <w:t>by Policy Number</w:t>
    </w:r>
  </w:p>
  <w:p w14:paraId="4058BB15" w14:textId="77777777" w:rsidR="009E7F8A" w:rsidRDefault="009E7F8A" w:rsidP="00BF2FDE">
    <w:pPr>
      <w:pStyle w:val="NoSpacing"/>
      <w:spacing w:line="276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1A55"/>
    <w:multiLevelType w:val="hybridMultilevel"/>
    <w:tmpl w:val="D03C3698"/>
    <w:lvl w:ilvl="0" w:tplc="CFC44C50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590D3B"/>
    <w:multiLevelType w:val="hybridMultilevel"/>
    <w:tmpl w:val="4BB49746"/>
    <w:lvl w:ilvl="0" w:tplc="BD805938">
      <w:start w:val="2"/>
      <w:numFmt w:val="bullet"/>
      <w:lvlText w:val="•"/>
      <w:lvlJc w:val="left"/>
      <w:pPr>
        <w:ind w:left="1440" w:hanging="360"/>
      </w:pPr>
      <w:rPr>
        <w:rFonts w:ascii="Arial" w:eastAsia="Times New Roman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BF279B"/>
    <w:multiLevelType w:val="hybridMultilevel"/>
    <w:tmpl w:val="64F0A5D4"/>
    <w:lvl w:ilvl="0" w:tplc="CF1CE87A">
      <w:start w:val="2"/>
      <w:numFmt w:val="bullet"/>
      <w:lvlText w:val="•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C2D30"/>
    <w:multiLevelType w:val="hybridMultilevel"/>
    <w:tmpl w:val="7F369704"/>
    <w:lvl w:ilvl="0" w:tplc="CF1CE87A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C76F8E"/>
    <w:multiLevelType w:val="hybridMultilevel"/>
    <w:tmpl w:val="ACEEC58A"/>
    <w:lvl w:ilvl="0" w:tplc="F67C7656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B136E7"/>
    <w:multiLevelType w:val="hybridMultilevel"/>
    <w:tmpl w:val="6A6E6202"/>
    <w:lvl w:ilvl="0" w:tplc="53427F36">
      <w:start w:val="2"/>
      <w:numFmt w:val="bullet"/>
      <w:lvlText w:val="•"/>
      <w:lvlJc w:val="left"/>
      <w:pPr>
        <w:ind w:left="1440" w:hanging="360"/>
      </w:pPr>
      <w:rPr>
        <w:rFonts w:ascii="Arial" w:eastAsia="Times New Roman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E16D0"/>
    <w:multiLevelType w:val="hybridMultilevel"/>
    <w:tmpl w:val="E3500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656B"/>
    <w:multiLevelType w:val="hybridMultilevel"/>
    <w:tmpl w:val="09FEA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917AF"/>
    <w:multiLevelType w:val="hybridMultilevel"/>
    <w:tmpl w:val="D7FEDFEE"/>
    <w:lvl w:ilvl="0" w:tplc="2C50485C">
      <w:start w:val="2"/>
      <w:numFmt w:val="bullet"/>
      <w:lvlText w:val="•"/>
      <w:lvlJc w:val="left"/>
      <w:pPr>
        <w:ind w:left="1800" w:hanging="360"/>
      </w:pPr>
      <w:rPr>
        <w:rFonts w:ascii="Arial" w:eastAsia="Times New Roman" w:hAnsi="Aria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FF16D06"/>
    <w:multiLevelType w:val="hybridMultilevel"/>
    <w:tmpl w:val="90B6FFBE"/>
    <w:lvl w:ilvl="0" w:tplc="CF1CE87A">
      <w:start w:val="2"/>
      <w:numFmt w:val="bullet"/>
      <w:lvlText w:val="•"/>
      <w:lvlJc w:val="left"/>
      <w:pPr>
        <w:ind w:left="862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0" w15:restartNumberingAfterBreak="0">
    <w:nsid w:val="36F76399"/>
    <w:multiLevelType w:val="hybridMultilevel"/>
    <w:tmpl w:val="2ED642B8"/>
    <w:lvl w:ilvl="0" w:tplc="CF1CE87A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1C7F6A"/>
    <w:multiLevelType w:val="hybridMultilevel"/>
    <w:tmpl w:val="9A90F010"/>
    <w:lvl w:ilvl="0" w:tplc="7C80B232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C27FEB"/>
    <w:multiLevelType w:val="hybridMultilevel"/>
    <w:tmpl w:val="56FA2710"/>
    <w:lvl w:ilvl="0" w:tplc="CF1CE87A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D117BE"/>
    <w:multiLevelType w:val="hybridMultilevel"/>
    <w:tmpl w:val="29E47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ACD4E0">
      <w:start w:val="7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C4492"/>
    <w:multiLevelType w:val="hybridMultilevel"/>
    <w:tmpl w:val="F63875A4"/>
    <w:lvl w:ilvl="0" w:tplc="336AE2C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7EB08B76">
      <w:start w:val="2"/>
      <w:numFmt w:val="bullet"/>
      <w:lvlText w:val="•"/>
      <w:lvlJc w:val="left"/>
      <w:pPr>
        <w:ind w:left="1440" w:hanging="360"/>
      </w:pPr>
      <w:rPr>
        <w:rFonts w:ascii="Arial" w:hAnsi="Arial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2D7083"/>
    <w:multiLevelType w:val="hybridMultilevel"/>
    <w:tmpl w:val="BC38499C"/>
    <w:lvl w:ilvl="0" w:tplc="7C80B232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45BDB"/>
    <w:multiLevelType w:val="hybridMultilevel"/>
    <w:tmpl w:val="4684CC12"/>
    <w:lvl w:ilvl="0" w:tplc="52921144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EB399F"/>
    <w:multiLevelType w:val="hybridMultilevel"/>
    <w:tmpl w:val="8082698A"/>
    <w:lvl w:ilvl="0" w:tplc="CF1CE87A">
      <w:start w:val="2"/>
      <w:numFmt w:val="bullet"/>
      <w:lvlText w:val="•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137054"/>
    <w:multiLevelType w:val="hybridMultilevel"/>
    <w:tmpl w:val="17186538"/>
    <w:lvl w:ilvl="0" w:tplc="835CEBDE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E4311"/>
    <w:multiLevelType w:val="hybridMultilevel"/>
    <w:tmpl w:val="D81651C6"/>
    <w:lvl w:ilvl="0" w:tplc="9614F0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868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470B65"/>
    <w:multiLevelType w:val="hybridMultilevel"/>
    <w:tmpl w:val="7E3430BA"/>
    <w:lvl w:ilvl="0" w:tplc="A2A4E3BC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D55BD0"/>
    <w:multiLevelType w:val="hybridMultilevel"/>
    <w:tmpl w:val="2F762004"/>
    <w:lvl w:ilvl="0" w:tplc="5F48C49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A73F4"/>
    <w:multiLevelType w:val="hybridMultilevel"/>
    <w:tmpl w:val="5E8C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50748"/>
    <w:multiLevelType w:val="hybridMultilevel"/>
    <w:tmpl w:val="044ACC38"/>
    <w:lvl w:ilvl="0" w:tplc="CF1CE87A">
      <w:start w:val="2"/>
      <w:numFmt w:val="bullet"/>
      <w:lvlText w:val="•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E1334"/>
    <w:multiLevelType w:val="hybridMultilevel"/>
    <w:tmpl w:val="4D6CA68E"/>
    <w:lvl w:ilvl="0" w:tplc="309056A2">
      <w:start w:val="2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63BB"/>
    <w:multiLevelType w:val="hybridMultilevel"/>
    <w:tmpl w:val="DCCE4760"/>
    <w:lvl w:ilvl="0" w:tplc="A0881B60">
      <w:start w:val="2"/>
      <w:numFmt w:val="bullet"/>
      <w:lvlText w:val="•"/>
      <w:lvlJc w:val="left"/>
      <w:pPr>
        <w:ind w:left="1800" w:hanging="360"/>
      </w:pPr>
      <w:rPr>
        <w:rFonts w:ascii="Arial" w:eastAsia="Times New Roman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3C378B"/>
    <w:multiLevelType w:val="hybridMultilevel"/>
    <w:tmpl w:val="38406382"/>
    <w:lvl w:ilvl="0" w:tplc="CF1CE87A">
      <w:start w:val="2"/>
      <w:numFmt w:val="bullet"/>
      <w:lvlText w:val="•"/>
      <w:lvlJc w:val="left"/>
      <w:pPr>
        <w:ind w:left="108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D5E07"/>
    <w:multiLevelType w:val="hybridMultilevel"/>
    <w:tmpl w:val="9738E350"/>
    <w:lvl w:ilvl="0" w:tplc="304C2098">
      <w:start w:val="2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91664"/>
    <w:multiLevelType w:val="hybridMultilevel"/>
    <w:tmpl w:val="9BB600B0"/>
    <w:lvl w:ilvl="0" w:tplc="DA06CAAC">
      <w:start w:val="2"/>
      <w:numFmt w:val="bullet"/>
      <w:lvlText w:val="•"/>
      <w:lvlJc w:val="left"/>
      <w:pPr>
        <w:ind w:left="1800" w:hanging="360"/>
      </w:pPr>
      <w:rPr>
        <w:rFonts w:ascii="Arial" w:eastAsia="Times New Roman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612629C"/>
    <w:multiLevelType w:val="hybridMultilevel"/>
    <w:tmpl w:val="8F24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105720"/>
    <w:multiLevelType w:val="hybridMultilevel"/>
    <w:tmpl w:val="B04CF96E"/>
    <w:lvl w:ilvl="0" w:tplc="7674DD54">
      <w:start w:val="2"/>
      <w:numFmt w:val="bullet"/>
      <w:lvlText w:val="•"/>
      <w:lvlJc w:val="left"/>
      <w:pPr>
        <w:ind w:left="1440" w:hanging="360"/>
      </w:pPr>
      <w:rPr>
        <w:rFonts w:ascii="Arial" w:eastAsia="Times New Roman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853847">
    <w:abstractNumId w:val="21"/>
  </w:num>
  <w:num w:numId="2" w16cid:durableId="3021580">
    <w:abstractNumId w:val="7"/>
  </w:num>
  <w:num w:numId="3" w16cid:durableId="1833179861">
    <w:abstractNumId w:val="12"/>
  </w:num>
  <w:num w:numId="4" w16cid:durableId="571892160">
    <w:abstractNumId w:val="4"/>
  </w:num>
  <w:num w:numId="5" w16cid:durableId="1036079180">
    <w:abstractNumId w:val="1"/>
  </w:num>
  <w:num w:numId="6" w16cid:durableId="1807698914">
    <w:abstractNumId w:val="9"/>
  </w:num>
  <w:num w:numId="7" w16cid:durableId="1629169446">
    <w:abstractNumId w:val="30"/>
  </w:num>
  <w:num w:numId="8" w16cid:durableId="2085830537">
    <w:abstractNumId w:val="23"/>
  </w:num>
  <w:num w:numId="9" w16cid:durableId="1737320759">
    <w:abstractNumId w:val="17"/>
  </w:num>
  <w:num w:numId="10" w16cid:durableId="1741556864">
    <w:abstractNumId w:val="24"/>
  </w:num>
  <w:num w:numId="11" w16cid:durableId="36466533">
    <w:abstractNumId w:val="16"/>
  </w:num>
  <w:num w:numId="12" w16cid:durableId="642002169">
    <w:abstractNumId w:val="0"/>
  </w:num>
  <w:num w:numId="13" w16cid:durableId="517937179">
    <w:abstractNumId w:val="3"/>
  </w:num>
  <w:num w:numId="14" w16cid:durableId="1709530662">
    <w:abstractNumId w:val="28"/>
  </w:num>
  <w:num w:numId="15" w16cid:durableId="1582257721">
    <w:abstractNumId w:val="22"/>
  </w:num>
  <w:num w:numId="16" w16cid:durableId="1093891545">
    <w:abstractNumId w:val="20"/>
  </w:num>
  <w:num w:numId="17" w16cid:durableId="330917596">
    <w:abstractNumId w:val="13"/>
  </w:num>
  <w:num w:numId="18" w16cid:durableId="2046438959">
    <w:abstractNumId w:val="15"/>
  </w:num>
  <w:num w:numId="19" w16cid:durableId="1014457448">
    <w:abstractNumId w:val="11"/>
  </w:num>
  <w:num w:numId="20" w16cid:durableId="1993556263">
    <w:abstractNumId w:val="2"/>
  </w:num>
  <w:num w:numId="21" w16cid:durableId="764349304">
    <w:abstractNumId w:val="14"/>
  </w:num>
  <w:num w:numId="22" w16cid:durableId="570195705">
    <w:abstractNumId w:val="26"/>
  </w:num>
  <w:num w:numId="23" w16cid:durableId="1930499452">
    <w:abstractNumId w:val="27"/>
  </w:num>
  <w:num w:numId="24" w16cid:durableId="1192914050">
    <w:abstractNumId w:val="5"/>
  </w:num>
  <w:num w:numId="25" w16cid:durableId="29107854">
    <w:abstractNumId w:val="18"/>
  </w:num>
  <w:num w:numId="26" w16cid:durableId="901598145">
    <w:abstractNumId w:val="25"/>
  </w:num>
  <w:num w:numId="27" w16cid:durableId="1750880335">
    <w:abstractNumId w:val="10"/>
  </w:num>
  <w:num w:numId="28" w16cid:durableId="1127773629">
    <w:abstractNumId w:val="8"/>
  </w:num>
  <w:num w:numId="29" w16cid:durableId="1444036608">
    <w:abstractNumId w:val="19"/>
  </w:num>
  <w:num w:numId="30" w16cid:durableId="1805466763">
    <w:abstractNumId w:val="6"/>
  </w:num>
  <w:num w:numId="31" w16cid:durableId="18837858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Y3MDYzMTeyNDFR0lEKTi0uzszPAykwrgUADmVSVSwAAAA="/>
  </w:docVars>
  <w:rsids>
    <w:rsidRoot w:val="001652A7"/>
    <w:rsid w:val="000010E4"/>
    <w:rsid w:val="00004434"/>
    <w:rsid w:val="00004F02"/>
    <w:rsid w:val="000064FC"/>
    <w:rsid w:val="00010B2E"/>
    <w:rsid w:val="00015118"/>
    <w:rsid w:val="00025DBA"/>
    <w:rsid w:val="00042945"/>
    <w:rsid w:val="00042B4C"/>
    <w:rsid w:val="000606D2"/>
    <w:rsid w:val="0006152C"/>
    <w:rsid w:val="000706DC"/>
    <w:rsid w:val="00070CC9"/>
    <w:rsid w:val="00073579"/>
    <w:rsid w:val="00075069"/>
    <w:rsid w:val="000819EB"/>
    <w:rsid w:val="00085316"/>
    <w:rsid w:val="00085504"/>
    <w:rsid w:val="00087CF6"/>
    <w:rsid w:val="000918FB"/>
    <w:rsid w:val="000A43C2"/>
    <w:rsid w:val="000A6B8C"/>
    <w:rsid w:val="000B1F4F"/>
    <w:rsid w:val="000B28E0"/>
    <w:rsid w:val="000B6468"/>
    <w:rsid w:val="000B71C8"/>
    <w:rsid w:val="000B77A0"/>
    <w:rsid w:val="000C46B4"/>
    <w:rsid w:val="000C5FD9"/>
    <w:rsid w:val="000D2902"/>
    <w:rsid w:val="000D3C22"/>
    <w:rsid w:val="000D4AD3"/>
    <w:rsid w:val="000D696E"/>
    <w:rsid w:val="000D7151"/>
    <w:rsid w:val="000E06D4"/>
    <w:rsid w:val="000E5962"/>
    <w:rsid w:val="000E67CF"/>
    <w:rsid w:val="000F597A"/>
    <w:rsid w:val="00100969"/>
    <w:rsid w:val="00101E3E"/>
    <w:rsid w:val="0011248F"/>
    <w:rsid w:val="0011260B"/>
    <w:rsid w:val="00115D76"/>
    <w:rsid w:val="0012049C"/>
    <w:rsid w:val="00123F85"/>
    <w:rsid w:val="0012411B"/>
    <w:rsid w:val="00124BFE"/>
    <w:rsid w:val="00125E6A"/>
    <w:rsid w:val="001279D1"/>
    <w:rsid w:val="0013065B"/>
    <w:rsid w:val="00136570"/>
    <w:rsid w:val="001371B8"/>
    <w:rsid w:val="001444B2"/>
    <w:rsid w:val="00145C2D"/>
    <w:rsid w:val="0015102D"/>
    <w:rsid w:val="0015216B"/>
    <w:rsid w:val="00153CBA"/>
    <w:rsid w:val="001542DC"/>
    <w:rsid w:val="00155F5C"/>
    <w:rsid w:val="001576D6"/>
    <w:rsid w:val="001652A7"/>
    <w:rsid w:val="00170AE7"/>
    <w:rsid w:val="00171293"/>
    <w:rsid w:val="00177F65"/>
    <w:rsid w:val="00185FAE"/>
    <w:rsid w:val="001960B5"/>
    <w:rsid w:val="001A2605"/>
    <w:rsid w:val="001B7AA8"/>
    <w:rsid w:val="001C1F08"/>
    <w:rsid w:val="001C6B6E"/>
    <w:rsid w:val="001D3CF7"/>
    <w:rsid w:val="001D6E91"/>
    <w:rsid w:val="001D787A"/>
    <w:rsid w:val="001D78EE"/>
    <w:rsid w:val="001E469F"/>
    <w:rsid w:val="001E5F36"/>
    <w:rsid w:val="001E7FDD"/>
    <w:rsid w:val="001F6FCD"/>
    <w:rsid w:val="002027C8"/>
    <w:rsid w:val="00202E1B"/>
    <w:rsid w:val="00203705"/>
    <w:rsid w:val="002042A2"/>
    <w:rsid w:val="00210A40"/>
    <w:rsid w:val="00222EF6"/>
    <w:rsid w:val="00223958"/>
    <w:rsid w:val="0022605F"/>
    <w:rsid w:val="00226CCF"/>
    <w:rsid w:val="0023317B"/>
    <w:rsid w:val="00234DB0"/>
    <w:rsid w:val="0024690F"/>
    <w:rsid w:val="00247774"/>
    <w:rsid w:val="00255AD7"/>
    <w:rsid w:val="00257BD7"/>
    <w:rsid w:val="0026233A"/>
    <w:rsid w:val="00262FA3"/>
    <w:rsid w:val="00263396"/>
    <w:rsid w:val="00277A3A"/>
    <w:rsid w:val="002802BA"/>
    <w:rsid w:val="002804B4"/>
    <w:rsid w:val="00284B93"/>
    <w:rsid w:val="002861B3"/>
    <w:rsid w:val="002864F1"/>
    <w:rsid w:val="00290663"/>
    <w:rsid w:val="002919AB"/>
    <w:rsid w:val="00291D3C"/>
    <w:rsid w:val="00292F2A"/>
    <w:rsid w:val="002A0CB7"/>
    <w:rsid w:val="002A2229"/>
    <w:rsid w:val="002A426C"/>
    <w:rsid w:val="002A74C1"/>
    <w:rsid w:val="002B3F4F"/>
    <w:rsid w:val="002C072F"/>
    <w:rsid w:val="002C3D84"/>
    <w:rsid w:val="002C65EE"/>
    <w:rsid w:val="002D3715"/>
    <w:rsid w:val="002E21D1"/>
    <w:rsid w:val="002E4F42"/>
    <w:rsid w:val="002E6547"/>
    <w:rsid w:val="002E7532"/>
    <w:rsid w:val="002F3C50"/>
    <w:rsid w:val="002F42E8"/>
    <w:rsid w:val="002F5444"/>
    <w:rsid w:val="002F7C72"/>
    <w:rsid w:val="00300DBA"/>
    <w:rsid w:val="00303E18"/>
    <w:rsid w:val="00306BB1"/>
    <w:rsid w:val="00306D45"/>
    <w:rsid w:val="003118F6"/>
    <w:rsid w:val="0031310F"/>
    <w:rsid w:val="003131A4"/>
    <w:rsid w:val="003134B7"/>
    <w:rsid w:val="00317ED1"/>
    <w:rsid w:val="00321BE1"/>
    <w:rsid w:val="0032237E"/>
    <w:rsid w:val="00327C32"/>
    <w:rsid w:val="00331DB3"/>
    <w:rsid w:val="00334651"/>
    <w:rsid w:val="00336A4E"/>
    <w:rsid w:val="00342232"/>
    <w:rsid w:val="00342FBB"/>
    <w:rsid w:val="00343B2A"/>
    <w:rsid w:val="0034545B"/>
    <w:rsid w:val="00346EB0"/>
    <w:rsid w:val="003477F7"/>
    <w:rsid w:val="00357278"/>
    <w:rsid w:val="00361066"/>
    <w:rsid w:val="00363C6C"/>
    <w:rsid w:val="0036600A"/>
    <w:rsid w:val="003700F7"/>
    <w:rsid w:val="00371BAF"/>
    <w:rsid w:val="0037246D"/>
    <w:rsid w:val="00373E95"/>
    <w:rsid w:val="003740E3"/>
    <w:rsid w:val="003747AC"/>
    <w:rsid w:val="003750C7"/>
    <w:rsid w:val="00375E97"/>
    <w:rsid w:val="003760EB"/>
    <w:rsid w:val="00380A7E"/>
    <w:rsid w:val="003819BE"/>
    <w:rsid w:val="00383093"/>
    <w:rsid w:val="00391A51"/>
    <w:rsid w:val="00392D62"/>
    <w:rsid w:val="00393A90"/>
    <w:rsid w:val="003A04CE"/>
    <w:rsid w:val="003A4121"/>
    <w:rsid w:val="003A4ADD"/>
    <w:rsid w:val="003B0BE1"/>
    <w:rsid w:val="003B2C8A"/>
    <w:rsid w:val="003B6A75"/>
    <w:rsid w:val="003C06C8"/>
    <w:rsid w:val="003C1A1F"/>
    <w:rsid w:val="003C28A3"/>
    <w:rsid w:val="003C3D64"/>
    <w:rsid w:val="003C3E43"/>
    <w:rsid w:val="003D1678"/>
    <w:rsid w:val="003D1DB7"/>
    <w:rsid w:val="003D65F2"/>
    <w:rsid w:val="003E5359"/>
    <w:rsid w:val="003F161B"/>
    <w:rsid w:val="003F1FC8"/>
    <w:rsid w:val="003F3FCF"/>
    <w:rsid w:val="003F7CBB"/>
    <w:rsid w:val="00400B45"/>
    <w:rsid w:val="00402DE7"/>
    <w:rsid w:val="00404FE9"/>
    <w:rsid w:val="004057A3"/>
    <w:rsid w:val="00412CA0"/>
    <w:rsid w:val="00413764"/>
    <w:rsid w:val="00416A8D"/>
    <w:rsid w:val="0042088A"/>
    <w:rsid w:val="004258CB"/>
    <w:rsid w:val="00432229"/>
    <w:rsid w:val="00444E10"/>
    <w:rsid w:val="00447C95"/>
    <w:rsid w:val="00450AC1"/>
    <w:rsid w:val="00465444"/>
    <w:rsid w:val="00467C6E"/>
    <w:rsid w:val="004702D3"/>
    <w:rsid w:val="00473B83"/>
    <w:rsid w:val="0047436C"/>
    <w:rsid w:val="00474FD6"/>
    <w:rsid w:val="004905A6"/>
    <w:rsid w:val="00495E93"/>
    <w:rsid w:val="004A6239"/>
    <w:rsid w:val="004A6876"/>
    <w:rsid w:val="004A7D9E"/>
    <w:rsid w:val="004B18A7"/>
    <w:rsid w:val="004B269E"/>
    <w:rsid w:val="004B644C"/>
    <w:rsid w:val="004B6C67"/>
    <w:rsid w:val="004C4E04"/>
    <w:rsid w:val="004C5028"/>
    <w:rsid w:val="004C61D3"/>
    <w:rsid w:val="004D01E1"/>
    <w:rsid w:val="004D1FDB"/>
    <w:rsid w:val="004D40A4"/>
    <w:rsid w:val="004D613B"/>
    <w:rsid w:val="004D6EF8"/>
    <w:rsid w:val="004E2B53"/>
    <w:rsid w:val="004F1C39"/>
    <w:rsid w:val="00511519"/>
    <w:rsid w:val="00514E8C"/>
    <w:rsid w:val="0052420C"/>
    <w:rsid w:val="00525A40"/>
    <w:rsid w:val="00525E93"/>
    <w:rsid w:val="005303AF"/>
    <w:rsid w:val="00535750"/>
    <w:rsid w:val="00535902"/>
    <w:rsid w:val="00540240"/>
    <w:rsid w:val="00540E21"/>
    <w:rsid w:val="00541CCF"/>
    <w:rsid w:val="005440B8"/>
    <w:rsid w:val="00550D03"/>
    <w:rsid w:val="00552F4F"/>
    <w:rsid w:val="00555A03"/>
    <w:rsid w:val="00556A05"/>
    <w:rsid w:val="00557E16"/>
    <w:rsid w:val="005639F8"/>
    <w:rsid w:val="00571323"/>
    <w:rsid w:val="0057158A"/>
    <w:rsid w:val="00571F02"/>
    <w:rsid w:val="005728FC"/>
    <w:rsid w:val="0057676A"/>
    <w:rsid w:val="00580B34"/>
    <w:rsid w:val="00580D79"/>
    <w:rsid w:val="00593E38"/>
    <w:rsid w:val="00596539"/>
    <w:rsid w:val="005969D6"/>
    <w:rsid w:val="005A1217"/>
    <w:rsid w:val="005A1C1C"/>
    <w:rsid w:val="005A1E48"/>
    <w:rsid w:val="005A2113"/>
    <w:rsid w:val="005A54E8"/>
    <w:rsid w:val="005A6F10"/>
    <w:rsid w:val="005A70D1"/>
    <w:rsid w:val="005B2245"/>
    <w:rsid w:val="005B528F"/>
    <w:rsid w:val="005B7145"/>
    <w:rsid w:val="005B7D4E"/>
    <w:rsid w:val="005C0767"/>
    <w:rsid w:val="005C6C56"/>
    <w:rsid w:val="005D3F4E"/>
    <w:rsid w:val="005D738A"/>
    <w:rsid w:val="005E00C2"/>
    <w:rsid w:val="005E2D15"/>
    <w:rsid w:val="005E5587"/>
    <w:rsid w:val="005E6CCE"/>
    <w:rsid w:val="005F0F10"/>
    <w:rsid w:val="0061332C"/>
    <w:rsid w:val="00615D00"/>
    <w:rsid w:val="006168F6"/>
    <w:rsid w:val="00621845"/>
    <w:rsid w:val="00623254"/>
    <w:rsid w:val="0062546C"/>
    <w:rsid w:val="0062719E"/>
    <w:rsid w:val="0063224A"/>
    <w:rsid w:val="00643C3A"/>
    <w:rsid w:val="006462F1"/>
    <w:rsid w:val="00647BAF"/>
    <w:rsid w:val="00650586"/>
    <w:rsid w:val="00652994"/>
    <w:rsid w:val="00656D11"/>
    <w:rsid w:val="00657070"/>
    <w:rsid w:val="006642EE"/>
    <w:rsid w:val="00667163"/>
    <w:rsid w:val="0067140A"/>
    <w:rsid w:val="0067740F"/>
    <w:rsid w:val="006824CA"/>
    <w:rsid w:val="006857A8"/>
    <w:rsid w:val="00695388"/>
    <w:rsid w:val="006A6DBC"/>
    <w:rsid w:val="006B0AFD"/>
    <w:rsid w:val="006B2620"/>
    <w:rsid w:val="006B36D8"/>
    <w:rsid w:val="006C1EBC"/>
    <w:rsid w:val="006C30EC"/>
    <w:rsid w:val="006C46EA"/>
    <w:rsid w:val="006C5E11"/>
    <w:rsid w:val="006D17A4"/>
    <w:rsid w:val="006D64A6"/>
    <w:rsid w:val="006E3879"/>
    <w:rsid w:val="006E3BBE"/>
    <w:rsid w:val="006E3C9A"/>
    <w:rsid w:val="006E4098"/>
    <w:rsid w:val="006E5BD3"/>
    <w:rsid w:val="006F0A5B"/>
    <w:rsid w:val="006F122E"/>
    <w:rsid w:val="006F7E60"/>
    <w:rsid w:val="00700FF8"/>
    <w:rsid w:val="0070111E"/>
    <w:rsid w:val="00701E68"/>
    <w:rsid w:val="00702D59"/>
    <w:rsid w:val="00703936"/>
    <w:rsid w:val="00707A45"/>
    <w:rsid w:val="00716150"/>
    <w:rsid w:val="007226EA"/>
    <w:rsid w:val="00725FA2"/>
    <w:rsid w:val="00727154"/>
    <w:rsid w:val="007366B4"/>
    <w:rsid w:val="007377D3"/>
    <w:rsid w:val="007407D0"/>
    <w:rsid w:val="00740CE5"/>
    <w:rsid w:val="00744B17"/>
    <w:rsid w:val="0074653A"/>
    <w:rsid w:val="00746CD2"/>
    <w:rsid w:val="007477CE"/>
    <w:rsid w:val="00750729"/>
    <w:rsid w:val="00750F8F"/>
    <w:rsid w:val="007635C1"/>
    <w:rsid w:val="007711F1"/>
    <w:rsid w:val="00771A19"/>
    <w:rsid w:val="007802A8"/>
    <w:rsid w:val="007814BA"/>
    <w:rsid w:val="00782AEB"/>
    <w:rsid w:val="007852CB"/>
    <w:rsid w:val="00791A5F"/>
    <w:rsid w:val="0079393D"/>
    <w:rsid w:val="007943D8"/>
    <w:rsid w:val="007957E8"/>
    <w:rsid w:val="00796CC1"/>
    <w:rsid w:val="007A079B"/>
    <w:rsid w:val="007A262A"/>
    <w:rsid w:val="007A3366"/>
    <w:rsid w:val="007A47F1"/>
    <w:rsid w:val="007A789B"/>
    <w:rsid w:val="007B109E"/>
    <w:rsid w:val="007B4933"/>
    <w:rsid w:val="007C014D"/>
    <w:rsid w:val="007C0727"/>
    <w:rsid w:val="007C2C43"/>
    <w:rsid w:val="007C34AD"/>
    <w:rsid w:val="007D1926"/>
    <w:rsid w:val="007D2244"/>
    <w:rsid w:val="007D2C7B"/>
    <w:rsid w:val="007D5BC8"/>
    <w:rsid w:val="007D7ADB"/>
    <w:rsid w:val="007E0690"/>
    <w:rsid w:val="007E1DC1"/>
    <w:rsid w:val="007E3888"/>
    <w:rsid w:val="007F3AC6"/>
    <w:rsid w:val="00800573"/>
    <w:rsid w:val="00801900"/>
    <w:rsid w:val="00804818"/>
    <w:rsid w:val="0080720C"/>
    <w:rsid w:val="0081005C"/>
    <w:rsid w:val="0081378E"/>
    <w:rsid w:val="00814BED"/>
    <w:rsid w:val="0081700A"/>
    <w:rsid w:val="00821CBD"/>
    <w:rsid w:val="008228F0"/>
    <w:rsid w:val="0082767D"/>
    <w:rsid w:val="00834F48"/>
    <w:rsid w:val="0083607F"/>
    <w:rsid w:val="00836FF8"/>
    <w:rsid w:val="00842D32"/>
    <w:rsid w:val="00843308"/>
    <w:rsid w:val="008434A8"/>
    <w:rsid w:val="00843525"/>
    <w:rsid w:val="008455F5"/>
    <w:rsid w:val="008466D0"/>
    <w:rsid w:val="008474B6"/>
    <w:rsid w:val="00852F0B"/>
    <w:rsid w:val="00853857"/>
    <w:rsid w:val="00853A28"/>
    <w:rsid w:val="0085697C"/>
    <w:rsid w:val="00857973"/>
    <w:rsid w:val="008635DF"/>
    <w:rsid w:val="0086436E"/>
    <w:rsid w:val="008643E5"/>
    <w:rsid w:val="00865013"/>
    <w:rsid w:val="00866EED"/>
    <w:rsid w:val="00871CC4"/>
    <w:rsid w:val="00877FDB"/>
    <w:rsid w:val="008816AB"/>
    <w:rsid w:val="00883DC1"/>
    <w:rsid w:val="008861A9"/>
    <w:rsid w:val="00886C06"/>
    <w:rsid w:val="00887BE2"/>
    <w:rsid w:val="00890416"/>
    <w:rsid w:val="00891740"/>
    <w:rsid w:val="00893BA1"/>
    <w:rsid w:val="008A179C"/>
    <w:rsid w:val="008A2615"/>
    <w:rsid w:val="008A293E"/>
    <w:rsid w:val="008A480B"/>
    <w:rsid w:val="008A48AB"/>
    <w:rsid w:val="008A68FF"/>
    <w:rsid w:val="008A6EB1"/>
    <w:rsid w:val="008B03A9"/>
    <w:rsid w:val="008B0C19"/>
    <w:rsid w:val="008B1213"/>
    <w:rsid w:val="008B3F79"/>
    <w:rsid w:val="008B41EF"/>
    <w:rsid w:val="008B45C6"/>
    <w:rsid w:val="008C1868"/>
    <w:rsid w:val="008C22F2"/>
    <w:rsid w:val="008C350F"/>
    <w:rsid w:val="008C38C8"/>
    <w:rsid w:val="008C4668"/>
    <w:rsid w:val="008C4D5D"/>
    <w:rsid w:val="008D1DD7"/>
    <w:rsid w:val="008F3B5D"/>
    <w:rsid w:val="0090243A"/>
    <w:rsid w:val="00910AC4"/>
    <w:rsid w:val="009177E3"/>
    <w:rsid w:val="00917A2B"/>
    <w:rsid w:val="00920F6D"/>
    <w:rsid w:val="00921CE3"/>
    <w:rsid w:val="0092249A"/>
    <w:rsid w:val="00922AAD"/>
    <w:rsid w:val="009330C9"/>
    <w:rsid w:val="0093675F"/>
    <w:rsid w:val="009371B5"/>
    <w:rsid w:val="00937DB2"/>
    <w:rsid w:val="0094111E"/>
    <w:rsid w:val="00941571"/>
    <w:rsid w:val="0094600B"/>
    <w:rsid w:val="00946982"/>
    <w:rsid w:val="00951E33"/>
    <w:rsid w:val="0095284C"/>
    <w:rsid w:val="009540A4"/>
    <w:rsid w:val="00964B56"/>
    <w:rsid w:val="009706E6"/>
    <w:rsid w:val="009709ED"/>
    <w:rsid w:val="0097224F"/>
    <w:rsid w:val="00972857"/>
    <w:rsid w:val="00972CDC"/>
    <w:rsid w:val="0098032C"/>
    <w:rsid w:val="00987F54"/>
    <w:rsid w:val="00990EF9"/>
    <w:rsid w:val="009912C9"/>
    <w:rsid w:val="009948C0"/>
    <w:rsid w:val="009A1C0E"/>
    <w:rsid w:val="009A25D1"/>
    <w:rsid w:val="009A56CE"/>
    <w:rsid w:val="009B0B7C"/>
    <w:rsid w:val="009B19D9"/>
    <w:rsid w:val="009B71BB"/>
    <w:rsid w:val="009C1CCE"/>
    <w:rsid w:val="009C313D"/>
    <w:rsid w:val="009C636F"/>
    <w:rsid w:val="009C6744"/>
    <w:rsid w:val="009D105A"/>
    <w:rsid w:val="009D223F"/>
    <w:rsid w:val="009D5D2E"/>
    <w:rsid w:val="009D62DF"/>
    <w:rsid w:val="009E38F0"/>
    <w:rsid w:val="009E6BB9"/>
    <w:rsid w:val="009E7325"/>
    <w:rsid w:val="009E7F8A"/>
    <w:rsid w:val="009E7FE1"/>
    <w:rsid w:val="009F081E"/>
    <w:rsid w:val="009F57E2"/>
    <w:rsid w:val="00A02211"/>
    <w:rsid w:val="00A04C0C"/>
    <w:rsid w:val="00A05D4C"/>
    <w:rsid w:val="00A0750A"/>
    <w:rsid w:val="00A1148C"/>
    <w:rsid w:val="00A12201"/>
    <w:rsid w:val="00A14669"/>
    <w:rsid w:val="00A14A69"/>
    <w:rsid w:val="00A15C9D"/>
    <w:rsid w:val="00A2300C"/>
    <w:rsid w:val="00A2636E"/>
    <w:rsid w:val="00A30C86"/>
    <w:rsid w:val="00A32303"/>
    <w:rsid w:val="00A32829"/>
    <w:rsid w:val="00A336FA"/>
    <w:rsid w:val="00A33E5A"/>
    <w:rsid w:val="00A33FC8"/>
    <w:rsid w:val="00A4624E"/>
    <w:rsid w:val="00A46CC1"/>
    <w:rsid w:val="00A479EF"/>
    <w:rsid w:val="00A50B03"/>
    <w:rsid w:val="00A56BA6"/>
    <w:rsid w:val="00A611C4"/>
    <w:rsid w:val="00A622F5"/>
    <w:rsid w:val="00A64F7E"/>
    <w:rsid w:val="00A669F8"/>
    <w:rsid w:val="00A66CE2"/>
    <w:rsid w:val="00A67031"/>
    <w:rsid w:val="00A706A3"/>
    <w:rsid w:val="00A70887"/>
    <w:rsid w:val="00A85BA1"/>
    <w:rsid w:val="00A91802"/>
    <w:rsid w:val="00A92E01"/>
    <w:rsid w:val="00AA18DB"/>
    <w:rsid w:val="00AA6EE9"/>
    <w:rsid w:val="00AB0D93"/>
    <w:rsid w:val="00AB195D"/>
    <w:rsid w:val="00AC3D1D"/>
    <w:rsid w:val="00AC61D8"/>
    <w:rsid w:val="00AD1A86"/>
    <w:rsid w:val="00AD766A"/>
    <w:rsid w:val="00AE1B35"/>
    <w:rsid w:val="00AE2A0E"/>
    <w:rsid w:val="00AE3185"/>
    <w:rsid w:val="00AE6E17"/>
    <w:rsid w:val="00AF07EE"/>
    <w:rsid w:val="00AF386B"/>
    <w:rsid w:val="00AF3DD1"/>
    <w:rsid w:val="00AF71FE"/>
    <w:rsid w:val="00B01F4E"/>
    <w:rsid w:val="00B02F3D"/>
    <w:rsid w:val="00B07B09"/>
    <w:rsid w:val="00B20869"/>
    <w:rsid w:val="00B20CB0"/>
    <w:rsid w:val="00B222FC"/>
    <w:rsid w:val="00B2388F"/>
    <w:rsid w:val="00B23A30"/>
    <w:rsid w:val="00B23D3D"/>
    <w:rsid w:val="00B32032"/>
    <w:rsid w:val="00B32898"/>
    <w:rsid w:val="00B36EFB"/>
    <w:rsid w:val="00B37B71"/>
    <w:rsid w:val="00B45E09"/>
    <w:rsid w:val="00B47D0D"/>
    <w:rsid w:val="00B5175D"/>
    <w:rsid w:val="00B52DE6"/>
    <w:rsid w:val="00B5359E"/>
    <w:rsid w:val="00B55ECE"/>
    <w:rsid w:val="00B600F4"/>
    <w:rsid w:val="00B6152E"/>
    <w:rsid w:val="00B63D36"/>
    <w:rsid w:val="00B644FF"/>
    <w:rsid w:val="00B65A85"/>
    <w:rsid w:val="00B70E9F"/>
    <w:rsid w:val="00B7530A"/>
    <w:rsid w:val="00B772C2"/>
    <w:rsid w:val="00B81955"/>
    <w:rsid w:val="00B850A9"/>
    <w:rsid w:val="00B853A9"/>
    <w:rsid w:val="00B865DA"/>
    <w:rsid w:val="00BA11AF"/>
    <w:rsid w:val="00BA1BB5"/>
    <w:rsid w:val="00BA62A8"/>
    <w:rsid w:val="00BB3826"/>
    <w:rsid w:val="00BB4331"/>
    <w:rsid w:val="00BB5C4B"/>
    <w:rsid w:val="00BB7535"/>
    <w:rsid w:val="00BC1450"/>
    <w:rsid w:val="00BC2EEF"/>
    <w:rsid w:val="00BD2B16"/>
    <w:rsid w:val="00BD67EA"/>
    <w:rsid w:val="00BD6D2E"/>
    <w:rsid w:val="00BD77D5"/>
    <w:rsid w:val="00BE79F3"/>
    <w:rsid w:val="00BF00FD"/>
    <w:rsid w:val="00BF2FDE"/>
    <w:rsid w:val="00BF4106"/>
    <w:rsid w:val="00BF6A3A"/>
    <w:rsid w:val="00BF7032"/>
    <w:rsid w:val="00BF7276"/>
    <w:rsid w:val="00BF7A85"/>
    <w:rsid w:val="00C0134F"/>
    <w:rsid w:val="00C03385"/>
    <w:rsid w:val="00C21EB7"/>
    <w:rsid w:val="00C23AE3"/>
    <w:rsid w:val="00C2506D"/>
    <w:rsid w:val="00C2759D"/>
    <w:rsid w:val="00C32894"/>
    <w:rsid w:val="00C37A63"/>
    <w:rsid w:val="00C4059A"/>
    <w:rsid w:val="00C41B72"/>
    <w:rsid w:val="00C44F32"/>
    <w:rsid w:val="00C45299"/>
    <w:rsid w:val="00C45D1A"/>
    <w:rsid w:val="00C45EB0"/>
    <w:rsid w:val="00C5073B"/>
    <w:rsid w:val="00C51A1F"/>
    <w:rsid w:val="00C54C95"/>
    <w:rsid w:val="00C565D6"/>
    <w:rsid w:val="00C57BA6"/>
    <w:rsid w:val="00C62BE0"/>
    <w:rsid w:val="00C63164"/>
    <w:rsid w:val="00C648D0"/>
    <w:rsid w:val="00C64D2B"/>
    <w:rsid w:val="00C65130"/>
    <w:rsid w:val="00C8153D"/>
    <w:rsid w:val="00C86468"/>
    <w:rsid w:val="00C86F9F"/>
    <w:rsid w:val="00C93830"/>
    <w:rsid w:val="00C964C4"/>
    <w:rsid w:val="00C96B20"/>
    <w:rsid w:val="00C972F7"/>
    <w:rsid w:val="00CA064D"/>
    <w:rsid w:val="00CA0B3D"/>
    <w:rsid w:val="00CA1B96"/>
    <w:rsid w:val="00CA5257"/>
    <w:rsid w:val="00CA6630"/>
    <w:rsid w:val="00CB239C"/>
    <w:rsid w:val="00CB422E"/>
    <w:rsid w:val="00CC155F"/>
    <w:rsid w:val="00CC3E48"/>
    <w:rsid w:val="00CC4316"/>
    <w:rsid w:val="00CC6F43"/>
    <w:rsid w:val="00CD156A"/>
    <w:rsid w:val="00CD2819"/>
    <w:rsid w:val="00CD4396"/>
    <w:rsid w:val="00CE01E3"/>
    <w:rsid w:val="00CE0762"/>
    <w:rsid w:val="00CF0EC2"/>
    <w:rsid w:val="00CF3475"/>
    <w:rsid w:val="00CF463C"/>
    <w:rsid w:val="00CF75C6"/>
    <w:rsid w:val="00CF77C8"/>
    <w:rsid w:val="00CF783B"/>
    <w:rsid w:val="00D02C0C"/>
    <w:rsid w:val="00D144F8"/>
    <w:rsid w:val="00D162F4"/>
    <w:rsid w:val="00D262EE"/>
    <w:rsid w:val="00D27FE6"/>
    <w:rsid w:val="00D332CE"/>
    <w:rsid w:val="00D33A55"/>
    <w:rsid w:val="00D35059"/>
    <w:rsid w:val="00D37D89"/>
    <w:rsid w:val="00D42591"/>
    <w:rsid w:val="00D47319"/>
    <w:rsid w:val="00D47942"/>
    <w:rsid w:val="00D543AF"/>
    <w:rsid w:val="00D556B7"/>
    <w:rsid w:val="00D55985"/>
    <w:rsid w:val="00D56D80"/>
    <w:rsid w:val="00D608B3"/>
    <w:rsid w:val="00D61870"/>
    <w:rsid w:val="00D62474"/>
    <w:rsid w:val="00D633E5"/>
    <w:rsid w:val="00D6433F"/>
    <w:rsid w:val="00D64B63"/>
    <w:rsid w:val="00D64C7D"/>
    <w:rsid w:val="00D663ED"/>
    <w:rsid w:val="00D664CD"/>
    <w:rsid w:val="00D70D9D"/>
    <w:rsid w:val="00D75D14"/>
    <w:rsid w:val="00D7644E"/>
    <w:rsid w:val="00D76540"/>
    <w:rsid w:val="00D76C8F"/>
    <w:rsid w:val="00D77259"/>
    <w:rsid w:val="00D85CFD"/>
    <w:rsid w:val="00D86028"/>
    <w:rsid w:val="00D87443"/>
    <w:rsid w:val="00D90DC7"/>
    <w:rsid w:val="00D92FDB"/>
    <w:rsid w:val="00D951A3"/>
    <w:rsid w:val="00D96FE3"/>
    <w:rsid w:val="00DA0C99"/>
    <w:rsid w:val="00DA597E"/>
    <w:rsid w:val="00DA5E07"/>
    <w:rsid w:val="00DB678F"/>
    <w:rsid w:val="00DC06D9"/>
    <w:rsid w:val="00DC16EC"/>
    <w:rsid w:val="00DC21D6"/>
    <w:rsid w:val="00DC4F64"/>
    <w:rsid w:val="00DC621D"/>
    <w:rsid w:val="00DC7ED5"/>
    <w:rsid w:val="00DD0FDE"/>
    <w:rsid w:val="00DD1DA3"/>
    <w:rsid w:val="00DD3D5E"/>
    <w:rsid w:val="00DD6337"/>
    <w:rsid w:val="00DD64C3"/>
    <w:rsid w:val="00DE3269"/>
    <w:rsid w:val="00DE3290"/>
    <w:rsid w:val="00DE7910"/>
    <w:rsid w:val="00DF417B"/>
    <w:rsid w:val="00DF5B8C"/>
    <w:rsid w:val="00E01E72"/>
    <w:rsid w:val="00E036DD"/>
    <w:rsid w:val="00E03C46"/>
    <w:rsid w:val="00E03E68"/>
    <w:rsid w:val="00E05B41"/>
    <w:rsid w:val="00E06880"/>
    <w:rsid w:val="00E12B34"/>
    <w:rsid w:val="00E170B8"/>
    <w:rsid w:val="00E206F6"/>
    <w:rsid w:val="00E30234"/>
    <w:rsid w:val="00E32496"/>
    <w:rsid w:val="00E32BA4"/>
    <w:rsid w:val="00E348D3"/>
    <w:rsid w:val="00E36C83"/>
    <w:rsid w:val="00E40848"/>
    <w:rsid w:val="00E41A7D"/>
    <w:rsid w:val="00E41D0C"/>
    <w:rsid w:val="00E437A7"/>
    <w:rsid w:val="00E51018"/>
    <w:rsid w:val="00E511B7"/>
    <w:rsid w:val="00E513F0"/>
    <w:rsid w:val="00E526EF"/>
    <w:rsid w:val="00E53470"/>
    <w:rsid w:val="00E616B4"/>
    <w:rsid w:val="00E61D6F"/>
    <w:rsid w:val="00E65919"/>
    <w:rsid w:val="00E65A3A"/>
    <w:rsid w:val="00E67C91"/>
    <w:rsid w:val="00E71F1B"/>
    <w:rsid w:val="00E743ED"/>
    <w:rsid w:val="00E748E8"/>
    <w:rsid w:val="00E778FE"/>
    <w:rsid w:val="00E81113"/>
    <w:rsid w:val="00E87D00"/>
    <w:rsid w:val="00E94228"/>
    <w:rsid w:val="00EA0CD8"/>
    <w:rsid w:val="00EA2A10"/>
    <w:rsid w:val="00EA4A21"/>
    <w:rsid w:val="00EA627D"/>
    <w:rsid w:val="00EA68EC"/>
    <w:rsid w:val="00EA7149"/>
    <w:rsid w:val="00EB25D7"/>
    <w:rsid w:val="00EC101E"/>
    <w:rsid w:val="00EC69D4"/>
    <w:rsid w:val="00EC7B82"/>
    <w:rsid w:val="00ED581C"/>
    <w:rsid w:val="00EE30AC"/>
    <w:rsid w:val="00EE315A"/>
    <w:rsid w:val="00EE6E0F"/>
    <w:rsid w:val="00EF4905"/>
    <w:rsid w:val="00F01809"/>
    <w:rsid w:val="00F028D2"/>
    <w:rsid w:val="00F03FEC"/>
    <w:rsid w:val="00F05BB3"/>
    <w:rsid w:val="00F13593"/>
    <w:rsid w:val="00F21883"/>
    <w:rsid w:val="00F23EE7"/>
    <w:rsid w:val="00F333D4"/>
    <w:rsid w:val="00F4093E"/>
    <w:rsid w:val="00F51AEE"/>
    <w:rsid w:val="00F574F1"/>
    <w:rsid w:val="00F57611"/>
    <w:rsid w:val="00F62E4B"/>
    <w:rsid w:val="00F65450"/>
    <w:rsid w:val="00F73CE5"/>
    <w:rsid w:val="00F762B2"/>
    <w:rsid w:val="00F80C58"/>
    <w:rsid w:val="00F826ED"/>
    <w:rsid w:val="00F84F76"/>
    <w:rsid w:val="00F85D67"/>
    <w:rsid w:val="00F860B5"/>
    <w:rsid w:val="00F918BF"/>
    <w:rsid w:val="00F9360F"/>
    <w:rsid w:val="00F9399E"/>
    <w:rsid w:val="00F97261"/>
    <w:rsid w:val="00FA1F26"/>
    <w:rsid w:val="00FA2C90"/>
    <w:rsid w:val="00FA488A"/>
    <w:rsid w:val="00FA6079"/>
    <w:rsid w:val="00FA6B1B"/>
    <w:rsid w:val="00FB2450"/>
    <w:rsid w:val="00FB42FE"/>
    <w:rsid w:val="00FB5120"/>
    <w:rsid w:val="00FB5598"/>
    <w:rsid w:val="00FC19E3"/>
    <w:rsid w:val="00FC19F5"/>
    <w:rsid w:val="00FC3949"/>
    <w:rsid w:val="00FC3F98"/>
    <w:rsid w:val="00FC61FB"/>
    <w:rsid w:val="00FC6767"/>
    <w:rsid w:val="00FD389B"/>
    <w:rsid w:val="00FD62F8"/>
    <w:rsid w:val="00FE0958"/>
    <w:rsid w:val="00FE0C69"/>
    <w:rsid w:val="00FF17C8"/>
    <w:rsid w:val="00FF2972"/>
    <w:rsid w:val="00FF5B0E"/>
    <w:rsid w:val="00FF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05CF748"/>
  <w15:docId w15:val="{52891419-7168-413C-94D8-39667F63F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B2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652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7F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FE6"/>
  </w:style>
  <w:style w:type="paragraph" w:styleId="Footer">
    <w:name w:val="footer"/>
    <w:basedOn w:val="Normal"/>
    <w:link w:val="FooterChar"/>
    <w:uiPriority w:val="99"/>
    <w:unhideWhenUsed/>
    <w:rsid w:val="00D27F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FE6"/>
  </w:style>
  <w:style w:type="paragraph" w:styleId="ListParagraph">
    <w:name w:val="List Paragraph"/>
    <w:basedOn w:val="Normal"/>
    <w:uiPriority w:val="34"/>
    <w:qFormat/>
    <w:rsid w:val="00234DB0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6F0A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A5B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6F0A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A5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0A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A5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F0A5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96539"/>
    <w:rPr>
      <w:sz w:val="22"/>
      <w:szCs w:val="22"/>
    </w:rPr>
  </w:style>
  <w:style w:type="character" w:styleId="Hyperlink">
    <w:name w:val="Hyperlink"/>
    <w:uiPriority w:val="99"/>
    <w:unhideWhenUsed/>
    <w:rsid w:val="00D332CE"/>
    <w:rPr>
      <w:color w:val="0000FF"/>
      <w:u w:val="single"/>
    </w:rPr>
  </w:style>
  <w:style w:type="character" w:styleId="Strong">
    <w:name w:val="Strong"/>
    <w:uiPriority w:val="22"/>
    <w:qFormat/>
    <w:rsid w:val="00DC06D9"/>
    <w:rPr>
      <w:b/>
      <w:bCs/>
    </w:rPr>
  </w:style>
  <w:style w:type="paragraph" w:customStyle="1" w:styleId="Level1">
    <w:name w:val="Level 1"/>
    <w:basedOn w:val="Normal"/>
    <w:rsid w:val="008228F0"/>
    <w:pPr>
      <w:widowControl w:val="0"/>
      <w:spacing w:after="0" w:line="240" w:lineRule="auto"/>
    </w:pPr>
    <w:rPr>
      <w:rFonts w:ascii="Times New Roman" w:eastAsia="Times New Roman" w:hAnsi="Times New Roman"/>
      <w:sz w:val="24"/>
      <w:szCs w:val="20"/>
      <w:lang w:eastAsia="en-CA"/>
    </w:rPr>
  </w:style>
  <w:style w:type="character" w:styleId="FollowedHyperlink">
    <w:name w:val="FollowedHyperlink"/>
    <w:uiPriority w:val="99"/>
    <w:semiHidden/>
    <w:unhideWhenUsed/>
    <w:rsid w:val="00F51AEE"/>
    <w:rPr>
      <w:color w:val="800080"/>
      <w:u w:val="single"/>
    </w:rPr>
  </w:style>
  <w:style w:type="character" w:customStyle="1" w:styleId="apple-tab-span">
    <w:name w:val="apple-tab-span"/>
    <w:rsid w:val="00E67C91"/>
  </w:style>
  <w:style w:type="paragraph" w:customStyle="1" w:styleId="Default">
    <w:name w:val="Default"/>
    <w:rsid w:val="00B37B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hiptacenter.org/login" TargetMode="External"/><Relationship Id="rId13" Type="http://schemas.openxmlformats.org/officeDocument/2006/relationships/hyperlink" Target="http://www.shiptacenter.org/logi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shiptacenter.org" TargetMode="External"/><Relationship Id="rId17" Type="http://schemas.openxmlformats.org/officeDocument/2006/relationships/hyperlink" Target="http://www.shiptacenter.org/log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hiptacenter.org/logi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hiptacenter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hiptacenter.org/login" TargetMode="External"/><Relationship Id="rId10" Type="http://schemas.openxmlformats.org/officeDocument/2006/relationships/hyperlink" Target="http://www.smpresource.org/resourcelibrary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hiptacenter.org/resource-library/" TargetMode="External"/><Relationship Id="rId14" Type="http://schemas.openxmlformats.org/officeDocument/2006/relationships/hyperlink" Target="http://www.shiptacenter.org/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D9877-BBA2-4C3B-85C8-04EE5DD1A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214</Words>
  <Characters>16361</Characters>
  <Application>Microsoft Office Word</Application>
  <DocSecurity>0</DocSecurity>
  <Lines>277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59</CharactersWithSpaces>
  <SharedDoc>false</SharedDoc>
  <HLinks>
    <vt:vector size="12" baseType="variant">
      <vt:variant>
        <vt:i4>2490430</vt:i4>
      </vt:variant>
      <vt:variant>
        <vt:i4>3</vt:i4>
      </vt:variant>
      <vt:variant>
        <vt:i4>0</vt:i4>
      </vt:variant>
      <vt:variant>
        <vt:i4>5</vt:i4>
      </vt:variant>
      <vt:variant>
        <vt:lpwstr>https://www.shiptacenter.org/resource-library/</vt:lpwstr>
      </vt:variant>
      <vt:variant>
        <vt:lpwstr/>
      </vt:variant>
      <vt:variant>
        <vt:i4>5767241</vt:i4>
      </vt:variant>
      <vt:variant>
        <vt:i4>0</vt:i4>
      </vt:variant>
      <vt:variant>
        <vt:i4>0</vt:i4>
      </vt:variant>
      <vt:variant>
        <vt:i4>5</vt:i4>
      </vt:variant>
      <vt:variant>
        <vt:lpwstr>http://www.shiptacenter.org/log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P NRC</dc:creator>
  <cp:lastModifiedBy>Sara Lauer</cp:lastModifiedBy>
  <cp:revision>2</cp:revision>
  <cp:lastPrinted>2016-11-11T16:56:00Z</cp:lastPrinted>
  <dcterms:created xsi:type="dcterms:W3CDTF">2022-07-06T01:12:00Z</dcterms:created>
  <dcterms:modified xsi:type="dcterms:W3CDTF">2022-07-06T01:12:00Z</dcterms:modified>
</cp:coreProperties>
</file>